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A6B8BB" w14:textId="265B0066" w:rsidR="00BB4596" w:rsidRPr="00BB4596" w:rsidRDefault="00BB4596" w:rsidP="00BB4596">
      <w:pPr>
        <w:spacing w:after="0"/>
        <w:jc w:val="center"/>
        <w:rPr>
          <w:rFonts w:ascii="TH SarabunPSK" w:hAnsi="TH SarabunPSK" w:cs="TH SarabunPSK"/>
        </w:rPr>
      </w:pPr>
      <w:r w:rsidRPr="00BB4596">
        <w:rPr>
          <w:rFonts w:ascii="TH SarabunPSK" w:hAnsi="TH SarabunPSK" w:cs="TH SarabunPSK" w:hint="cs"/>
          <w:noProof/>
        </w:rPr>
        <w:drawing>
          <wp:inline distT="0" distB="0" distL="0" distR="0" wp14:anchorId="4EE5F2F6" wp14:editId="0583A4EE">
            <wp:extent cx="1466850" cy="1819275"/>
            <wp:effectExtent l="0" t="0" r="0" b="9525"/>
            <wp:docPr id="124944019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6850" cy="1819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68C284" w14:textId="77777777" w:rsidR="00BB4596" w:rsidRPr="00093FD7" w:rsidRDefault="00BB4596" w:rsidP="00BB4596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/>
          <w:b/>
          <w:bCs/>
          <w:sz w:val="60"/>
          <w:szCs w:val="60"/>
          <w:cs/>
        </w:rPr>
        <w:t>งาน</w:t>
      </w:r>
      <w:r w:rsidRPr="00093FD7">
        <w:rPr>
          <w:rFonts w:ascii="TH SarabunPSK" w:hAnsi="TH SarabunPSK" w:cs="TH SarabunPSK"/>
          <w:b/>
          <w:bCs/>
          <w:sz w:val="60"/>
          <w:szCs w:val="60"/>
        </w:rPr>
        <w:t xml:space="preserve">1: </w:t>
      </w:r>
      <w:r w:rsidRPr="00093FD7">
        <w:rPr>
          <w:rFonts w:ascii="TH SarabunPSK" w:hAnsi="TH SarabunPSK" w:cs="TH SarabunPSK"/>
          <w:b/>
          <w:bCs/>
          <w:sz w:val="60"/>
          <w:szCs w:val="60"/>
          <w:cs/>
        </w:rPr>
        <w:t xml:space="preserve">ความรู้เกี่ยวกับ </w:t>
      </w:r>
      <w:r w:rsidRPr="00093FD7">
        <w:rPr>
          <w:rFonts w:ascii="TH SarabunPSK" w:hAnsi="TH SarabunPSK" w:cs="TH SarabunPSK"/>
          <w:b/>
          <w:bCs/>
          <w:sz w:val="60"/>
          <w:szCs w:val="60"/>
        </w:rPr>
        <w:t>JavaScript</w:t>
      </w:r>
    </w:p>
    <w:p w14:paraId="53A267D5" w14:textId="77777777" w:rsidR="00BB4596" w:rsidRPr="00093FD7" w:rsidRDefault="00BB4596" w:rsidP="00BB4596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</w:p>
    <w:p w14:paraId="18762FC5" w14:textId="77777777" w:rsidR="00BB4596" w:rsidRPr="00093FD7" w:rsidRDefault="00BB4596" w:rsidP="00BB4596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>จัดทําโดย</w:t>
      </w:r>
    </w:p>
    <w:p w14:paraId="091366CC" w14:textId="77777777" w:rsidR="00BB4596" w:rsidRPr="00093FD7" w:rsidRDefault="00BB4596" w:rsidP="00BB4596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</w:rPr>
        <w:t xml:space="preserve">65122250018 </w:t>
      </w: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>นายวรพล อุดม</w:t>
      </w:r>
    </w:p>
    <w:p w14:paraId="19DA277D" w14:textId="77777777" w:rsidR="00BB4596" w:rsidRPr="00093FD7" w:rsidRDefault="00BB4596" w:rsidP="00BB4596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</w:p>
    <w:p w14:paraId="61299CA8" w14:textId="77777777" w:rsidR="00BB4596" w:rsidRPr="00093FD7" w:rsidRDefault="00BB4596" w:rsidP="00BB4596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>เสนอ</w:t>
      </w:r>
    </w:p>
    <w:p w14:paraId="146BC65B" w14:textId="77777777" w:rsidR="00BB4596" w:rsidRPr="00093FD7" w:rsidRDefault="00BB4596" w:rsidP="00BB4596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>ผศ.ดร. เสถียร จันทร์ปลา</w:t>
      </w:r>
    </w:p>
    <w:p w14:paraId="05A54510" w14:textId="77777777" w:rsidR="00BB4596" w:rsidRPr="00093FD7" w:rsidRDefault="00BB4596" w:rsidP="00BB4596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</w:p>
    <w:p w14:paraId="30572C8A" w14:textId="362D2DF1" w:rsidR="00BB4596" w:rsidRPr="00093FD7" w:rsidRDefault="00BB4596" w:rsidP="00BB4596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 xml:space="preserve">ภาคเรียนที่ </w:t>
      </w:r>
      <w:r w:rsidRPr="00093FD7">
        <w:rPr>
          <w:rFonts w:ascii="TH SarabunPSK" w:hAnsi="TH SarabunPSK" w:cs="TH SarabunPSK"/>
          <w:b/>
          <w:bCs/>
          <w:sz w:val="60"/>
          <w:szCs w:val="60"/>
        </w:rPr>
        <w:t>2</w:t>
      </w:r>
      <w:r w:rsidRPr="00093FD7">
        <w:rPr>
          <w:rFonts w:ascii="TH SarabunPSK" w:hAnsi="TH SarabunPSK" w:cs="TH SarabunPSK" w:hint="cs"/>
          <w:b/>
          <w:bCs/>
          <w:sz w:val="60"/>
          <w:szCs w:val="60"/>
        </w:rPr>
        <w:t xml:space="preserve"> </w:t>
      </w: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 xml:space="preserve">ปีการศึกษา </w:t>
      </w:r>
      <w:r w:rsidRPr="00093FD7">
        <w:rPr>
          <w:rFonts w:ascii="TH SarabunPSK" w:hAnsi="TH SarabunPSK" w:cs="TH SarabunPSK" w:hint="cs"/>
          <w:b/>
          <w:bCs/>
          <w:sz w:val="60"/>
          <w:szCs w:val="60"/>
        </w:rPr>
        <w:t>2567</w:t>
      </w:r>
    </w:p>
    <w:p w14:paraId="1B5466AD" w14:textId="77777777" w:rsidR="00BB4596" w:rsidRPr="00093FD7" w:rsidRDefault="00BB4596" w:rsidP="00BB4596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>หลักสูตรวิทยาการคอมพิวเตอร์และนวัตกรรมข้อมูล</w:t>
      </w:r>
    </w:p>
    <w:p w14:paraId="0FF3CBB3" w14:textId="77777777" w:rsidR="00BB4596" w:rsidRPr="00093FD7" w:rsidRDefault="00BB4596" w:rsidP="00BB4596">
      <w:pPr>
        <w:spacing w:after="0"/>
        <w:jc w:val="center"/>
        <w:rPr>
          <w:rFonts w:ascii="TH SarabunPSK" w:hAnsi="TH SarabunPSK" w:cs="TH SarabunPSK"/>
          <w:b/>
          <w:bCs/>
          <w:sz w:val="60"/>
          <w:szCs w:val="60"/>
        </w:rPr>
      </w:pPr>
      <w:r w:rsidRPr="00093FD7">
        <w:rPr>
          <w:rFonts w:ascii="TH SarabunPSK" w:hAnsi="TH SarabunPSK" w:cs="TH SarabunPSK" w:hint="cs"/>
          <w:b/>
          <w:bCs/>
          <w:sz w:val="60"/>
          <w:szCs w:val="60"/>
          <w:cs/>
        </w:rPr>
        <w:t>มหาวิทยาลัยราชภัฏสวนสุนันทา</w:t>
      </w:r>
    </w:p>
    <w:p w14:paraId="5C0C0B85" w14:textId="77777777" w:rsidR="00BB4596" w:rsidRDefault="00BB4596">
      <w:pPr>
        <w:rPr>
          <w:rFonts w:ascii="TH SarabunPSK" w:hAnsi="TH SarabunPSK" w:cs="TH SarabunPSK"/>
          <w:b/>
          <w:bCs/>
          <w:sz w:val="44"/>
          <w:szCs w:val="44"/>
          <w:cs/>
        </w:rPr>
      </w:pPr>
      <w:r>
        <w:rPr>
          <w:rFonts w:ascii="TH SarabunPSK" w:hAnsi="TH SarabunPSK" w:cs="TH SarabunPSK"/>
          <w:b/>
          <w:bCs/>
          <w:sz w:val="44"/>
          <w:szCs w:val="44"/>
          <w:cs/>
        </w:rPr>
        <w:br w:type="page"/>
      </w:r>
    </w:p>
    <w:p w14:paraId="371B1655" w14:textId="7F14CD11" w:rsidR="0081021E" w:rsidRPr="00BB4596" w:rsidRDefault="00170A58" w:rsidP="00075FC8">
      <w:pPr>
        <w:spacing w:after="0"/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BB4596">
        <w:rPr>
          <w:rFonts w:ascii="TH SarabunPSK" w:hAnsi="TH SarabunPSK" w:cs="TH SarabunPSK" w:hint="cs"/>
          <w:b/>
          <w:bCs/>
          <w:sz w:val="44"/>
          <w:szCs w:val="44"/>
          <w:cs/>
        </w:rPr>
        <w:lastRenderedPageBreak/>
        <w:t xml:space="preserve">แบบฝึกหัดที่ </w:t>
      </w:r>
      <w:r w:rsidR="00F178A5" w:rsidRPr="00BB4596">
        <w:rPr>
          <w:rFonts w:ascii="TH SarabunPSK" w:hAnsi="TH SarabunPSK" w:cs="TH SarabunPSK" w:hint="cs"/>
          <w:b/>
          <w:bCs/>
          <w:sz w:val="44"/>
          <w:szCs w:val="44"/>
          <w:cs/>
        </w:rPr>
        <w:t>1</w:t>
      </w:r>
    </w:p>
    <w:p w14:paraId="4BE378D8" w14:textId="246EE770" w:rsidR="00F178A5" w:rsidRPr="00BB4596" w:rsidRDefault="00104810" w:rsidP="00075FC8">
      <w:pPr>
        <w:spacing w:after="0"/>
        <w:jc w:val="center"/>
        <w:rPr>
          <w:rFonts w:ascii="TH SarabunPSK" w:hAnsi="TH SarabunPSK" w:cs="TH SarabunPSK"/>
          <w:b/>
          <w:bCs/>
          <w:sz w:val="44"/>
          <w:szCs w:val="44"/>
        </w:rPr>
      </w:pPr>
      <w:r w:rsidRPr="00BB4596">
        <w:rPr>
          <w:rFonts w:ascii="TH SarabunPSK" w:hAnsi="TH SarabunPSK" w:cs="TH SarabunPSK" w:hint="cs"/>
          <w:b/>
          <w:bCs/>
          <w:sz w:val="44"/>
          <w:szCs w:val="44"/>
          <w:cs/>
        </w:rPr>
        <w:t xml:space="preserve">ความรู้เกี่ยวกับ </w:t>
      </w:r>
      <w:r w:rsidRPr="00BB4596">
        <w:rPr>
          <w:rFonts w:ascii="TH SarabunPSK" w:hAnsi="TH SarabunPSK" w:cs="TH SarabunPSK" w:hint="cs"/>
          <w:b/>
          <w:bCs/>
          <w:sz w:val="44"/>
          <w:szCs w:val="44"/>
        </w:rPr>
        <w:t>JavaScript</w:t>
      </w:r>
    </w:p>
    <w:p w14:paraId="7D2D7E3E" w14:textId="2FE95608" w:rsidR="00075FC8" w:rsidRPr="00BB4596" w:rsidRDefault="00826E4A" w:rsidP="00704815">
      <w:p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คำสั่ง</w:t>
      </w:r>
    </w:p>
    <w:p w14:paraId="0E547A61" w14:textId="3EB3B204" w:rsidR="00826E4A" w:rsidRPr="00BB4596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ส่งงานให้ตรงเวลา</w:t>
      </w:r>
    </w:p>
    <w:p w14:paraId="1F5A3145" w14:textId="569A044D" w:rsidR="00826E4A" w:rsidRPr="00BB4596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จัดเอกสารตามรูปแบบการทำรายงาน</w:t>
      </w:r>
    </w:p>
    <w:p w14:paraId="419B183C" w14:textId="571310FE" w:rsidR="00826E4A" w:rsidRPr="00BB4596" w:rsidRDefault="005E5AE7" w:rsidP="00826E4A">
      <w:pPr>
        <w:pStyle w:val="ListParagraph"/>
        <w:numPr>
          <w:ilvl w:val="0"/>
          <w:numId w:val="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ห้ามลอกกัน</w:t>
      </w:r>
    </w:p>
    <w:p w14:paraId="6E876D21" w14:textId="77777777" w:rsidR="00826E4A" w:rsidRPr="00BB4596" w:rsidRDefault="00826E4A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B1E2CFD" w14:textId="77777777" w:rsidR="002916A8" w:rsidRDefault="002916A8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6606DA52" w14:textId="0F026D0C" w:rsidR="00A06621" w:rsidRPr="00BB4596" w:rsidRDefault="002E4573" w:rsidP="00704815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BB4596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โปรแกรม</w:t>
      </w:r>
      <w:r w:rsidR="00A06621" w:rsidRPr="00BB4596">
        <w:rPr>
          <w:rFonts w:ascii="TH SarabunPSK" w:hAnsi="TH SarabunPSK" w:cs="TH SarabunPSK" w:hint="cs"/>
          <w:b/>
          <w:bCs/>
          <w:sz w:val="32"/>
          <w:szCs w:val="32"/>
          <w:cs/>
        </w:rPr>
        <w:t>ในเอกสาร</w:t>
      </w:r>
    </w:p>
    <w:p w14:paraId="676317F6" w14:textId="133EFA89" w:rsidR="00A06621" w:rsidRPr="00BB4596" w:rsidRDefault="005C1F61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</w:rPr>
        <w:t>discount_calculator.html</w:t>
      </w:r>
    </w:p>
    <w:p w14:paraId="58217591" w14:textId="5572AA36" w:rsidR="005955F0" w:rsidRPr="00C12685" w:rsidRDefault="002916A8" w:rsidP="005955F0">
      <w:pPr>
        <w:pStyle w:val="ListParagraph"/>
        <w:numPr>
          <w:ilvl w:val="0"/>
          <w:numId w:val="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0928A02D" wp14:editId="219781FF">
                <wp:simplePos x="0" y="0"/>
                <wp:positionH relativeFrom="margin">
                  <wp:align>left</wp:align>
                </wp:positionH>
                <wp:positionV relativeFrom="paragraph">
                  <wp:posOffset>450215</wp:posOffset>
                </wp:positionV>
                <wp:extent cx="5247640" cy="1404620"/>
                <wp:effectExtent l="0" t="0" r="10160" b="2095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3A2370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3B6E77F3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en"&gt;</w:t>
                            </w:r>
                          </w:p>
                          <w:p w14:paraId="17FC6D49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&lt;head&gt;</w:t>
                            </w:r>
                          </w:p>
                          <w:p w14:paraId="49F95259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meta charset="UTF-8" /&gt;</w:t>
                            </w:r>
                          </w:p>
                          <w:p w14:paraId="7CD90F73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meta name="viewport" content="width=device-width, initial-scale=1.0" /&gt;</w:t>
                            </w:r>
                          </w:p>
                          <w:p w14:paraId="2E3296EE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title&gt;Discount Calculator&lt;/title&gt;</w:t>
                            </w:r>
                          </w:p>
                          <w:p w14:paraId="65D4EE84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script&gt;</w:t>
                            </w:r>
                          </w:p>
                          <w:p w14:paraId="34CF37CA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//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ฟังก์ชันสำหรับคำนวณราคาหลังหักส่วนลด</w:t>
                            </w:r>
                          </w:p>
                          <w:p w14:paraId="0C9C0133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function calculateDiscount() {</w:t>
                            </w:r>
                          </w:p>
                          <w:p w14:paraId="57E6B993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//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กำหนดราคาสินค้ารวม</w:t>
                            </w:r>
                          </w:p>
                          <w:p w14:paraId="496A1125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const totalPrice = 1110;</w:t>
                            </w:r>
                          </w:p>
                          <w:p w14:paraId="0520A2FE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//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อัตราส่วนลด (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20%)</w:t>
                            </w:r>
                          </w:p>
                          <w:p w14:paraId="5019A8FD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const discountRate = 0.2;</w:t>
                            </w:r>
                          </w:p>
                          <w:p w14:paraId="0374CD07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//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คำนวณราคาหลังหักส่วนลด</w:t>
                            </w:r>
                          </w:p>
                          <w:p w14:paraId="32EA3439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const discountedPrice = totalPrice - totalPrice * discountRate;</w:t>
                            </w:r>
                          </w:p>
                          <w:p w14:paraId="5DE24EC3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//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แสดงผลราคาหลังหักส่วนลดในหน้า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HTML</w:t>
                            </w:r>
                          </w:p>
                          <w:p w14:paraId="4DF489CC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document.getElementById(</w:t>
                            </w:r>
                          </w:p>
                          <w:p w14:paraId="395733B9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  "discount-result"</w:t>
                            </w:r>
                          </w:p>
                          <w:p w14:paraId="6168072A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).innerText = `Discounted Price: $${discountedPrice}`;</w:t>
                            </w:r>
                          </w:p>
                          <w:p w14:paraId="6EE7B09E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}</w:t>
                            </w:r>
                          </w:p>
                          <w:p w14:paraId="496F9FD9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/script&gt;</w:t>
                            </w:r>
                          </w:p>
                          <w:p w14:paraId="5A542AD0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&lt;/head&gt;</w:t>
                            </w:r>
                          </w:p>
                          <w:p w14:paraId="69FB4560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&lt;body&gt;</w:t>
                            </w:r>
                          </w:p>
                          <w:p w14:paraId="67A16F94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h1&gt;Discount Calculator&lt;/h1&gt;</w:t>
                            </w:r>
                          </w:p>
                          <w:p w14:paraId="37427CB3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h3&gt;Programmer Name: Woraphon Udom&lt;/h3&gt;</w:t>
                            </w:r>
                          </w:p>
                          <w:p w14:paraId="0CB6A324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p&gt;Total Price: $1110&lt;/p&gt;</w:t>
                            </w:r>
                          </w:p>
                          <w:p w14:paraId="559D53D3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p&gt;Discount Rate: 20%&lt;/p&gt;</w:t>
                            </w:r>
                          </w:p>
                          <w:p w14:paraId="0FA5A4E4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!--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ปุ่มสำหรับเรียกใช้ฟังก์ชัน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calculateDiscount --&gt;</w:t>
                            </w:r>
                          </w:p>
                          <w:p w14:paraId="60B36D22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button onclick="calculateDiscount()"&gt;Calculate Discount&lt;/button&gt;</w:t>
                            </w:r>
                          </w:p>
                          <w:p w14:paraId="5E6E94EE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!--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พื้นที่สำหรับแสดงผลราคาหลังหักส่วนลด --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35457A9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p id="discount-result"&gt;&lt;/p&gt;</w:t>
                            </w:r>
                          </w:p>
                          <w:p w14:paraId="65B3C921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&lt;/body&gt;</w:t>
                            </w:r>
                          </w:p>
                          <w:p w14:paraId="23FBE29A" w14:textId="3D37F5EB" w:rsidR="00093FD7" w:rsidRPr="002916A8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928A0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35.45pt;width:413.2pt;height:110.6pt;z-index:25165926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">
                <v:textbox style="mso-fit-shape-to-text:t">
                  <w:txbxContent>
                    <w:p w14:paraId="723A2370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3B6E77F3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en"&gt;</w:t>
                      </w:r>
                    </w:p>
                    <w:p w14:paraId="17FC6D49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&lt;head&gt;</w:t>
                      </w:r>
                    </w:p>
                    <w:p w14:paraId="49F95259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meta charset="UTF-8" /&gt;</w:t>
                      </w:r>
                    </w:p>
                    <w:p w14:paraId="7CD90F73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meta name="viewport" content="width=device-width, initial-scale=1.0" /&gt;</w:t>
                      </w:r>
                    </w:p>
                    <w:p w14:paraId="2E3296EE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title&gt;Discount Calculator&lt;/title&gt;</w:t>
                      </w:r>
                    </w:p>
                    <w:p w14:paraId="65D4EE84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script&gt;</w:t>
                      </w:r>
                    </w:p>
                    <w:p w14:paraId="34CF37CA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//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ฟังก์ชันสำหรับคำนวณราคาหลังหักส่วนลด</w:t>
                      </w:r>
                    </w:p>
                    <w:p w14:paraId="0C9C0133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function calculateDiscount() {</w:t>
                      </w:r>
                    </w:p>
                    <w:p w14:paraId="57E6B993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//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กำหนดราคาสินค้ารวม</w:t>
                      </w:r>
                    </w:p>
                    <w:p w14:paraId="496A1125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const totalPrice = 1110;</w:t>
                      </w:r>
                    </w:p>
                    <w:p w14:paraId="0520A2FE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//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อัตราส่วนลด (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20%)</w:t>
                      </w:r>
                    </w:p>
                    <w:p w14:paraId="5019A8FD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const discountRate = 0.2;</w:t>
                      </w:r>
                    </w:p>
                    <w:p w14:paraId="0374CD07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//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คำนวณราคาหลังหักส่วนลด</w:t>
                      </w:r>
                    </w:p>
                    <w:p w14:paraId="32EA3439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const discountedPrice = totalPrice - totalPrice * discountRate;</w:t>
                      </w:r>
                    </w:p>
                    <w:p w14:paraId="5DE24EC3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//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แสดงผลราคาหลังหักส่วนลดในหน้า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HTML</w:t>
                      </w:r>
                    </w:p>
                    <w:p w14:paraId="4DF489CC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document.getElementById(</w:t>
                      </w:r>
                    </w:p>
                    <w:p w14:paraId="395733B9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  "discount-result"</w:t>
                      </w:r>
                    </w:p>
                    <w:p w14:paraId="6168072A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).innerText = `Discounted Price: $${discountedPrice}`;</w:t>
                      </w:r>
                    </w:p>
                    <w:p w14:paraId="6EE7B09E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}</w:t>
                      </w:r>
                    </w:p>
                    <w:p w14:paraId="496F9FD9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/script&gt;</w:t>
                      </w:r>
                    </w:p>
                    <w:p w14:paraId="5A542AD0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&lt;/head&gt;</w:t>
                      </w:r>
                    </w:p>
                    <w:p w14:paraId="69FB4560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&lt;body&gt;</w:t>
                      </w:r>
                    </w:p>
                    <w:p w14:paraId="67A16F94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h1&gt;Discount Calculator&lt;/h1&gt;</w:t>
                      </w:r>
                    </w:p>
                    <w:p w14:paraId="37427CB3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h3&gt;Programmer Name: Woraphon Udom&lt;/h3&gt;</w:t>
                      </w:r>
                    </w:p>
                    <w:p w14:paraId="0CB6A324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p&gt;Total Price: $1110&lt;/p&gt;</w:t>
                      </w:r>
                    </w:p>
                    <w:p w14:paraId="559D53D3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p&gt;Discount Rate: 20%&lt;/p&gt;</w:t>
                      </w:r>
                    </w:p>
                    <w:p w14:paraId="0FA5A4E4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!--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ปุ่มสำหรับเรียกใช้ฟังก์ชัน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calculateDiscount --&gt;</w:t>
                      </w:r>
                    </w:p>
                    <w:p w14:paraId="60B36D22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button onclick="calculateDiscount()"&gt;Calculate Discount&lt;/button&gt;</w:t>
                      </w:r>
                    </w:p>
                    <w:p w14:paraId="5E6E94EE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!--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พื้นที่สำหรับแสดงผลราคาหลังหักส่วนลด --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&gt;</w:t>
                      </w:r>
                    </w:p>
                    <w:p w14:paraId="535457A9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p id="discount-result"&gt;&lt;/p&gt;</w:t>
                      </w:r>
                    </w:p>
                    <w:p w14:paraId="65B3C921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&lt;/body&gt;</w:t>
                      </w:r>
                    </w:p>
                    <w:p w14:paraId="23FBE29A" w14:textId="3D37F5EB" w:rsidR="00093FD7" w:rsidRPr="002916A8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029D7"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</w:p>
    <w:p w14:paraId="4C873582" w14:textId="778CA50C" w:rsidR="005955F0" w:rsidRDefault="007029D7" w:rsidP="005955F0">
      <w:pPr>
        <w:pStyle w:val="ListParagraph"/>
        <w:numPr>
          <w:ilvl w:val="0"/>
          <w:numId w:val="4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4885015C" w14:textId="53E794E6" w:rsidR="005955F0" w:rsidRDefault="00B75CF8" w:rsidP="00C12685">
      <w:pPr>
        <w:spacing w:after="0"/>
        <w:rPr>
          <w:rFonts w:ascii="TH SarabunPSK" w:hAnsi="TH SarabunPSK" w:cs="TH SarabunPSK"/>
          <w:sz w:val="32"/>
          <w:szCs w:val="32"/>
        </w:rPr>
      </w:pPr>
      <w:r w:rsidRPr="00B75CF8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E0EAE1A" wp14:editId="634520FB">
            <wp:extent cx="3265386" cy="1752600"/>
            <wp:effectExtent l="0" t="0" r="0" b="0"/>
            <wp:docPr id="459880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988009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66554" cy="1753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75F1A" w14:textId="77777777" w:rsidR="00093FD7" w:rsidRPr="005955F0" w:rsidRDefault="00093FD7" w:rsidP="00C1268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DE2E90F" w14:textId="2B22DF9A" w:rsidR="00E83ADE" w:rsidRPr="00BB4596" w:rsidRDefault="00D143E1" w:rsidP="007029D7">
      <w:pPr>
        <w:pStyle w:val="ListParagraph"/>
        <w:numPr>
          <w:ilvl w:val="0"/>
          <w:numId w:val="3"/>
        </w:numPr>
        <w:spacing w:after="0"/>
        <w:ind w:left="360"/>
        <w:jc w:val="thaiDistribute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</w:rPr>
        <w:lastRenderedPageBreak/>
        <w:t>sales_tax_calculator.html</w:t>
      </w:r>
    </w:p>
    <w:p w14:paraId="41B88A31" w14:textId="75682286" w:rsidR="002916A8" w:rsidRDefault="007029D7" w:rsidP="002916A8">
      <w:pPr>
        <w:pStyle w:val="ListParagraph"/>
        <w:numPr>
          <w:ilvl w:val="0"/>
          <w:numId w:val="5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</w:p>
    <w:p w14:paraId="4E6EF59B" w14:textId="2ABC39F2" w:rsidR="002916A8" w:rsidRPr="002916A8" w:rsidRDefault="002916A8" w:rsidP="002916A8">
      <w:pPr>
        <w:spacing w:after="0"/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207BCCD" wp14:editId="4DE2CDAD">
                <wp:simplePos x="0" y="0"/>
                <wp:positionH relativeFrom="margin">
                  <wp:posOffset>0</wp:posOffset>
                </wp:positionH>
                <wp:positionV relativeFrom="paragraph">
                  <wp:posOffset>309245</wp:posOffset>
                </wp:positionV>
                <wp:extent cx="5247640" cy="1404620"/>
                <wp:effectExtent l="0" t="0" r="10160" b="20955"/>
                <wp:wrapTopAndBottom/>
                <wp:docPr id="2999904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83EC88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7F15EC74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en"&gt;</w:t>
                            </w:r>
                          </w:p>
                          <w:p w14:paraId="071D102F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ead&gt;</w:t>
                            </w:r>
                          </w:p>
                          <w:p w14:paraId="0102A03D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charset="UTF-8" /&gt;</w:t>
                            </w:r>
                          </w:p>
                          <w:p w14:paraId="5CC9EA5F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name="viewport" content="width=device-width, initial-scale=1.0" /&gt;</w:t>
                            </w:r>
                          </w:p>
                          <w:p w14:paraId="493130C7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title&gt;Sales Tax Calculator&lt;/title&gt;</w:t>
                            </w:r>
                          </w:p>
                          <w:p w14:paraId="7F2927AB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head&gt;</w:t>
                            </w:r>
                          </w:p>
                          <w:p w14:paraId="68E3C21B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body&gt;</w:t>
                            </w:r>
                          </w:p>
                          <w:p w14:paraId="049A70BC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1&gt;Sales Tax Calculator&lt;/h1&gt;</w:t>
                            </w:r>
                          </w:p>
                          <w:p w14:paraId="33E3977E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3&gt;Programmer Name: Woraphon Udom&lt;/h3&gt;</w:t>
                            </w:r>
                          </w:p>
                          <w:p w14:paraId="3D378348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&lt;!--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แสดงยอดขายรวม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  <w:p w14:paraId="15B43813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&gt;Total Sales: $1000&lt;/p&gt;</w:t>
                            </w:r>
                          </w:p>
                          <w:p w14:paraId="3DD7FF5A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&lt;!--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แสดงอัตราภาษี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  <w:p w14:paraId="226C005B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&gt;Tax Rate: 15%&lt;/p&gt;</w:t>
                            </w:r>
                          </w:p>
                          <w:p w14:paraId="245662AD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&lt;!--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พื้นที่สำหรับแสดงผลยอดรวมหลังบวกภาษี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  <w:p w14:paraId="2114427E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 id="total-amount"&gt;&lt;/p&gt;</w:t>
                            </w:r>
                          </w:p>
                          <w:p w14:paraId="2147A5BB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cript&gt;</w:t>
                            </w:r>
                          </w:p>
                          <w:p w14:paraId="54ADB520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กำหนดยอดขายรวม</w:t>
                            </w:r>
                          </w:p>
                          <w:p w14:paraId="270A5D53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 totalSales = 1000;</w:t>
                            </w:r>
                          </w:p>
                          <w:p w14:paraId="53AB04AE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กำหนดอัตราภาษี (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15%)</w:t>
                            </w:r>
                          </w:p>
                          <w:p w14:paraId="62DF64A5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 taxRate = 0.15;</w:t>
                            </w:r>
                          </w:p>
                          <w:p w14:paraId="2F24FB30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คำนวณยอดขายรวมหลังบวกภาษี</w:t>
                            </w:r>
                          </w:p>
                          <w:p w14:paraId="38C533D5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 totalAmount = totalSales + totalSales * taxRate;</w:t>
                            </w:r>
                          </w:p>
                          <w:p w14:paraId="00625297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แสดงยอดขายรวมหลังบวกภาษีในหน้า </w:t>
                            </w: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HTML</w:t>
                            </w:r>
                          </w:p>
                          <w:p w14:paraId="57072706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ocument.getElementById(</w:t>
                            </w:r>
                          </w:p>
                          <w:p w14:paraId="4870E58D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"total-amount"</w:t>
                            </w:r>
                          </w:p>
                          <w:p w14:paraId="2E232851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).innerText = `Total Amount with Tax: $${totalAmount}`;</w:t>
                            </w:r>
                          </w:p>
                          <w:p w14:paraId="15CE79F4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cript&gt;</w:t>
                            </w:r>
                          </w:p>
                          <w:p w14:paraId="2D2946E8" w14:textId="77777777" w:rsidR="00093FD7" w:rsidRPr="009609FC" w:rsidRDefault="00093FD7" w:rsidP="009609F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body&gt;</w:t>
                            </w:r>
                          </w:p>
                          <w:p w14:paraId="5B641D13" w14:textId="57E6F74E" w:rsidR="00093FD7" w:rsidRPr="009609FC" w:rsidRDefault="00093FD7" w:rsidP="002916A8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9609F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207BCCD" id="_x0000_s1027" type="#_x0000_t202" style="position:absolute;margin-left:0;margin-top:24.35pt;width:413.2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">
                <v:textbox style="mso-fit-shape-to-text:t">
                  <w:txbxContent>
                    <w:p w14:paraId="2B83EC88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7F15EC74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en"&gt;</w:t>
                      </w:r>
                    </w:p>
                    <w:p w14:paraId="071D102F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ead&gt;</w:t>
                      </w:r>
                    </w:p>
                    <w:p w14:paraId="0102A03D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charset="UTF-8" /&gt;</w:t>
                      </w:r>
                    </w:p>
                    <w:p w14:paraId="5CC9EA5F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name="viewport" content="width=device-width, initial-scale=1.0" /&gt;</w:t>
                      </w:r>
                    </w:p>
                    <w:p w14:paraId="493130C7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title&gt;Sales Tax Calculator&lt;/title&gt;</w:t>
                      </w:r>
                    </w:p>
                    <w:p w14:paraId="7F2927AB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head&gt;</w:t>
                      </w:r>
                    </w:p>
                    <w:p w14:paraId="68E3C21B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body&gt;</w:t>
                      </w:r>
                    </w:p>
                    <w:p w14:paraId="049A70BC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1&gt;Sales Tax Calculator&lt;/h1&gt;</w:t>
                      </w:r>
                    </w:p>
                    <w:p w14:paraId="33E3977E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3&gt;Programmer Name: Woraphon Udom&lt;/h3&gt;</w:t>
                      </w:r>
                    </w:p>
                    <w:p w14:paraId="3D378348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&lt;!--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แสดงยอดขายรวม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  <w:p w14:paraId="15B43813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&gt;Total Sales: $1000&lt;/p&gt;</w:t>
                      </w:r>
                    </w:p>
                    <w:p w14:paraId="3DD7FF5A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&lt;!--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แสดงอัตราภาษี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  <w:p w14:paraId="226C005B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&gt;Tax Rate: 15%&lt;/p&gt;</w:t>
                      </w:r>
                    </w:p>
                    <w:p w14:paraId="245662AD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&lt;!--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พื้นที่สำหรับแสดงผลยอดรวมหลังบวกภาษี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  <w:p w14:paraId="2114427E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 id="total-amount"&gt;&lt;/p&gt;</w:t>
                      </w:r>
                    </w:p>
                    <w:p w14:paraId="2147A5BB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cript&gt;</w:t>
                      </w:r>
                    </w:p>
                    <w:p w14:paraId="54ADB520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กำหนดยอดขายรวม</w:t>
                      </w:r>
                    </w:p>
                    <w:p w14:paraId="270A5D53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 totalSales = 1000;</w:t>
                      </w:r>
                    </w:p>
                    <w:p w14:paraId="53AB04AE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กำหนดอัตราภาษี (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15%)</w:t>
                      </w:r>
                    </w:p>
                    <w:p w14:paraId="62DF64A5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 taxRate = 0.15;</w:t>
                      </w:r>
                    </w:p>
                    <w:p w14:paraId="2F24FB30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คำนวณยอดขายรวมหลังบวกภาษี</w:t>
                      </w:r>
                    </w:p>
                    <w:p w14:paraId="38C533D5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 totalAmount = totalSales + totalSales * taxRate;</w:t>
                      </w:r>
                    </w:p>
                    <w:p w14:paraId="00625297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แสดงยอดขายรวมหลังบวกภาษีในหน้า </w:t>
                      </w: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HTML</w:t>
                      </w:r>
                    </w:p>
                    <w:p w14:paraId="57072706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ocument.getElementById(</w:t>
                      </w:r>
                    </w:p>
                    <w:p w14:paraId="4870E58D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"total-amount"</w:t>
                      </w:r>
                    </w:p>
                    <w:p w14:paraId="2E232851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).innerText = `Total Amount with Tax: $${totalAmount}`;</w:t>
                      </w:r>
                    </w:p>
                    <w:p w14:paraId="15CE79F4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cript&gt;</w:t>
                      </w:r>
                    </w:p>
                    <w:p w14:paraId="2D2946E8" w14:textId="77777777" w:rsidR="00093FD7" w:rsidRPr="009609FC" w:rsidRDefault="00093FD7" w:rsidP="009609F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body&gt;</w:t>
                      </w:r>
                    </w:p>
                    <w:p w14:paraId="5B641D13" w14:textId="57E6F74E" w:rsidR="00093FD7" w:rsidRPr="009609FC" w:rsidRDefault="00093FD7" w:rsidP="002916A8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9609FC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B321AB9" w14:textId="77777777" w:rsidR="007029D7" w:rsidRDefault="007029D7" w:rsidP="007029D7">
      <w:pPr>
        <w:pStyle w:val="ListParagraph"/>
        <w:numPr>
          <w:ilvl w:val="0"/>
          <w:numId w:val="5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6BDAA882" w14:textId="6EA45B21" w:rsidR="00B75CF8" w:rsidRDefault="009609FC" w:rsidP="00B75CF8">
      <w:pPr>
        <w:spacing w:after="0"/>
        <w:rPr>
          <w:rFonts w:ascii="TH SarabunPSK" w:hAnsi="TH SarabunPSK" w:cs="TH SarabunPSK"/>
          <w:sz w:val="32"/>
          <w:szCs w:val="32"/>
        </w:rPr>
      </w:pPr>
      <w:r w:rsidRPr="009609FC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24901F1" wp14:editId="5A0A1E90">
            <wp:extent cx="3995308" cy="2019300"/>
            <wp:effectExtent l="0" t="0" r="5715" b="0"/>
            <wp:docPr id="20455658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556587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97976" cy="2020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86F52" w14:textId="77777777" w:rsidR="00093FD7" w:rsidRDefault="00093FD7" w:rsidP="00B75CF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E834E77" w14:textId="77777777" w:rsidR="00093FD7" w:rsidRPr="00B75CF8" w:rsidRDefault="00093FD7" w:rsidP="00B75CF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3E4AC67" w14:textId="02A3687A" w:rsidR="00E50764" w:rsidRPr="00BB4596" w:rsidRDefault="00496926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</w:rPr>
        <w:lastRenderedPageBreak/>
        <w:t>shopping_cart.html</w:t>
      </w:r>
    </w:p>
    <w:p w14:paraId="68C0CEC6" w14:textId="77777777" w:rsidR="007029D7" w:rsidRDefault="007029D7" w:rsidP="007029D7">
      <w:pPr>
        <w:pStyle w:val="ListParagraph"/>
        <w:numPr>
          <w:ilvl w:val="0"/>
          <w:numId w:val="6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</w:p>
    <w:p w14:paraId="5C7CE6CF" w14:textId="564367E6" w:rsidR="009609FC" w:rsidRPr="009609FC" w:rsidRDefault="008D2DD3" w:rsidP="009609FC">
      <w:pPr>
        <w:spacing w:after="0"/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2F5CA2D" wp14:editId="5A5A2891">
                <wp:simplePos x="0" y="0"/>
                <wp:positionH relativeFrom="margin">
                  <wp:posOffset>0</wp:posOffset>
                </wp:positionH>
                <wp:positionV relativeFrom="paragraph">
                  <wp:posOffset>312420</wp:posOffset>
                </wp:positionV>
                <wp:extent cx="5247640" cy="1404620"/>
                <wp:effectExtent l="0" t="0" r="10160" b="20955"/>
                <wp:wrapTopAndBottom/>
                <wp:docPr id="11663177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6A21D3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26A09A82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en"&gt;</w:t>
                            </w:r>
                          </w:p>
                          <w:p w14:paraId="7A5434A1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ead&gt;</w:t>
                            </w:r>
                          </w:p>
                          <w:p w14:paraId="0B7408AA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charset="UTF-8" /&gt;</w:t>
                            </w:r>
                          </w:p>
                          <w:p w14:paraId="7D7D251D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name="viewport" content="width=device-width, initial-scale=1.0" /&gt;</w:t>
                            </w:r>
                          </w:p>
                          <w:p w14:paraId="4505D50D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title&gt;Shopping Cart&lt;/title&gt;</w:t>
                            </w:r>
                          </w:p>
                          <w:p w14:paraId="0BCB35F5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head&gt;</w:t>
                            </w:r>
                          </w:p>
                          <w:p w14:paraId="0DE1B081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body&gt;</w:t>
                            </w:r>
                          </w:p>
                          <w:p w14:paraId="263CF6B1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1&gt;Shopping Cart&lt;/h1&gt;</w:t>
                            </w:r>
                          </w:p>
                          <w:p w14:paraId="0BD0B620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3&gt;Programmer Name: Woraphon Udom&lt;/h3&gt;</w:t>
                            </w:r>
                          </w:p>
                          <w:p w14:paraId="60E7AA96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 id="cart-display"&gt;Items in cart: 0&lt;/p&gt;</w:t>
                            </w:r>
                          </w:p>
                          <w:p w14:paraId="328828D7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button onclick="addToCart()"&gt;Add to Cart&lt;/button&gt;</w:t>
                            </w:r>
                          </w:p>
                          <w:p w14:paraId="2C938C9C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3386019B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cript&gt;</w:t>
                            </w:r>
                          </w:p>
                          <w:p w14:paraId="36F87558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let cartItems = 0;</w:t>
                            </w:r>
                          </w:p>
                          <w:p w14:paraId="74BA893B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332F9B97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function addToCart() {</w:t>
                            </w:r>
                          </w:p>
                          <w:p w14:paraId="4470ACC6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artItems++;</w:t>
                            </w:r>
                          </w:p>
                          <w:p w14:paraId="31A0F542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document.getElementById(</w:t>
                            </w:r>
                          </w:p>
                          <w:p w14:paraId="06EDA9D7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"cart-display"</w:t>
                            </w:r>
                          </w:p>
                          <w:p w14:paraId="66994DCF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).innerText = `Items in cart: ${cartItems}`;</w:t>
                            </w:r>
                          </w:p>
                          <w:p w14:paraId="224ADA97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2CB084E9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cript&gt;</w:t>
                            </w:r>
                          </w:p>
                          <w:p w14:paraId="0AE79F03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body&gt;</w:t>
                            </w:r>
                          </w:p>
                          <w:p w14:paraId="72CBEAB0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  <w:p w14:paraId="13F74F69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69F8467B" w14:textId="59B0F314" w:rsidR="00093FD7" w:rsidRPr="009609FC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F5CA2D" id="_x0000_s1028" type="#_x0000_t202" style="position:absolute;margin-left:0;margin-top:24.6pt;width:413.2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">
                <v:textbox style="mso-fit-shape-to-text:t">
                  <w:txbxContent>
                    <w:p w14:paraId="746A21D3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26A09A82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en"&gt;</w:t>
                      </w:r>
                    </w:p>
                    <w:p w14:paraId="7A5434A1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ead&gt;</w:t>
                      </w:r>
                    </w:p>
                    <w:p w14:paraId="0B7408AA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charset="UTF-8" /&gt;</w:t>
                      </w:r>
                    </w:p>
                    <w:p w14:paraId="7D7D251D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name="viewport" content="width=device-width, initial-scale=1.0" /&gt;</w:t>
                      </w:r>
                    </w:p>
                    <w:p w14:paraId="4505D50D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title&gt;Shopping Cart&lt;/title&gt;</w:t>
                      </w:r>
                    </w:p>
                    <w:p w14:paraId="0BCB35F5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head&gt;</w:t>
                      </w:r>
                    </w:p>
                    <w:p w14:paraId="0DE1B081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body&gt;</w:t>
                      </w:r>
                    </w:p>
                    <w:p w14:paraId="263CF6B1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1&gt;Shopping Cart&lt;/h1&gt;</w:t>
                      </w:r>
                    </w:p>
                    <w:p w14:paraId="0BD0B620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3&gt;Programmer Name: Woraphon Udom&lt;/h3&gt;</w:t>
                      </w:r>
                    </w:p>
                    <w:p w14:paraId="60E7AA96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 id="cart-display"&gt;Items in cart: 0&lt;/p&gt;</w:t>
                      </w:r>
                    </w:p>
                    <w:p w14:paraId="328828D7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button onclick="addToCart()"&gt;Add to Cart&lt;/button&gt;</w:t>
                      </w:r>
                    </w:p>
                    <w:p w14:paraId="2C938C9C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3386019B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cript&gt;</w:t>
                      </w:r>
                    </w:p>
                    <w:p w14:paraId="36F87558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let cartItems = 0;</w:t>
                      </w:r>
                    </w:p>
                    <w:p w14:paraId="74BA893B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332F9B97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function addToCart() {</w:t>
                      </w:r>
                    </w:p>
                    <w:p w14:paraId="4470ACC6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artItems++;</w:t>
                      </w:r>
                    </w:p>
                    <w:p w14:paraId="31A0F542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document.getElementById(</w:t>
                      </w:r>
                    </w:p>
                    <w:p w14:paraId="06EDA9D7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"cart-display"</w:t>
                      </w:r>
                    </w:p>
                    <w:p w14:paraId="66994DCF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).innerText = `Items in cart: ${cartItems}`;</w:t>
                      </w:r>
                    </w:p>
                    <w:p w14:paraId="224ADA97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2CB084E9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cript&gt;</w:t>
                      </w:r>
                    </w:p>
                    <w:p w14:paraId="0AE79F03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body&gt;</w:t>
                      </w:r>
                    </w:p>
                    <w:p w14:paraId="72CBEAB0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  <w:p w14:paraId="13F74F69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69F8467B" w14:textId="59B0F314" w:rsidR="00093FD7" w:rsidRPr="009609FC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7C95F4A" w14:textId="77777777" w:rsidR="007029D7" w:rsidRDefault="007029D7" w:rsidP="007029D7">
      <w:pPr>
        <w:pStyle w:val="ListParagraph"/>
        <w:numPr>
          <w:ilvl w:val="0"/>
          <w:numId w:val="6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1FFB892A" w14:textId="0E53B59B" w:rsidR="00B75CF8" w:rsidRDefault="008D2DD3" w:rsidP="00B75CF8">
      <w:pPr>
        <w:spacing w:after="0"/>
        <w:rPr>
          <w:rFonts w:ascii="TH SarabunPSK" w:hAnsi="TH SarabunPSK" w:cs="TH SarabunPSK"/>
          <w:sz w:val="32"/>
          <w:szCs w:val="32"/>
        </w:rPr>
      </w:pPr>
      <w:r w:rsidRPr="008D2DD3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C6AAAAA" wp14:editId="6C21013B">
            <wp:extent cx="5274310" cy="2612390"/>
            <wp:effectExtent l="0" t="0" r="2540" b="0"/>
            <wp:docPr id="1862115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11542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2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5BA72C" w14:textId="77777777" w:rsidR="00C12685" w:rsidRPr="00B75CF8" w:rsidRDefault="00C12685" w:rsidP="00B75CF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FB1C8CF" w14:textId="7CF252CB" w:rsidR="00A06621" w:rsidRPr="00BB4596" w:rsidRDefault="00964409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</w:rPr>
        <w:t>membership_status.html</w:t>
      </w:r>
    </w:p>
    <w:p w14:paraId="3B47BB30" w14:textId="77777777" w:rsidR="007029D7" w:rsidRDefault="007029D7" w:rsidP="007029D7">
      <w:pPr>
        <w:pStyle w:val="ListParagraph"/>
        <w:numPr>
          <w:ilvl w:val="0"/>
          <w:numId w:val="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lastRenderedPageBreak/>
        <w:t>โปรแกรม</w:t>
      </w:r>
    </w:p>
    <w:p w14:paraId="1088B078" w14:textId="79395A5A" w:rsidR="008D2DD3" w:rsidRPr="008D2DD3" w:rsidRDefault="008D2DD3" w:rsidP="008D2DD3">
      <w:pPr>
        <w:spacing w:after="0"/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284C1653" wp14:editId="0A0129B9">
                <wp:simplePos x="0" y="0"/>
                <wp:positionH relativeFrom="margin">
                  <wp:posOffset>0</wp:posOffset>
                </wp:positionH>
                <wp:positionV relativeFrom="paragraph">
                  <wp:posOffset>312420</wp:posOffset>
                </wp:positionV>
                <wp:extent cx="5247640" cy="1404620"/>
                <wp:effectExtent l="0" t="0" r="10160" b="20955"/>
                <wp:wrapTopAndBottom/>
                <wp:docPr id="125523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721369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1A5F5AAB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en"&gt;</w:t>
                            </w:r>
                          </w:p>
                          <w:p w14:paraId="57261C73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ead&gt;</w:t>
                            </w:r>
                          </w:p>
                          <w:p w14:paraId="6C1E48CF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charset="UTF-8" /&gt;</w:t>
                            </w:r>
                          </w:p>
                          <w:p w14:paraId="60DC0FA7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name="viewport" content="width=device-width, initial-scale=1.0" /&gt;</w:t>
                            </w:r>
                          </w:p>
                          <w:p w14:paraId="75516D94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title&gt;Membership Status&lt;/title&gt;</w:t>
                            </w:r>
                          </w:p>
                          <w:p w14:paraId="4FE5C6E4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head&gt;</w:t>
                            </w:r>
                          </w:p>
                          <w:p w14:paraId="3D0C0A0C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body&gt;</w:t>
                            </w:r>
                          </w:p>
                          <w:p w14:paraId="11EA3372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1&gt;Membership Status&lt;/h1&gt;</w:t>
                            </w:r>
                          </w:p>
                          <w:p w14:paraId="60C46205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3&gt;Programmer Name: Woraphon Udom&lt;/h3&gt;</w:t>
                            </w:r>
                          </w:p>
                          <w:p w14:paraId="68F15033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 id="status-display"&gt;You are not a member.&lt;/p&gt;</w:t>
                            </w:r>
                          </w:p>
                          <w:p w14:paraId="0C9EB46F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button onclick="toggleMembership()"&gt;Toggle Membership&lt;/button&gt;</w:t>
                            </w:r>
                          </w:p>
                          <w:p w14:paraId="3F7CBC20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2F49DB23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cript&gt;</w:t>
                            </w:r>
                          </w:p>
                          <w:p w14:paraId="3F689A71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let isMember = false;</w:t>
                            </w:r>
                          </w:p>
                          <w:p w14:paraId="2AF9BAE4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49838E80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function toggleMembership() {</w:t>
                            </w:r>
                          </w:p>
                          <w:p w14:paraId="56FE9DE3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isMember = !isMember;</w:t>
                            </w:r>
                          </w:p>
                          <w:p w14:paraId="00FC020F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document.getElementById("status-display").innerText = isMember</w:t>
                            </w:r>
                          </w:p>
                          <w:p w14:paraId="5EE79ED6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? "You are a member!"</w:t>
                            </w:r>
                          </w:p>
                          <w:p w14:paraId="76C56A15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: "You are not a member.";</w:t>
                            </w:r>
                          </w:p>
                          <w:p w14:paraId="0E8393FB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68D0AA78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cript&gt;</w:t>
                            </w:r>
                          </w:p>
                          <w:p w14:paraId="2828B6D4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body&gt;</w:t>
                            </w:r>
                          </w:p>
                          <w:p w14:paraId="3CFAB8CF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  <w:p w14:paraId="7990B636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2849EA3C" w14:textId="77777777" w:rsidR="00093FD7" w:rsidRPr="009609FC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4C1653" id="_x0000_s1029" type="#_x0000_t202" style="position:absolute;margin-left:0;margin-top:24.6pt;width:413.2pt;height:110.6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">
                <v:textbox style="mso-fit-shape-to-text:t">
                  <w:txbxContent>
                    <w:p w14:paraId="13721369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1A5F5AAB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en"&gt;</w:t>
                      </w:r>
                    </w:p>
                    <w:p w14:paraId="57261C73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ead&gt;</w:t>
                      </w:r>
                    </w:p>
                    <w:p w14:paraId="6C1E48CF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charset="UTF-8" /&gt;</w:t>
                      </w:r>
                    </w:p>
                    <w:p w14:paraId="60DC0FA7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name="viewport" content="width=device-width, initial-scale=1.0" /&gt;</w:t>
                      </w:r>
                    </w:p>
                    <w:p w14:paraId="75516D94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title&gt;Membership Status&lt;/title&gt;</w:t>
                      </w:r>
                    </w:p>
                    <w:p w14:paraId="4FE5C6E4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head&gt;</w:t>
                      </w:r>
                    </w:p>
                    <w:p w14:paraId="3D0C0A0C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body&gt;</w:t>
                      </w:r>
                    </w:p>
                    <w:p w14:paraId="11EA3372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1&gt;Membership Status&lt;/h1&gt;</w:t>
                      </w:r>
                    </w:p>
                    <w:p w14:paraId="60C46205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3&gt;Programmer Name: Woraphon Udom&lt;/h3&gt;</w:t>
                      </w:r>
                    </w:p>
                    <w:p w14:paraId="68F15033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 id="status-display"&gt;You are not a member.&lt;/p&gt;</w:t>
                      </w:r>
                    </w:p>
                    <w:p w14:paraId="0C9EB46F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button onclick="toggleMembership()"&gt;Toggle Membership&lt;/button&gt;</w:t>
                      </w:r>
                    </w:p>
                    <w:p w14:paraId="3F7CBC20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2F49DB23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cript&gt;</w:t>
                      </w:r>
                    </w:p>
                    <w:p w14:paraId="3F689A71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let isMember = false;</w:t>
                      </w:r>
                    </w:p>
                    <w:p w14:paraId="2AF9BAE4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49838E80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function toggleMembership() {</w:t>
                      </w:r>
                    </w:p>
                    <w:p w14:paraId="56FE9DE3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isMember = !isMember;</w:t>
                      </w:r>
                    </w:p>
                    <w:p w14:paraId="00FC020F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document.getElementById("status-display").innerText = isMember</w:t>
                      </w:r>
                    </w:p>
                    <w:p w14:paraId="5EE79ED6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? "You are a member!"</w:t>
                      </w:r>
                    </w:p>
                    <w:p w14:paraId="76C56A15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: "You are not a member.";</w:t>
                      </w:r>
                    </w:p>
                    <w:p w14:paraId="0E8393FB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68D0AA78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cript&gt;</w:t>
                      </w:r>
                    </w:p>
                    <w:p w14:paraId="2828B6D4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body&gt;</w:t>
                      </w:r>
                    </w:p>
                    <w:p w14:paraId="3CFAB8CF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  <w:p w14:paraId="7990B636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2849EA3C" w14:textId="77777777" w:rsidR="00093FD7" w:rsidRPr="009609FC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9E4E91E" w14:textId="77777777" w:rsidR="007029D7" w:rsidRDefault="007029D7" w:rsidP="007029D7">
      <w:pPr>
        <w:pStyle w:val="ListParagraph"/>
        <w:numPr>
          <w:ilvl w:val="0"/>
          <w:numId w:val="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6728C99B" w14:textId="22ECA5E3" w:rsidR="00B75CF8" w:rsidRDefault="008D2DD3" w:rsidP="00B75CF8">
      <w:pPr>
        <w:spacing w:after="0"/>
        <w:rPr>
          <w:rFonts w:ascii="TH SarabunPSK" w:hAnsi="TH SarabunPSK" w:cs="TH SarabunPSK"/>
          <w:sz w:val="32"/>
          <w:szCs w:val="32"/>
        </w:rPr>
      </w:pPr>
      <w:r w:rsidRPr="008D2DD3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BA4B06E" wp14:editId="44361B2B">
            <wp:extent cx="5274310" cy="2616200"/>
            <wp:effectExtent l="0" t="0" r="2540" b="0"/>
            <wp:docPr id="7764256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642563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6157B" w14:textId="77777777" w:rsidR="00093FD7" w:rsidRDefault="00093FD7" w:rsidP="00B75CF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D52D909" w14:textId="77777777" w:rsidR="00093FD7" w:rsidRDefault="00093FD7" w:rsidP="00B75CF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108304FE" w14:textId="77777777" w:rsidR="00C12685" w:rsidRPr="00B75CF8" w:rsidRDefault="00C12685" w:rsidP="00B75CF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0D22148" w14:textId="7456800A" w:rsidR="00DA705C" w:rsidRPr="00BB4596" w:rsidRDefault="00B75CF8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lastRenderedPageBreak/>
        <w:t>S</w:t>
      </w:r>
      <w:r w:rsidR="00F13E62" w:rsidRPr="00BB4596">
        <w:rPr>
          <w:rFonts w:ascii="TH SarabunPSK" w:hAnsi="TH SarabunPSK" w:cs="TH SarabunPSK" w:hint="cs"/>
          <w:sz w:val="32"/>
          <w:szCs w:val="32"/>
        </w:rPr>
        <w:t>hipping_cost_calculator.html</w:t>
      </w:r>
    </w:p>
    <w:p w14:paraId="6FDC45CE" w14:textId="77777777" w:rsidR="007029D7" w:rsidRDefault="007029D7" w:rsidP="007029D7">
      <w:pPr>
        <w:pStyle w:val="ListParagraph"/>
        <w:numPr>
          <w:ilvl w:val="0"/>
          <w:numId w:val="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</w:p>
    <w:p w14:paraId="6270CAA8" w14:textId="652E5AAB" w:rsidR="008D2DD3" w:rsidRPr="008D2DD3" w:rsidRDefault="008D2DD3" w:rsidP="008D2DD3">
      <w:pPr>
        <w:spacing w:after="0"/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E593B19" wp14:editId="003CF3EB">
                <wp:simplePos x="0" y="0"/>
                <wp:positionH relativeFrom="margin">
                  <wp:posOffset>0</wp:posOffset>
                </wp:positionH>
                <wp:positionV relativeFrom="paragraph">
                  <wp:posOffset>312420</wp:posOffset>
                </wp:positionV>
                <wp:extent cx="5247640" cy="1404620"/>
                <wp:effectExtent l="0" t="0" r="10160" b="20955"/>
                <wp:wrapTopAndBottom/>
                <wp:docPr id="9282357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2E2BBD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6250B133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en"&gt;</w:t>
                            </w:r>
                          </w:p>
                          <w:p w14:paraId="4CAACC91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ead&gt;</w:t>
                            </w:r>
                          </w:p>
                          <w:p w14:paraId="4F76A4C0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charset="UTF-8" /&gt;</w:t>
                            </w:r>
                          </w:p>
                          <w:p w14:paraId="159B3DEF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name="viewport" content="width=device-width, initial-scale=1.0" /&gt;</w:t>
                            </w:r>
                          </w:p>
                          <w:p w14:paraId="7FA3A7AD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title&gt;Shipping Cost&lt;/title&gt;</w:t>
                            </w:r>
                          </w:p>
                          <w:p w14:paraId="44649E58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head&gt;</w:t>
                            </w:r>
                          </w:p>
                          <w:p w14:paraId="631B719B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body&gt;</w:t>
                            </w:r>
                          </w:p>
                          <w:p w14:paraId="2EE226C5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1&gt;Shipping Cost Calculator&lt;/h1&gt;</w:t>
                            </w:r>
                          </w:p>
                          <w:p w14:paraId="34F616C7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3&gt;Programmer Name: Woraphon Udom&lt;/h3&gt;</w:t>
                            </w:r>
                          </w:p>
                          <w:p w14:paraId="5FD4A782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&gt;Total Price: $200&lt;/p&gt;</w:t>
                            </w:r>
                          </w:p>
                          <w:p w14:paraId="7C2B108C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&gt;Shipping Cost: $20&lt;/p&gt;</w:t>
                            </w:r>
                          </w:p>
                          <w:p w14:paraId="1B26C166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 id="total-display"&gt;Total Amount: $220&lt;/p&gt;</w:t>
                            </w:r>
                          </w:p>
                          <w:p w14:paraId="38D62751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0AAF3049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cript&gt;</w:t>
                            </w:r>
                          </w:p>
                          <w:p w14:paraId="7DDC1C89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let totalPrice = 200;</w:t>
                            </w:r>
                          </w:p>
                          <w:p w14:paraId="003FA092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let shippingCost = 20;</w:t>
                            </w:r>
                          </w:p>
                          <w:p w14:paraId="23FFAAA0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let totalAmount = totalPrice + shippingCost;</w:t>
                            </w:r>
                          </w:p>
                          <w:p w14:paraId="22418EB3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480C3155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ocument.getElementById(</w:t>
                            </w:r>
                          </w:p>
                          <w:p w14:paraId="16CD6E96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"total-display"</w:t>
                            </w:r>
                          </w:p>
                          <w:p w14:paraId="621828C3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).innerText = `Total Amount: $${totalAmount}`;</w:t>
                            </w:r>
                          </w:p>
                          <w:p w14:paraId="53E0AA7D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cript&gt;</w:t>
                            </w:r>
                          </w:p>
                          <w:p w14:paraId="6CF95B98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body&gt;</w:t>
                            </w:r>
                          </w:p>
                          <w:p w14:paraId="353BBC6C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8D2DD3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  <w:p w14:paraId="4FB84BC8" w14:textId="77777777" w:rsidR="00093FD7" w:rsidRPr="008D2DD3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419BAED5" w14:textId="77777777" w:rsidR="00093FD7" w:rsidRPr="009609FC" w:rsidRDefault="00093FD7" w:rsidP="008D2DD3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E593B19" id="_x0000_s1030" type="#_x0000_t202" style="position:absolute;margin-left:0;margin-top:24.6pt;width:413.2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">
                <v:textbox style="mso-fit-shape-to-text:t">
                  <w:txbxContent>
                    <w:p w14:paraId="0C2E2BBD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6250B133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en"&gt;</w:t>
                      </w:r>
                    </w:p>
                    <w:p w14:paraId="4CAACC91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ead&gt;</w:t>
                      </w:r>
                    </w:p>
                    <w:p w14:paraId="4F76A4C0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charset="UTF-8" /&gt;</w:t>
                      </w:r>
                    </w:p>
                    <w:p w14:paraId="159B3DEF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name="viewport" content="width=device-width, initial-scale=1.0" /&gt;</w:t>
                      </w:r>
                    </w:p>
                    <w:p w14:paraId="7FA3A7AD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title&gt;Shipping Cost&lt;/title&gt;</w:t>
                      </w:r>
                    </w:p>
                    <w:p w14:paraId="44649E58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head&gt;</w:t>
                      </w:r>
                    </w:p>
                    <w:p w14:paraId="631B719B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body&gt;</w:t>
                      </w:r>
                    </w:p>
                    <w:p w14:paraId="2EE226C5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1&gt;Shipping Cost Calculator&lt;/h1&gt;</w:t>
                      </w:r>
                    </w:p>
                    <w:p w14:paraId="34F616C7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3&gt;Programmer Name: Woraphon Udom&lt;/h3&gt;</w:t>
                      </w:r>
                    </w:p>
                    <w:p w14:paraId="5FD4A782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&gt;Total Price: $200&lt;/p&gt;</w:t>
                      </w:r>
                    </w:p>
                    <w:p w14:paraId="7C2B108C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&gt;Shipping Cost: $20&lt;/p&gt;</w:t>
                      </w:r>
                    </w:p>
                    <w:p w14:paraId="1B26C166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 id="total-display"&gt;Total Amount: $220&lt;/p&gt;</w:t>
                      </w:r>
                    </w:p>
                    <w:p w14:paraId="38D62751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0AAF3049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cript&gt;</w:t>
                      </w:r>
                    </w:p>
                    <w:p w14:paraId="7DDC1C89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let totalPrice = 200;</w:t>
                      </w:r>
                    </w:p>
                    <w:p w14:paraId="003FA092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let shippingCost = 20;</w:t>
                      </w:r>
                    </w:p>
                    <w:p w14:paraId="23FFAAA0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let totalAmount = totalPrice + shippingCost;</w:t>
                      </w:r>
                    </w:p>
                    <w:p w14:paraId="22418EB3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480C3155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ocument.getElementById(</w:t>
                      </w:r>
                    </w:p>
                    <w:p w14:paraId="16CD6E96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"total-display"</w:t>
                      </w:r>
                    </w:p>
                    <w:p w14:paraId="621828C3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).innerText = `Total Amount: $${totalAmount}`;</w:t>
                      </w:r>
                    </w:p>
                    <w:p w14:paraId="53E0AA7D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cript&gt;</w:t>
                      </w:r>
                    </w:p>
                    <w:p w14:paraId="6CF95B98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body&gt;</w:t>
                      </w:r>
                    </w:p>
                    <w:p w14:paraId="353BBC6C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8D2DD3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  <w:p w14:paraId="4FB84BC8" w14:textId="77777777" w:rsidR="00093FD7" w:rsidRPr="008D2DD3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419BAED5" w14:textId="77777777" w:rsidR="00093FD7" w:rsidRPr="009609FC" w:rsidRDefault="00093FD7" w:rsidP="008D2DD3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DEBF329" w14:textId="5D81B247" w:rsidR="007029D7" w:rsidRDefault="007029D7" w:rsidP="00916D04">
      <w:pPr>
        <w:pStyle w:val="ListParagraph"/>
        <w:numPr>
          <w:ilvl w:val="0"/>
          <w:numId w:val="8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19F3C5B5" w14:textId="1170D241" w:rsidR="00B75CF8" w:rsidRDefault="008D2DD3" w:rsidP="00B75CF8">
      <w:pPr>
        <w:spacing w:after="0"/>
        <w:rPr>
          <w:rFonts w:ascii="TH SarabunPSK" w:hAnsi="TH SarabunPSK" w:cs="TH SarabunPSK"/>
          <w:sz w:val="32"/>
          <w:szCs w:val="32"/>
        </w:rPr>
      </w:pPr>
      <w:r w:rsidRPr="008D2DD3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03EB5C5" wp14:editId="61A93297">
            <wp:extent cx="5274310" cy="2698750"/>
            <wp:effectExtent l="0" t="0" r="2540" b="6350"/>
            <wp:docPr id="18683138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313847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FA623" w14:textId="77777777" w:rsidR="00C12685" w:rsidRPr="00B75CF8" w:rsidRDefault="00C12685" w:rsidP="00B75CF8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A179F9D" w14:textId="30223719" w:rsidR="000D0178" w:rsidRPr="00BB4596" w:rsidRDefault="008A3A23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</w:rPr>
        <w:lastRenderedPageBreak/>
        <w:t>api_data_fetch.html</w:t>
      </w:r>
    </w:p>
    <w:p w14:paraId="344AECE4" w14:textId="4BAB422B" w:rsidR="008A3A23" w:rsidRDefault="008A3A23" w:rsidP="008A3A23">
      <w:pPr>
        <w:pStyle w:val="ListParagraph"/>
        <w:numPr>
          <w:ilvl w:val="0"/>
          <w:numId w:val="15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</w:p>
    <w:p w14:paraId="47419087" w14:textId="3A998662" w:rsidR="00394521" w:rsidRPr="00394521" w:rsidRDefault="00046CDF" w:rsidP="00394521">
      <w:pPr>
        <w:spacing w:after="0"/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2EC5241C" wp14:editId="5C071D16">
                <wp:simplePos x="0" y="0"/>
                <wp:positionH relativeFrom="margin">
                  <wp:posOffset>0</wp:posOffset>
                </wp:positionH>
                <wp:positionV relativeFrom="paragraph">
                  <wp:posOffset>312420</wp:posOffset>
                </wp:positionV>
                <wp:extent cx="5247640" cy="1404620"/>
                <wp:effectExtent l="0" t="0" r="10160" b="20955"/>
                <wp:wrapTopAndBottom/>
                <wp:docPr id="6639594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152D64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487B5D53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en"&gt;</w:t>
                            </w:r>
                          </w:p>
                          <w:p w14:paraId="3FB806B4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ead&gt;</w:t>
                            </w:r>
                          </w:p>
                          <w:p w14:paraId="11E60128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charset="UTF-8" /&gt;</w:t>
                            </w:r>
                          </w:p>
                          <w:p w14:paraId="3FC7263C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name="viewport" content="width=device-width, initial-scale=1.0" /&gt;</w:t>
                            </w:r>
                          </w:p>
                          <w:p w14:paraId="5612A94E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title&gt;API Data&lt;/title&gt;</w:t>
                            </w:r>
                          </w:p>
                          <w:p w14:paraId="24F6098D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head&gt;</w:t>
                            </w:r>
                          </w:p>
                          <w:p w14:paraId="0DD93580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body&gt;</w:t>
                            </w:r>
                          </w:p>
                          <w:p w14:paraId="60E629B8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1&gt;API Data Fetch&lt;/h1&gt;</w:t>
                            </w:r>
                          </w:p>
                          <w:p w14:paraId="78DB56DA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3&gt;Programmer Name: Woraphon Udom&lt;/h3&gt;</w:t>
                            </w:r>
                          </w:p>
                          <w:p w14:paraId="119FCF53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 id="api-data"&gt;Fetching data...&lt;/p&gt;</w:t>
                            </w:r>
                          </w:p>
                          <w:p w14:paraId="3AE16CCF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751809E0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cript&gt;</w:t>
                            </w:r>
                          </w:p>
                          <w:p w14:paraId="363FDDEC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 apiUrl = "https://jsonplaceholder.typicode.com/posts/1";</w:t>
                            </w:r>
                          </w:p>
                          <w:p w14:paraId="4B3170D7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42C2B43C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fetch(apiUrl)</w:t>
                            </w:r>
                          </w:p>
                          <w:p w14:paraId="42892A41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.then((response) =&gt; response.json())</w:t>
                            </w:r>
                          </w:p>
                          <w:p w14:paraId="2326CBE4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.then((data) =&gt; {</w:t>
                            </w:r>
                          </w:p>
                          <w:p w14:paraId="2268C039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document.getElementById(</w:t>
                            </w:r>
                          </w:p>
                          <w:p w14:paraId="27A30EBE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"api-data"</w:t>
                            </w:r>
                          </w:p>
                          <w:p w14:paraId="3579662A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).innerText = `Title: ${data.title} \nBody: ${data.body}`;</w:t>
                            </w:r>
                          </w:p>
                          <w:p w14:paraId="0D513C9E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})</w:t>
                            </w:r>
                          </w:p>
                          <w:p w14:paraId="008F2755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.catch((error) =&gt; {</w:t>
                            </w:r>
                          </w:p>
                          <w:p w14:paraId="0EE4A89F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document.getElementById("api-data").innerText = `Error: ${error}`;</w:t>
                            </w:r>
                          </w:p>
                          <w:p w14:paraId="75258CD7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});</w:t>
                            </w:r>
                          </w:p>
                          <w:p w14:paraId="3C98F879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cript&gt;</w:t>
                            </w:r>
                          </w:p>
                          <w:p w14:paraId="53810C74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body&gt;</w:t>
                            </w:r>
                          </w:p>
                          <w:p w14:paraId="18C79775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46CD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  <w:p w14:paraId="3C0A2AC3" w14:textId="77777777" w:rsidR="00093FD7" w:rsidRPr="00046CDF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20F7ED4A" w14:textId="77777777" w:rsidR="00093FD7" w:rsidRPr="009609FC" w:rsidRDefault="00093FD7" w:rsidP="00046CD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C5241C" id="_x0000_s1031" type="#_x0000_t202" style="position:absolute;margin-left:0;margin-top:24.6pt;width:413.2pt;height:110.6pt;z-index:25166950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">
                <v:textbox style="mso-fit-shape-to-text:t">
                  <w:txbxContent>
                    <w:p w14:paraId="75152D64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487B5D53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en"&gt;</w:t>
                      </w:r>
                    </w:p>
                    <w:p w14:paraId="3FB806B4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ead&gt;</w:t>
                      </w:r>
                    </w:p>
                    <w:p w14:paraId="11E60128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charset="UTF-8" /&gt;</w:t>
                      </w:r>
                    </w:p>
                    <w:p w14:paraId="3FC7263C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name="viewport" content="width=device-width, initial-scale=1.0" /&gt;</w:t>
                      </w:r>
                    </w:p>
                    <w:p w14:paraId="5612A94E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title&gt;API Data&lt;/title&gt;</w:t>
                      </w:r>
                    </w:p>
                    <w:p w14:paraId="24F6098D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head&gt;</w:t>
                      </w:r>
                    </w:p>
                    <w:p w14:paraId="0DD93580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body&gt;</w:t>
                      </w:r>
                    </w:p>
                    <w:p w14:paraId="60E629B8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1&gt;API Data Fetch&lt;/h1&gt;</w:t>
                      </w:r>
                    </w:p>
                    <w:p w14:paraId="78DB56DA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3&gt;Programmer Name: Woraphon Udom&lt;/h3&gt;</w:t>
                      </w:r>
                    </w:p>
                    <w:p w14:paraId="119FCF53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 id="api-data"&gt;Fetching data...&lt;/p&gt;</w:t>
                      </w:r>
                    </w:p>
                    <w:p w14:paraId="3AE16CCF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751809E0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cript&gt;</w:t>
                      </w:r>
                    </w:p>
                    <w:p w14:paraId="363FDDEC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 apiUrl = "https://jsonplaceholder.typicode.com/posts/1";</w:t>
                      </w:r>
                    </w:p>
                    <w:p w14:paraId="4B3170D7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42C2B43C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fetch(apiUrl)</w:t>
                      </w:r>
                    </w:p>
                    <w:p w14:paraId="42892A41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.then((response) =&gt; response.json())</w:t>
                      </w:r>
                    </w:p>
                    <w:p w14:paraId="2326CBE4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.then((data) =&gt; {</w:t>
                      </w:r>
                    </w:p>
                    <w:p w14:paraId="2268C039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document.getElementById(</w:t>
                      </w:r>
                    </w:p>
                    <w:p w14:paraId="27A30EBE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"api-data"</w:t>
                      </w:r>
                    </w:p>
                    <w:p w14:paraId="3579662A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).innerText = `Title: ${data.title} \nBody: ${data.body}`;</w:t>
                      </w:r>
                    </w:p>
                    <w:p w14:paraId="0D513C9E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})</w:t>
                      </w:r>
                    </w:p>
                    <w:p w14:paraId="008F2755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.catch((error) =&gt; {</w:t>
                      </w:r>
                    </w:p>
                    <w:p w14:paraId="0EE4A89F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document.getElementById("api-data").innerText = `Error: ${error}`;</w:t>
                      </w:r>
                    </w:p>
                    <w:p w14:paraId="75258CD7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});</w:t>
                      </w:r>
                    </w:p>
                    <w:p w14:paraId="3C98F879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cript&gt;</w:t>
                      </w:r>
                    </w:p>
                    <w:p w14:paraId="53810C74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body&gt;</w:t>
                      </w:r>
                    </w:p>
                    <w:p w14:paraId="18C79775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46CDF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  <w:p w14:paraId="3C0A2AC3" w14:textId="77777777" w:rsidR="00093FD7" w:rsidRPr="00046CDF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20F7ED4A" w14:textId="77777777" w:rsidR="00093FD7" w:rsidRPr="009609FC" w:rsidRDefault="00093FD7" w:rsidP="00046CD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EE83311" w14:textId="655C9292" w:rsidR="000D0178" w:rsidRDefault="008A3A23" w:rsidP="008A3A23">
      <w:pPr>
        <w:pStyle w:val="ListParagraph"/>
        <w:numPr>
          <w:ilvl w:val="0"/>
          <w:numId w:val="15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2FBDCD44" w14:textId="47239857" w:rsidR="00394521" w:rsidRDefault="00046CDF" w:rsidP="00394521">
      <w:pPr>
        <w:spacing w:after="0"/>
        <w:rPr>
          <w:rFonts w:ascii="TH SarabunPSK" w:hAnsi="TH SarabunPSK" w:cs="TH SarabunPSK"/>
          <w:sz w:val="32"/>
          <w:szCs w:val="32"/>
        </w:rPr>
      </w:pPr>
      <w:r w:rsidRPr="00046CDF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2687DF5D" wp14:editId="3DB40668">
            <wp:extent cx="4733925" cy="2381781"/>
            <wp:effectExtent l="0" t="0" r="0" b="0"/>
            <wp:docPr id="5161170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611709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37778" cy="2383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D27CE" w14:textId="77777777" w:rsidR="00093FD7" w:rsidRPr="00394521" w:rsidRDefault="00093FD7" w:rsidP="00394521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9FD4719" w14:textId="3383CA60" w:rsidR="000D0178" w:rsidRPr="00BB4596" w:rsidRDefault="008D1A7B" w:rsidP="000D0178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</w:rPr>
        <w:lastRenderedPageBreak/>
        <w:t>business_details.html</w:t>
      </w:r>
    </w:p>
    <w:p w14:paraId="7368C0CD" w14:textId="7EAF2C47" w:rsidR="008D1A7B" w:rsidRDefault="008D1A7B" w:rsidP="008D1A7B">
      <w:pPr>
        <w:pStyle w:val="ListParagraph"/>
        <w:numPr>
          <w:ilvl w:val="0"/>
          <w:numId w:val="15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  <w:r w:rsidR="00046CDF">
        <w:rPr>
          <w:rFonts w:ascii="TH SarabunPSK" w:hAnsi="TH SarabunPSK" w:cs="TH SarabunPSK"/>
          <w:sz w:val="32"/>
          <w:szCs w:val="32"/>
        </w:rPr>
        <w:t>.</w:t>
      </w:r>
    </w:p>
    <w:p w14:paraId="2977F2E7" w14:textId="7413936C" w:rsidR="00046CDF" w:rsidRPr="00046CDF" w:rsidRDefault="00B54F34" w:rsidP="00046CDF">
      <w:pPr>
        <w:spacing w:after="0"/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2E0B99BC" wp14:editId="0E1592BF">
                <wp:simplePos x="0" y="0"/>
                <wp:positionH relativeFrom="margin">
                  <wp:posOffset>0</wp:posOffset>
                </wp:positionH>
                <wp:positionV relativeFrom="paragraph">
                  <wp:posOffset>312420</wp:posOffset>
                </wp:positionV>
                <wp:extent cx="5247640" cy="1404620"/>
                <wp:effectExtent l="0" t="0" r="10160" b="20955"/>
                <wp:wrapTopAndBottom/>
                <wp:docPr id="4523129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0F636F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26668B71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en"&gt;</w:t>
                            </w:r>
                          </w:p>
                          <w:p w14:paraId="47003A07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ead&gt;</w:t>
                            </w:r>
                          </w:p>
                          <w:p w14:paraId="6EBEFF6C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charset="UTF-8" /&gt;</w:t>
                            </w:r>
                          </w:p>
                          <w:p w14:paraId="3059CD1E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name="viewport" content="width=device-width, initial-scale=1.0" /&gt;</w:t>
                            </w:r>
                          </w:p>
                          <w:p w14:paraId="001ECD8C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title&gt;Business Details&lt;/title&gt;</w:t>
                            </w:r>
                          </w:p>
                          <w:p w14:paraId="38C01893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head&gt;</w:t>
                            </w:r>
                          </w:p>
                          <w:p w14:paraId="3C7B9965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body&gt;</w:t>
                            </w:r>
                          </w:p>
                          <w:p w14:paraId="6CB87F52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1&gt;Business Information&lt;/h1&gt;</w:t>
                            </w:r>
                          </w:p>
                          <w:p w14:paraId="7CF95F80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3&gt;Programmer Name: Woraphon Udom&lt;/h3&gt;</w:t>
                            </w:r>
                          </w:p>
                          <w:p w14:paraId="05D1B54E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 id="business-name"&gt;&lt;/p&gt;</w:t>
                            </w:r>
                          </w:p>
                          <w:p w14:paraId="592511EE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 id="business-industry"&gt;&lt;/p&gt;</w:t>
                            </w:r>
                          </w:p>
                          <w:p w14:paraId="7E2DB1D2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3A0BC7BD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cript&gt;</w:t>
                            </w:r>
                          </w:p>
                          <w:p w14:paraId="70FA80A3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 companyDetails = {</w:t>
                            </w:r>
                          </w:p>
                          <w:p w14:paraId="5525EB65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name: "Tech Corp",</w:t>
                            </w:r>
                          </w:p>
                          <w:p w14:paraId="2AC45709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founded: 2010,</w:t>
                            </w:r>
                          </w:p>
                          <w:p w14:paraId="494BC9D6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industry: "Technology",</w:t>
                            </w:r>
                          </w:p>
                          <w:p w14:paraId="7B8B0136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;</w:t>
                            </w:r>
                          </w:p>
                          <w:p w14:paraId="1EBA7918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72C44696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ocument.getElementById(</w:t>
                            </w:r>
                          </w:p>
                          <w:p w14:paraId="6ED4E386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"business-name"</w:t>
                            </w:r>
                          </w:p>
                          <w:p w14:paraId="78296F68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).innerText = `Company Name: ${companyDetails.name}`;</w:t>
                            </w:r>
                          </w:p>
                          <w:p w14:paraId="68A3DFFD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ocument.getElementById(</w:t>
                            </w:r>
                          </w:p>
                          <w:p w14:paraId="71D4ECCF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"business-industry"</w:t>
                            </w:r>
                          </w:p>
                          <w:p w14:paraId="108DC3BA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).innerText = `Industry: ${companyDetails.industry}`;</w:t>
                            </w:r>
                          </w:p>
                          <w:p w14:paraId="299A7A3B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cript&gt;</w:t>
                            </w:r>
                          </w:p>
                          <w:p w14:paraId="26500419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body&gt;</w:t>
                            </w:r>
                          </w:p>
                          <w:p w14:paraId="66BA04AD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B54F34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  <w:p w14:paraId="095259A3" w14:textId="77777777" w:rsidR="00093FD7" w:rsidRPr="00B54F34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448D1962" w14:textId="77777777" w:rsidR="00093FD7" w:rsidRPr="009609FC" w:rsidRDefault="00093FD7" w:rsidP="00B54F34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0B99BC" id="_x0000_s1032" type="#_x0000_t202" style="position:absolute;margin-left:0;margin-top:24.6pt;width:413.2pt;height:110.6pt;z-index:25167155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">
                <v:textbox style="mso-fit-shape-to-text:t">
                  <w:txbxContent>
                    <w:p w14:paraId="610F636F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26668B71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en"&gt;</w:t>
                      </w:r>
                    </w:p>
                    <w:p w14:paraId="47003A07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ead&gt;</w:t>
                      </w:r>
                    </w:p>
                    <w:p w14:paraId="6EBEFF6C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charset="UTF-8" /&gt;</w:t>
                      </w:r>
                    </w:p>
                    <w:p w14:paraId="3059CD1E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name="viewport" content="width=device-width, initial-scale=1.0" /&gt;</w:t>
                      </w:r>
                    </w:p>
                    <w:p w14:paraId="001ECD8C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title&gt;Business Details&lt;/title&gt;</w:t>
                      </w:r>
                    </w:p>
                    <w:p w14:paraId="38C01893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head&gt;</w:t>
                      </w:r>
                    </w:p>
                    <w:p w14:paraId="3C7B9965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body&gt;</w:t>
                      </w:r>
                    </w:p>
                    <w:p w14:paraId="6CB87F52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1&gt;Business Information&lt;/h1&gt;</w:t>
                      </w:r>
                    </w:p>
                    <w:p w14:paraId="7CF95F80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3&gt;Programmer Name: Woraphon Udom&lt;/h3&gt;</w:t>
                      </w:r>
                    </w:p>
                    <w:p w14:paraId="05D1B54E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 id="business-name"&gt;&lt;/p&gt;</w:t>
                      </w:r>
                    </w:p>
                    <w:p w14:paraId="592511EE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 id="business-industry"&gt;&lt;/p&gt;</w:t>
                      </w:r>
                    </w:p>
                    <w:p w14:paraId="7E2DB1D2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3A0BC7BD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cript&gt;</w:t>
                      </w:r>
                    </w:p>
                    <w:p w14:paraId="70FA80A3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 companyDetails = {</w:t>
                      </w:r>
                    </w:p>
                    <w:p w14:paraId="5525EB65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name: "Tech Corp",</w:t>
                      </w:r>
                    </w:p>
                    <w:p w14:paraId="2AC45709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founded: 2010,</w:t>
                      </w:r>
                    </w:p>
                    <w:p w14:paraId="494BC9D6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industry: "Technology",</w:t>
                      </w:r>
                    </w:p>
                    <w:p w14:paraId="7B8B0136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;</w:t>
                      </w:r>
                    </w:p>
                    <w:p w14:paraId="1EBA7918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72C44696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ocument.getElementById(</w:t>
                      </w:r>
                    </w:p>
                    <w:p w14:paraId="6ED4E386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"business-name"</w:t>
                      </w:r>
                    </w:p>
                    <w:p w14:paraId="78296F68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).innerText = `Company Name: ${companyDetails.name}`;</w:t>
                      </w:r>
                    </w:p>
                    <w:p w14:paraId="68A3DFFD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ocument.getElementById(</w:t>
                      </w:r>
                    </w:p>
                    <w:p w14:paraId="71D4ECCF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"business-industry"</w:t>
                      </w:r>
                    </w:p>
                    <w:p w14:paraId="108DC3BA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).innerText = `Industry: ${companyDetails.industry}`;</w:t>
                      </w:r>
                    </w:p>
                    <w:p w14:paraId="299A7A3B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cript&gt;</w:t>
                      </w:r>
                    </w:p>
                    <w:p w14:paraId="26500419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body&gt;</w:t>
                      </w:r>
                    </w:p>
                    <w:p w14:paraId="66BA04AD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B54F34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  <w:p w14:paraId="095259A3" w14:textId="77777777" w:rsidR="00093FD7" w:rsidRPr="00B54F34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448D1962" w14:textId="77777777" w:rsidR="00093FD7" w:rsidRPr="009609FC" w:rsidRDefault="00093FD7" w:rsidP="00B54F34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4B96040" w14:textId="313BCBFE" w:rsidR="008D1A7B" w:rsidRDefault="008D1A7B" w:rsidP="008D1A7B">
      <w:pPr>
        <w:pStyle w:val="ListParagraph"/>
        <w:numPr>
          <w:ilvl w:val="0"/>
          <w:numId w:val="15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14CC8EBF" w14:textId="6B1A4705" w:rsidR="00046CDF" w:rsidRDefault="00B54F34" w:rsidP="00046CDF">
      <w:pPr>
        <w:spacing w:after="0"/>
        <w:rPr>
          <w:rFonts w:ascii="TH SarabunPSK" w:hAnsi="TH SarabunPSK" w:cs="TH SarabunPSK"/>
          <w:sz w:val="32"/>
          <w:szCs w:val="32"/>
        </w:rPr>
      </w:pPr>
      <w:r w:rsidRPr="00B54F34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A2376C9" wp14:editId="57BDE251">
            <wp:extent cx="4310856" cy="2162175"/>
            <wp:effectExtent l="0" t="0" r="0" b="0"/>
            <wp:docPr id="9674293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7429309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11826" cy="21626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CD549" w14:textId="77777777" w:rsidR="00093FD7" w:rsidRPr="00046CDF" w:rsidRDefault="00093FD7" w:rsidP="00046CDF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DDA1587" w14:textId="63E71E45" w:rsidR="000D0178" w:rsidRPr="00BB4596" w:rsidRDefault="003E0979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</w:rPr>
        <w:lastRenderedPageBreak/>
        <w:t xml:space="preserve"> </w:t>
      </w:r>
      <w:r w:rsidRPr="00BB4596">
        <w:rPr>
          <w:rFonts w:ascii="TH SarabunPSK" w:hAnsi="TH SarabunPSK" w:cs="TH SarabunPSK" w:hint="cs"/>
          <w:sz w:val="32"/>
          <w:szCs w:val="32"/>
        </w:rPr>
        <w:t>sales_tax_calculator.html</w:t>
      </w:r>
    </w:p>
    <w:p w14:paraId="291BF502" w14:textId="77777777" w:rsidR="003E0979" w:rsidRDefault="003E0979" w:rsidP="003E0979">
      <w:pPr>
        <w:pStyle w:val="ListParagraph"/>
        <w:numPr>
          <w:ilvl w:val="0"/>
          <w:numId w:val="16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</w:p>
    <w:p w14:paraId="186318B3" w14:textId="3380C511" w:rsidR="00B54F34" w:rsidRPr="00B54F34" w:rsidRDefault="000E422C" w:rsidP="00B54F34">
      <w:pPr>
        <w:spacing w:after="0"/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E14FB49" wp14:editId="35F8FEC1">
                <wp:simplePos x="0" y="0"/>
                <wp:positionH relativeFrom="margin">
                  <wp:posOffset>0</wp:posOffset>
                </wp:positionH>
                <wp:positionV relativeFrom="paragraph">
                  <wp:posOffset>312420</wp:posOffset>
                </wp:positionV>
                <wp:extent cx="5247640" cy="1404620"/>
                <wp:effectExtent l="0" t="0" r="10160" b="20955"/>
                <wp:wrapTopAndBottom/>
                <wp:docPr id="13573596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93C22F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398D59E5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en"&gt;</w:t>
                            </w:r>
                          </w:p>
                          <w:p w14:paraId="7EBE7157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ead&gt;</w:t>
                            </w:r>
                          </w:p>
                          <w:p w14:paraId="6B0F1DEC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charset="UTF-8"&gt;</w:t>
                            </w:r>
                          </w:p>
                          <w:p w14:paraId="3DFBE8BC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name="viewport" content="width=device-width, initial-scale=1.0"&gt;</w:t>
                            </w:r>
                          </w:p>
                          <w:p w14:paraId="041C53D6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title&gt;Sales Calculator&lt;/title&gt;</w:t>
                            </w:r>
                          </w:p>
                          <w:p w14:paraId="4DC8DC8F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ead&gt;</w:t>
                            </w:r>
                          </w:p>
                          <w:p w14:paraId="2DC22D0C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body&gt;</w:t>
                            </w:r>
                          </w:p>
                          <w:p w14:paraId="0D46E9B3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1&gt;Sales Tax Calculator&lt;/h1&gt;</w:t>
                            </w:r>
                          </w:p>
                          <w:p w14:paraId="74801E50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3&gt;Programmer Name: Woraphon Udom&lt;/h3&gt;</w:t>
                            </w:r>
                          </w:p>
                          <w:p w14:paraId="7217DC4B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&gt;Total Sales: $1000&lt;/p&gt;</w:t>
                            </w:r>
                          </w:p>
                          <w:p w14:paraId="186B258E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&gt;Tax Rate: 15%&lt;/p&gt;</w:t>
                            </w:r>
                          </w:p>
                          <w:p w14:paraId="618C793F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 id="total-amount"&gt;Total Amount: $1150&lt;/p&gt;</w:t>
                            </w:r>
                          </w:p>
                          <w:p w14:paraId="65145CB9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59360231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cript&gt;</w:t>
                            </w:r>
                          </w:p>
                          <w:p w14:paraId="07FEFB9A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var totalSales = 1000;</w:t>
                            </w:r>
                          </w:p>
                          <w:p w14:paraId="5C0708B4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var taxRate = 0.15;</w:t>
                            </w:r>
                          </w:p>
                          <w:p w14:paraId="14E5BF5B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var totalAmount = totalSales + (totalSales * taxRate);</w:t>
                            </w:r>
                          </w:p>
                          <w:p w14:paraId="4CEAB0FE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6294DD2F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document.getElementById('total-amount').innerText = `Total Amount: $${totalAmount}`;</w:t>
                            </w:r>
                          </w:p>
                          <w:p w14:paraId="03F636E9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cript&gt;</w:t>
                            </w:r>
                          </w:p>
                          <w:p w14:paraId="17A52C2A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body&gt;</w:t>
                            </w:r>
                          </w:p>
                          <w:p w14:paraId="369BFE7B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0E422C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  <w:p w14:paraId="197E8981" w14:textId="77777777" w:rsidR="00093FD7" w:rsidRPr="000E422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089EE114" w14:textId="77777777" w:rsidR="00093FD7" w:rsidRPr="009609FC" w:rsidRDefault="00093FD7" w:rsidP="000E422C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E14FB49" id="_x0000_s1033" type="#_x0000_t202" style="position:absolute;margin-left:0;margin-top:24.6pt;width:413.2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">
                <v:textbox style="mso-fit-shape-to-text:t">
                  <w:txbxContent>
                    <w:p w14:paraId="4293C22F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398D59E5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en"&gt;</w:t>
                      </w:r>
                    </w:p>
                    <w:p w14:paraId="7EBE7157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ead&gt;</w:t>
                      </w:r>
                    </w:p>
                    <w:p w14:paraId="6B0F1DEC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charset="UTF-8"&gt;</w:t>
                      </w:r>
                    </w:p>
                    <w:p w14:paraId="3DFBE8BC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name="viewport" content="width=device-width, initial-scale=1.0"&gt;</w:t>
                      </w:r>
                    </w:p>
                    <w:p w14:paraId="041C53D6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title&gt;Sales Calculator&lt;/title&gt;</w:t>
                      </w:r>
                    </w:p>
                    <w:p w14:paraId="4DC8DC8F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ead&gt;</w:t>
                      </w:r>
                    </w:p>
                    <w:p w14:paraId="2DC22D0C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&lt;body&gt;</w:t>
                      </w:r>
                    </w:p>
                    <w:p w14:paraId="0D46E9B3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1&gt;Sales Tax Calculator&lt;/h1&gt;</w:t>
                      </w:r>
                    </w:p>
                    <w:p w14:paraId="74801E50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3&gt;Programmer Name: Woraphon Udom&lt;/h3&gt;</w:t>
                      </w:r>
                    </w:p>
                    <w:p w14:paraId="7217DC4B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&gt;Total Sales: $1000&lt;/p&gt;</w:t>
                      </w:r>
                    </w:p>
                    <w:p w14:paraId="186B258E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&gt;Tax Rate: 15%&lt;/p&gt;</w:t>
                      </w:r>
                    </w:p>
                    <w:p w14:paraId="618C793F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 id="total-amount"&gt;Total Amount: $1150&lt;/p&gt;</w:t>
                      </w:r>
                    </w:p>
                    <w:p w14:paraId="65145CB9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59360231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cript&gt;</w:t>
                      </w:r>
                    </w:p>
                    <w:p w14:paraId="07FEFB9A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var totalSales = 1000;</w:t>
                      </w:r>
                    </w:p>
                    <w:p w14:paraId="5C0708B4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var taxRate = 0.15;</w:t>
                      </w:r>
                    </w:p>
                    <w:p w14:paraId="14E5BF5B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var totalAmount = totalSales + (totalSales * taxRate);</w:t>
                      </w:r>
                    </w:p>
                    <w:p w14:paraId="4CEAB0FE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6294DD2F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document.getElementById('total-amount').innerText = `Total Amount: $${totalAmount}`;</w:t>
                      </w:r>
                    </w:p>
                    <w:p w14:paraId="03F636E9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cript&gt;</w:t>
                      </w:r>
                    </w:p>
                    <w:p w14:paraId="17A52C2A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body&gt;</w:t>
                      </w:r>
                    </w:p>
                    <w:p w14:paraId="369BFE7B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0E422C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  <w:p w14:paraId="197E8981" w14:textId="77777777" w:rsidR="00093FD7" w:rsidRPr="000E422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089EE114" w14:textId="77777777" w:rsidR="00093FD7" w:rsidRPr="009609FC" w:rsidRDefault="00093FD7" w:rsidP="000E422C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743C086" w14:textId="5634CAF0" w:rsidR="003E0979" w:rsidRDefault="003E0979" w:rsidP="003E0979">
      <w:pPr>
        <w:pStyle w:val="ListParagraph"/>
        <w:numPr>
          <w:ilvl w:val="0"/>
          <w:numId w:val="16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7F69A59B" w14:textId="4BFCC8A0" w:rsidR="00CF0089" w:rsidRDefault="00CF0089" w:rsidP="00B54F34">
      <w:pPr>
        <w:spacing w:after="0"/>
        <w:rPr>
          <w:rFonts w:ascii="TH SarabunPSK" w:hAnsi="TH SarabunPSK" w:cs="TH SarabunPSK"/>
          <w:sz w:val="32"/>
          <w:szCs w:val="32"/>
        </w:rPr>
      </w:pPr>
      <w:r w:rsidRPr="00CF008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7FC30AF" wp14:editId="4A1133CB">
            <wp:extent cx="5274310" cy="2574925"/>
            <wp:effectExtent l="0" t="0" r="2540" b="0"/>
            <wp:docPr id="18884754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847544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7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FA228" w14:textId="23835A0A" w:rsidR="00B54F34" w:rsidRPr="00B54F34" w:rsidRDefault="00CF0089" w:rsidP="00CF0089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475580F8" w14:textId="5523A2F7" w:rsidR="000D0178" w:rsidRPr="00BB4596" w:rsidRDefault="00C05EE6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</w:rPr>
        <w:lastRenderedPageBreak/>
        <w:t>user_login_status.html</w:t>
      </w:r>
    </w:p>
    <w:p w14:paraId="1AD18EEE" w14:textId="00E32FBE" w:rsidR="00B54F34" w:rsidRDefault="00916D04" w:rsidP="00B54F34">
      <w:pPr>
        <w:pStyle w:val="ListParagraph"/>
        <w:numPr>
          <w:ilvl w:val="0"/>
          <w:numId w:val="2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</w:p>
    <w:p w14:paraId="10B31A11" w14:textId="1BF2FB32" w:rsidR="00B54F34" w:rsidRPr="00B54F34" w:rsidRDefault="00CF0089" w:rsidP="00B54F34">
      <w:pPr>
        <w:spacing w:after="0"/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539B7ADD" wp14:editId="0EC557FD">
                <wp:simplePos x="0" y="0"/>
                <wp:positionH relativeFrom="margin">
                  <wp:posOffset>0</wp:posOffset>
                </wp:positionH>
                <wp:positionV relativeFrom="paragraph">
                  <wp:posOffset>312420</wp:posOffset>
                </wp:positionV>
                <wp:extent cx="5247640" cy="1404620"/>
                <wp:effectExtent l="0" t="0" r="10160" b="20955"/>
                <wp:wrapTopAndBottom/>
                <wp:docPr id="16720875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662A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0D904DB3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en"&gt;</w:t>
                            </w:r>
                          </w:p>
                          <w:p w14:paraId="740189D7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ead&gt;</w:t>
                            </w:r>
                          </w:p>
                          <w:p w14:paraId="7A11F7AF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charset="UTF-8" /&gt;</w:t>
                            </w:r>
                          </w:p>
                          <w:p w14:paraId="1E57FB13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name="viewport" content="width=device-width, initial-scale=1.0" /&gt;</w:t>
                            </w:r>
                          </w:p>
                          <w:p w14:paraId="3047BD2D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title&gt;User Login&lt;/title&gt;</w:t>
                            </w:r>
                          </w:p>
                          <w:p w14:paraId="4B3146CE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head&gt;</w:t>
                            </w:r>
                          </w:p>
                          <w:p w14:paraId="3C763669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body&gt;</w:t>
                            </w:r>
                          </w:p>
                          <w:p w14:paraId="1E12315D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1&gt;User Login Status&lt;/h1&gt;</w:t>
                            </w:r>
                          </w:p>
                          <w:p w14:paraId="3AFC80BF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3&gt;Programmer Name: Woraphon Udom&lt;/h3&gt;</w:t>
                            </w:r>
                          </w:p>
                          <w:p w14:paraId="03E3EF90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p id="login-status"&gt;User logged out&lt;/p&gt;</w:t>
                            </w:r>
                          </w:p>
                          <w:p w14:paraId="5A6A286D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button onclick="toggleLogin()"&gt;Toggle Login&lt;/button&gt;</w:t>
                            </w:r>
                          </w:p>
                          <w:p w14:paraId="359DB185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7DAFFF93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cript&gt;</w:t>
                            </w:r>
                          </w:p>
                          <w:p w14:paraId="63EC9672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var isLoggedIn = false;</w:t>
                            </w:r>
                          </w:p>
                          <w:p w14:paraId="065490EC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75486AB9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function toggleLogin() {</w:t>
                            </w:r>
                          </w:p>
                          <w:p w14:paraId="763335DD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isLoggedIn = !isLoggedIn;</w:t>
                            </w:r>
                          </w:p>
                          <w:p w14:paraId="25A64677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document.getElementById("login-status").innerText = isLoggedIn</w:t>
                            </w:r>
                          </w:p>
                          <w:p w14:paraId="76E9FB59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? "User logged in"</w:t>
                            </w:r>
                          </w:p>
                          <w:p w14:paraId="095C8769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: "User logged out";</w:t>
                            </w:r>
                          </w:p>
                          <w:p w14:paraId="3DC38735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1126E1B6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cript&gt;</w:t>
                            </w:r>
                          </w:p>
                          <w:p w14:paraId="1BADB459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body&gt;</w:t>
                            </w:r>
                          </w:p>
                          <w:p w14:paraId="71EC7AC5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  <w:p w14:paraId="182EB980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614D510F" w14:textId="77777777" w:rsidR="00093FD7" w:rsidRPr="009609FC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39B7ADD" id="_x0000_s1034" type="#_x0000_t202" style="position:absolute;margin-left:0;margin-top:24.6pt;width:413.2pt;height:110.6pt;z-index:25167564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">
                <v:textbox style="mso-fit-shape-to-text:t">
                  <w:txbxContent>
                    <w:p w14:paraId="54C4662A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0D904DB3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en"&gt;</w:t>
                      </w:r>
                    </w:p>
                    <w:p w14:paraId="740189D7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ead&gt;</w:t>
                      </w:r>
                    </w:p>
                    <w:p w14:paraId="7A11F7AF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charset="UTF-8" /&gt;</w:t>
                      </w:r>
                    </w:p>
                    <w:p w14:paraId="1E57FB13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name="viewport" content="width=device-width, initial-scale=1.0" /&gt;</w:t>
                      </w:r>
                    </w:p>
                    <w:p w14:paraId="3047BD2D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title&gt;User Login&lt;/title&gt;</w:t>
                      </w:r>
                    </w:p>
                    <w:p w14:paraId="4B3146CE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head&gt;</w:t>
                      </w:r>
                    </w:p>
                    <w:p w14:paraId="3C763669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body&gt;</w:t>
                      </w:r>
                    </w:p>
                    <w:p w14:paraId="1E12315D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1&gt;User Login Status&lt;/h1&gt;</w:t>
                      </w:r>
                    </w:p>
                    <w:p w14:paraId="3AFC80BF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3&gt;Programmer Name: Woraphon Udom&lt;/h3&gt;</w:t>
                      </w:r>
                    </w:p>
                    <w:p w14:paraId="03E3EF90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p id="login-status"&gt;User logged out&lt;/p&gt;</w:t>
                      </w:r>
                    </w:p>
                    <w:p w14:paraId="5A6A286D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button onclick="toggleLogin()"&gt;Toggle Login&lt;/button&gt;</w:t>
                      </w:r>
                    </w:p>
                    <w:p w14:paraId="359DB185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7DAFFF93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cript&gt;</w:t>
                      </w:r>
                    </w:p>
                    <w:p w14:paraId="63EC9672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var isLoggedIn = false;</w:t>
                      </w:r>
                    </w:p>
                    <w:p w14:paraId="065490EC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75486AB9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function toggleLogin() {</w:t>
                      </w:r>
                    </w:p>
                    <w:p w14:paraId="763335DD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isLoggedIn = !isLoggedIn;</w:t>
                      </w:r>
                    </w:p>
                    <w:p w14:paraId="25A64677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document.getElementById("login-status").innerText = isLoggedIn</w:t>
                      </w:r>
                    </w:p>
                    <w:p w14:paraId="76E9FB59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? "User logged in"</w:t>
                      </w:r>
                    </w:p>
                    <w:p w14:paraId="095C8769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: "User logged out";</w:t>
                      </w:r>
                    </w:p>
                    <w:p w14:paraId="3DC38735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1126E1B6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cript&gt;</w:t>
                      </w:r>
                    </w:p>
                    <w:p w14:paraId="1BADB459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body&gt;</w:t>
                      </w:r>
                    </w:p>
                    <w:p w14:paraId="71EC7AC5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  <w:p w14:paraId="182EB980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614D510F" w14:textId="77777777" w:rsidR="00093FD7" w:rsidRPr="009609FC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311472E" w14:textId="66DFBE69" w:rsidR="00B54F34" w:rsidRDefault="00916D04" w:rsidP="00B54F34">
      <w:pPr>
        <w:pStyle w:val="ListParagraph"/>
        <w:numPr>
          <w:ilvl w:val="0"/>
          <w:numId w:val="23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6D427A93" w14:textId="266A4E95" w:rsidR="00CF0089" w:rsidRDefault="00CF0089" w:rsidP="00B54F34">
      <w:pPr>
        <w:spacing w:after="0"/>
        <w:rPr>
          <w:rFonts w:ascii="TH SarabunPSK" w:hAnsi="TH SarabunPSK" w:cs="TH SarabunPSK"/>
          <w:sz w:val="32"/>
          <w:szCs w:val="32"/>
        </w:rPr>
      </w:pPr>
      <w:r w:rsidRPr="00CF008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3CD3645" wp14:editId="33F5F84D">
            <wp:extent cx="5274310" cy="2418715"/>
            <wp:effectExtent l="0" t="0" r="2540" b="635"/>
            <wp:docPr id="380828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828212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1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EA12E" w14:textId="064477D0" w:rsidR="00B54F34" w:rsidRPr="00B54F34" w:rsidRDefault="00CF0089" w:rsidP="00CF0089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1F6E07D6" w14:textId="1D5105ED" w:rsidR="00C05EE6" w:rsidRPr="00BB4596" w:rsidRDefault="00A1037E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</w:rPr>
        <w:lastRenderedPageBreak/>
        <w:t>Click_Counter.html</w:t>
      </w:r>
    </w:p>
    <w:p w14:paraId="2761F252" w14:textId="77777777" w:rsidR="00916D04" w:rsidRDefault="00916D04" w:rsidP="00916D04">
      <w:pPr>
        <w:pStyle w:val="ListParagraph"/>
        <w:numPr>
          <w:ilvl w:val="0"/>
          <w:numId w:val="2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</w:p>
    <w:p w14:paraId="18FFC4B2" w14:textId="6FE53FD2" w:rsidR="00B54F34" w:rsidRPr="00B54F34" w:rsidRDefault="00CF0089" w:rsidP="00B54F34">
      <w:pPr>
        <w:spacing w:after="0"/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48CE5FB0" wp14:editId="3039BB47">
                <wp:simplePos x="0" y="0"/>
                <wp:positionH relativeFrom="margin">
                  <wp:posOffset>0</wp:posOffset>
                </wp:positionH>
                <wp:positionV relativeFrom="paragraph">
                  <wp:posOffset>312420</wp:posOffset>
                </wp:positionV>
                <wp:extent cx="5247640" cy="1404620"/>
                <wp:effectExtent l="0" t="0" r="10160" b="20955"/>
                <wp:wrapTopAndBottom/>
                <wp:docPr id="6034316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D05EF7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3AD7F27D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th"&gt;</w:t>
                            </w:r>
                          </w:p>
                          <w:p w14:paraId="097E6733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ead&gt;</w:t>
                            </w:r>
                          </w:p>
                          <w:p w14:paraId="5149D56F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charset="UTF-8" /&gt;</w:t>
                            </w:r>
                          </w:p>
                          <w:p w14:paraId="188DEF39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name="viewport" content="width=device-width, initial-scale=1.0" /&gt;</w:t>
                            </w:r>
                          </w:p>
                          <w:p w14:paraId="181F26C4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title&gt;Click Counter&lt;/title&gt;</w:t>
                            </w:r>
                          </w:p>
                          <w:p w14:paraId="7E1EE47F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tyle&gt;</w:t>
                            </w:r>
                          </w:p>
                          <w:p w14:paraId="0230DE4B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body {</w:t>
                            </w:r>
                          </w:p>
                          <w:p w14:paraId="27CC83FE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font-family: Arial, sans-serif;</w:t>
                            </w:r>
                          </w:p>
                          <w:p w14:paraId="6BF06936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01012778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#counter {</w:t>
                            </w:r>
                          </w:p>
                          <w:p w14:paraId="2453DAF8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font-size: 24px;</w:t>
                            </w:r>
                          </w:p>
                          <w:p w14:paraId="400434A9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margin-top: 20px;</w:t>
                            </w:r>
                          </w:p>
                          <w:p w14:paraId="7C651131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4C518C92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tyle&gt;</w:t>
                            </w:r>
                          </w:p>
                          <w:p w14:paraId="6F8A9BF8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head&gt;</w:t>
                            </w:r>
                          </w:p>
                          <w:p w14:paraId="338E7E9E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body&gt;</w:t>
                            </w:r>
                          </w:p>
                          <w:p w14:paraId="7C9C413F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1&gt;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โปรแกรมนับจำนวนคลิก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1&gt;</w:t>
                            </w:r>
                          </w:p>
                          <w:p w14:paraId="11800387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3&gt;Programmer Name: Woraphon Udom&lt;/h3&gt;</w:t>
                            </w:r>
                          </w:p>
                          <w:p w14:paraId="77140C69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button id="click-btn"&gt;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คลิกที่นี่!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button&gt;</w:t>
                            </w:r>
                          </w:p>
                          <w:p w14:paraId="572D0517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div id="counter"&gt;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จำนวนคลิก: 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0&lt;/div&gt;</w:t>
                            </w:r>
                          </w:p>
                          <w:p w14:paraId="75292163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45F2D198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cript&gt;</w:t>
                            </w:r>
                          </w:p>
                          <w:p w14:paraId="0F5F8D29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let count = 0;</w:t>
                            </w:r>
                          </w:p>
                          <w:p w14:paraId="5FB728AC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10A032F7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ocument.getElementById("click-btn").onclick = function () {</w:t>
                            </w:r>
                          </w:p>
                          <w:p w14:paraId="6CCFF775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unt++;</w:t>
                            </w:r>
                          </w:p>
                          <w:p w14:paraId="01553985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document.getElementById("counter").innerHTML = "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จำนวนคลิก: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" + count;</w:t>
                            </w:r>
                          </w:p>
                          <w:p w14:paraId="3D8C5A17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;</w:t>
                            </w:r>
                          </w:p>
                          <w:p w14:paraId="4C68F5BA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cript&gt;</w:t>
                            </w:r>
                          </w:p>
                          <w:p w14:paraId="71A7CFE9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body&gt;</w:t>
                            </w:r>
                          </w:p>
                          <w:p w14:paraId="4DE01AB3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  <w:p w14:paraId="296D2503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6298314E" w14:textId="77777777" w:rsidR="00093FD7" w:rsidRPr="009609FC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8CE5FB0" id="_x0000_s1035" type="#_x0000_t202" style="position:absolute;margin-left:0;margin-top:24.6pt;width:413.2pt;height:110.6pt;z-index:25167769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">
                <v:textbox style="mso-fit-shape-to-text:t">
                  <w:txbxContent>
                    <w:p w14:paraId="1ED05EF7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3AD7F27D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th"&gt;</w:t>
                      </w:r>
                    </w:p>
                    <w:p w14:paraId="097E6733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ead&gt;</w:t>
                      </w:r>
                    </w:p>
                    <w:p w14:paraId="5149D56F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charset="UTF-8" /&gt;</w:t>
                      </w:r>
                    </w:p>
                    <w:p w14:paraId="188DEF39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name="viewport" content="width=device-width, initial-scale=1.0" /&gt;</w:t>
                      </w:r>
                    </w:p>
                    <w:p w14:paraId="181F26C4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title&gt;Click Counter&lt;/title&gt;</w:t>
                      </w:r>
                    </w:p>
                    <w:p w14:paraId="7E1EE47F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tyle&gt;</w:t>
                      </w:r>
                    </w:p>
                    <w:p w14:paraId="0230DE4B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body {</w:t>
                      </w:r>
                    </w:p>
                    <w:p w14:paraId="27CC83FE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font-family: Arial, sans-serif;</w:t>
                      </w:r>
                    </w:p>
                    <w:p w14:paraId="6BF06936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01012778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#counter {</w:t>
                      </w:r>
                    </w:p>
                    <w:p w14:paraId="2453DAF8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font-size: 24px;</w:t>
                      </w:r>
                    </w:p>
                    <w:p w14:paraId="400434A9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margin-top: 20px;</w:t>
                      </w:r>
                    </w:p>
                    <w:p w14:paraId="7C651131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4C518C92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tyle&gt;</w:t>
                      </w:r>
                    </w:p>
                    <w:p w14:paraId="6F8A9BF8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head&gt;</w:t>
                      </w:r>
                    </w:p>
                    <w:p w14:paraId="338E7E9E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body&gt;</w:t>
                      </w:r>
                    </w:p>
                    <w:p w14:paraId="7C9C413F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1&gt;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โปรแกรมนับจำนวนคลิก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1&gt;</w:t>
                      </w:r>
                    </w:p>
                    <w:p w14:paraId="11800387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3&gt;Programmer Name: Woraphon Udom&lt;/h3&gt;</w:t>
                      </w:r>
                    </w:p>
                    <w:p w14:paraId="77140C69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button id="click-btn"&gt;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คลิกที่นี่!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button&gt;</w:t>
                      </w:r>
                    </w:p>
                    <w:p w14:paraId="572D0517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div id="counter"&gt;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จำนวนคลิก: 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0&lt;/div&gt;</w:t>
                      </w:r>
                    </w:p>
                    <w:p w14:paraId="75292163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45F2D198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cript&gt;</w:t>
                      </w:r>
                    </w:p>
                    <w:p w14:paraId="0F5F8D29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let count = 0;</w:t>
                      </w:r>
                    </w:p>
                    <w:p w14:paraId="5FB728AC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10A032F7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ocument.getElementById("click-btn").onclick = function () {</w:t>
                      </w:r>
                    </w:p>
                    <w:p w14:paraId="6CCFF775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unt++;</w:t>
                      </w:r>
                    </w:p>
                    <w:p w14:paraId="01553985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document.getElementById("counter").innerHTML = "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จำนวนคลิก: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" + count;</w:t>
                      </w:r>
                    </w:p>
                    <w:p w14:paraId="3D8C5A17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;</w:t>
                      </w:r>
                    </w:p>
                    <w:p w14:paraId="4C68F5BA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cript&gt;</w:t>
                      </w:r>
                    </w:p>
                    <w:p w14:paraId="71A7CFE9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body&gt;</w:t>
                      </w:r>
                    </w:p>
                    <w:p w14:paraId="4DE01AB3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  <w:p w14:paraId="296D2503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6298314E" w14:textId="77777777" w:rsidR="00093FD7" w:rsidRPr="009609FC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817C81F" w14:textId="4CD0347C" w:rsidR="00B54F34" w:rsidRDefault="00916D04" w:rsidP="00B54F34">
      <w:pPr>
        <w:pStyle w:val="ListParagraph"/>
        <w:numPr>
          <w:ilvl w:val="0"/>
          <w:numId w:val="2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708B8E7D" w14:textId="0066DE3C" w:rsidR="00B54F34" w:rsidRPr="00B54F34" w:rsidRDefault="00CF0089" w:rsidP="00B54F34">
      <w:pPr>
        <w:spacing w:after="0"/>
        <w:rPr>
          <w:rFonts w:ascii="TH SarabunPSK" w:hAnsi="TH SarabunPSK" w:cs="TH SarabunPSK"/>
          <w:sz w:val="32"/>
          <w:szCs w:val="32"/>
        </w:rPr>
      </w:pPr>
      <w:r w:rsidRPr="00CF008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5684452" wp14:editId="7F635EEA">
            <wp:extent cx="2812648" cy="1356546"/>
            <wp:effectExtent l="0" t="0" r="6985" b="0"/>
            <wp:docPr id="5514569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45694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20910" cy="1360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7A101" w14:textId="23A7CA65" w:rsidR="00A1037E" w:rsidRPr="00BB4596" w:rsidRDefault="00A1037E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</w:rPr>
        <w:t>Weather_Display.html</w:t>
      </w:r>
    </w:p>
    <w:p w14:paraId="316BF421" w14:textId="6868F598" w:rsidR="00B54F34" w:rsidRDefault="00916D04" w:rsidP="00B54F34">
      <w:pPr>
        <w:pStyle w:val="ListParagraph"/>
        <w:numPr>
          <w:ilvl w:val="0"/>
          <w:numId w:val="21"/>
        </w:numPr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</w:p>
    <w:p w14:paraId="4C581045" w14:textId="419E8FCB" w:rsidR="00B54F34" w:rsidRPr="00B54F34" w:rsidRDefault="00882192" w:rsidP="00B54F34">
      <w:pPr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5B53883C" wp14:editId="45DE0734">
                <wp:simplePos x="0" y="0"/>
                <wp:positionH relativeFrom="margin">
                  <wp:align>left</wp:align>
                </wp:positionH>
                <wp:positionV relativeFrom="paragraph">
                  <wp:posOffset>0</wp:posOffset>
                </wp:positionV>
                <wp:extent cx="5247640" cy="1404620"/>
                <wp:effectExtent l="0" t="0" r="10160" b="22860"/>
                <wp:wrapTopAndBottom/>
                <wp:docPr id="14506016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B64E958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6958BE64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th"&gt;</w:t>
                            </w:r>
                          </w:p>
                          <w:p w14:paraId="0C8CF20D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ead&gt;</w:t>
                            </w:r>
                          </w:p>
                          <w:p w14:paraId="162E8988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charset="UTF-8" /&gt;</w:t>
                            </w:r>
                          </w:p>
                          <w:p w14:paraId="125EF1B6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name="viewport" content="width=device-width, initial-scale=1.0" /&gt;</w:t>
                            </w:r>
                          </w:p>
                          <w:p w14:paraId="5F6B9BA5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title&gt;Weather Display&lt;/title&gt;</w:t>
                            </w:r>
                          </w:p>
                          <w:p w14:paraId="3E3F028D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tyle&gt;</w:t>
                            </w:r>
                          </w:p>
                          <w:p w14:paraId="1251AD7F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body {</w:t>
                            </w:r>
                          </w:p>
                          <w:p w14:paraId="6279A58B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font-family: Arial, sans-serif;</w:t>
                            </w:r>
                          </w:p>
                          <w:p w14:paraId="6FD0BF7A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364EA06F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#weather {</w:t>
                            </w:r>
                          </w:p>
                          <w:p w14:paraId="016D9892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margin-top: 20px;</w:t>
                            </w:r>
                          </w:p>
                          <w:p w14:paraId="6482CF23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0951511A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tyle&gt;</w:t>
                            </w:r>
                          </w:p>
                          <w:p w14:paraId="0FA11A28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head&gt;</w:t>
                            </w:r>
                          </w:p>
                          <w:p w14:paraId="32751D7D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body&gt;</w:t>
                            </w:r>
                          </w:p>
                          <w:p w14:paraId="51F91DA6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1&gt;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เช็คสภาพอากาศ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1&gt;</w:t>
                            </w:r>
                          </w:p>
                          <w:p w14:paraId="5CF34FF4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เมือง: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&lt;input type="text" id="city-input" placeholder="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กรุณาใส่ชื่อเมือง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" /&gt;</w:t>
                            </w:r>
                          </w:p>
                          <w:p w14:paraId="7D4F3DFF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button id="get-weather-btn"&gt;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ดูสภาพอากาศ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button&gt;</w:t>
                            </w:r>
                          </w:p>
                          <w:p w14:paraId="640A513A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7ADB05FE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div id="weather"&gt;&lt;/div&gt;</w:t>
                            </w:r>
                          </w:p>
                          <w:p w14:paraId="3F81DF01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7454FB68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cript&gt;</w:t>
                            </w:r>
                          </w:p>
                          <w:p w14:paraId="7B3DC102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ocument.getElementById("get-weather-btn").onclick = function () {</w:t>
                            </w:r>
                          </w:p>
                          <w:p w14:paraId="0B22703A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nst city = document.getElementById("city-input").value;</w:t>
                            </w:r>
                          </w:p>
                          <w:p w14:paraId="43381658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const apiKey = "f0aac54e7b20ff111fd706a69f8cd87b"; // 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ใส่ 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API Key 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ของคุณที่นี่</w:t>
                            </w:r>
                          </w:p>
                          <w:p w14:paraId="59BE0D6D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nst url = `https://api.openweathermap.org/data/2.5/weather?q=${city}&amp;appid=${apiKey}&amp;units=metric`;</w:t>
                            </w:r>
                          </w:p>
                          <w:p w14:paraId="6B15F82B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44DE8733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fetch(url)</w:t>
                            </w:r>
                          </w:p>
                          <w:p w14:paraId="27F599DA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.then((response) =&gt; response.json())</w:t>
                            </w:r>
                          </w:p>
                          <w:p w14:paraId="141C105F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.then((data) =&gt; {</w:t>
                            </w:r>
                          </w:p>
                          <w:p w14:paraId="13ACCDA1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if (data.cod === 200) {</w:t>
                            </w:r>
                          </w:p>
                          <w:p w14:paraId="6759470B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  const weatherInfo = `</w:t>
                            </w:r>
                          </w:p>
                          <w:p w14:paraId="67075B9E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                &lt;h2&gt;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ภาพอากาศใน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${data.name}&lt;/h2&gt;</w:t>
                            </w:r>
                          </w:p>
                          <w:p w14:paraId="2052A873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                &lt;p&gt;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อุณหภูมิ: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${data.main.temp} °C&lt;/p&gt;</w:t>
                            </w:r>
                          </w:p>
                          <w:p w14:paraId="1E14F469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                &lt;p&gt;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ภาพ: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${data.weather[0].description}&lt;/p&gt;</w:t>
                            </w:r>
                          </w:p>
                          <w:p w14:paraId="24F10F34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            `;</w:t>
                            </w:r>
                          </w:p>
                          <w:p w14:paraId="4EE0F410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  document.getElementById("weather").innerHTML = weatherInfo;</w:t>
                            </w:r>
                          </w:p>
                          <w:p w14:paraId="26FFF02B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} else {</w:t>
                            </w:r>
                          </w:p>
                          <w:p w14:paraId="43AD59BE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  document.getElementById("weather").innerHTML =</w:t>
                            </w:r>
                          </w:p>
                          <w:p w14:paraId="6C58A9BC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    "&lt;p&gt;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ไม่พบข้อมูลสภาพอากาศ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p&gt;";</w:t>
                            </w:r>
                          </w:p>
                          <w:p w14:paraId="207477BA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}</w:t>
                            </w:r>
                          </w:p>
                          <w:p w14:paraId="2F21D9BC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})</w:t>
                            </w:r>
                          </w:p>
                          <w:p w14:paraId="40AADFDB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.catch((error) =&gt; {</w:t>
                            </w:r>
                          </w:p>
                          <w:p w14:paraId="765AB73C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console.error("Error fetching weather data:", error);</w:t>
                            </w:r>
                          </w:p>
                          <w:p w14:paraId="11348178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document.getElementById("weather").innerHTML =</w:t>
                            </w:r>
                          </w:p>
                          <w:p w14:paraId="2657980F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  "&lt;p&gt;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เกิดข้อผิดพลาดในการดึงข้อมูล</w:t>
                            </w: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p&gt;";</w:t>
                            </w:r>
                          </w:p>
                          <w:p w14:paraId="09714B86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});</w:t>
                            </w:r>
                          </w:p>
                          <w:p w14:paraId="5A6AFF83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;</w:t>
                            </w:r>
                          </w:p>
                          <w:p w14:paraId="55D92865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cript&gt;</w:t>
                            </w:r>
                          </w:p>
                          <w:p w14:paraId="06EF8270" w14:textId="77777777" w:rsidR="00093FD7" w:rsidRPr="00CF0089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body&gt;</w:t>
                            </w:r>
                          </w:p>
                          <w:p w14:paraId="71BBB825" w14:textId="6998F0D8" w:rsidR="00093FD7" w:rsidRPr="009609FC" w:rsidRDefault="00093FD7" w:rsidP="00CF0089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F0089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B53883C" id="_x0000_s1036" type="#_x0000_t202" style="position:absolute;margin-left:0;margin-top:0;width:413.2pt;height:110.6pt;z-index:251679744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">
                <v:textbox style="mso-fit-shape-to-text:t">
                  <w:txbxContent>
                    <w:p w14:paraId="7B64E958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6958BE64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th"&gt;</w:t>
                      </w:r>
                    </w:p>
                    <w:p w14:paraId="0C8CF20D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ead&gt;</w:t>
                      </w:r>
                    </w:p>
                    <w:p w14:paraId="162E8988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charset="UTF-8" /&gt;</w:t>
                      </w:r>
                    </w:p>
                    <w:p w14:paraId="125EF1B6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name="viewport" content="width=device-width, initial-scale=1.0" /&gt;</w:t>
                      </w:r>
                    </w:p>
                    <w:p w14:paraId="5F6B9BA5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title&gt;Weather Display&lt;/title&gt;</w:t>
                      </w:r>
                    </w:p>
                    <w:p w14:paraId="3E3F028D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tyle&gt;</w:t>
                      </w:r>
                    </w:p>
                    <w:p w14:paraId="1251AD7F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body {</w:t>
                      </w:r>
                    </w:p>
                    <w:p w14:paraId="6279A58B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font-family: Arial, sans-serif;</w:t>
                      </w:r>
                    </w:p>
                    <w:p w14:paraId="6FD0BF7A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364EA06F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#weather {</w:t>
                      </w:r>
                    </w:p>
                    <w:p w14:paraId="016D9892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margin-top: 20px;</w:t>
                      </w:r>
                    </w:p>
                    <w:p w14:paraId="6482CF23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0951511A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tyle&gt;</w:t>
                      </w:r>
                    </w:p>
                    <w:p w14:paraId="0FA11A28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head&gt;</w:t>
                      </w:r>
                    </w:p>
                    <w:p w14:paraId="32751D7D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body&gt;</w:t>
                      </w:r>
                    </w:p>
                    <w:p w14:paraId="51F91DA6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1&gt;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เช็คสภาพอากาศ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1&gt;</w:t>
                      </w:r>
                    </w:p>
                    <w:p w14:paraId="5CF34FF4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เมือง: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&lt;input type="text" id="city-input" placeholder="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กรุณาใส่ชื่อเมือง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" /&gt;</w:t>
                      </w:r>
                    </w:p>
                    <w:p w14:paraId="7D4F3DFF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button id="get-weather-btn"&gt;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ดูสภาพอากาศ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button&gt;</w:t>
                      </w:r>
                    </w:p>
                    <w:p w14:paraId="640A513A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7ADB05FE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div id="weather"&gt;&lt;/div&gt;</w:t>
                      </w:r>
                    </w:p>
                    <w:p w14:paraId="3F81DF01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7454FB68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cript&gt;</w:t>
                      </w:r>
                    </w:p>
                    <w:p w14:paraId="7B3DC102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ocument.getElementById("get-weather-btn").onclick = function () {</w:t>
                      </w:r>
                    </w:p>
                    <w:p w14:paraId="0B22703A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nst city = document.getElementById("city-input").value;</w:t>
                      </w:r>
                    </w:p>
                    <w:p w14:paraId="43381658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const apiKey = "f0aac54e7b20ff111fd706a69f8cd87b"; // 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ใส่ 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API Key 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ของคุณที่นี่</w:t>
                      </w:r>
                    </w:p>
                    <w:p w14:paraId="59BE0D6D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nst url = `https://api.openweathermap.org/data/2.5/weather?q=${city}&amp;appid=${apiKey}&amp;units=metric`;</w:t>
                      </w:r>
                    </w:p>
                    <w:p w14:paraId="6B15F82B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44DE8733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fetch(url)</w:t>
                      </w:r>
                    </w:p>
                    <w:p w14:paraId="27F599DA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.then((response) =&gt; response.json())</w:t>
                      </w:r>
                    </w:p>
                    <w:p w14:paraId="141C105F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.then((data) =&gt; {</w:t>
                      </w:r>
                    </w:p>
                    <w:p w14:paraId="13ACCDA1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if (data.cod === 200) {</w:t>
                      </w:r>
                    </w:p>
                    <w:p w14:paraId="6759470B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  const weatherInfo = `</w:t>
                      </w:r>
                    </w:p>
                    <w:p w14:paraId="67075B9E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                &lt;h2&gt;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ภาพอากาศใน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${data.name}&lt;/h2&gt;</w:t>
                      </w:r>
                    </w:p>
                    <w:p w14:paraId="2052A873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                &lt;p&gt;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อุณหภูมิ: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${data.main.temp} °C&lt;/p&gt;</w:t>
                      </w:r>
                    </w:p>
                    <w:p w14:paraId="1E14F469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                &lt;p&gt;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ภาพ: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${data.weather[0].description}&lt;/p&gt;</w:t>
                      </w:r>
                    </w:p>
                    <w:p w14:paraId="24F10F34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            `;</w:t>
                      </w:r>
                    </w:p>
                    <w:p w14:paraId="4EE0F410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  document.getElementById("weather").innerHTML = weatherInfo;</w:t>
                      </w:r>
                    </w:p>
                    <w:p w14:paraId="26FFF02B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} else {</w:t>
                      </w:r>
                    </w:p>
                    <w:p w14:paraId="43AD59BE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  document.getElementById("weather").innerHTML =</w:t>
                      </w:r>
                    </w:p>
                    <w:p w14:paraId="6C58A9BC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    "&lt;p&gt;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ไม่พบข้อมูลสภาพอากาศ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p&gt;";</w:t>
                      </w:r>
                    </w:p>
                    <w:p w14:paraId="207477BA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}</w:t>
                      </w:r>
                    </w:p>
                    <w:p w14:paraId="2F21D9BC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})</w:t>
                      </w:r>
                    </w:p>
                    <w:p w14:paraId="40AADFDB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.catch((error) =&gt; {</w:t>
                      </w:r>
                    </w:p>
                    <w:p w14:paraId="765AB73C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console.error("Error fetching weather data:", error);</w:t>
                      </w:r>
                    </w:p>
                    <w:p w14:paraId="11348178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document.getElementById("weather").innerHTML =</w:t>
                      </w:r>
                    </w:p>
                    <w:p w14:paraId="2657980F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  "&lt;p&gt;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เกิดข้อผิดพลาดในการดึงข้อมูล</w:t>
                      </w: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p&gt;";</w:t>
                      </w:r>
                    </w:p>
                    <w:p w14:paraId="09714B86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});</w:t>
                      </w:r>
                    </w:p>
                    <w:p w14:paraId="5A6AFF83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;</w:t>
                      </w:r>
                    </w:p>
                    <w:p w14:paraId="55D92865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cript&gt;</w:t>
                      </w:r>
                    </w:p>
                    <w:p w14:paraId="06EF8270" w14:textId="77777777" w:rsidR="00093FD7" w:rsidRPr="00CF0089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body&gt;</w:t>
                      </w:r>
                    </w:p>
                    <w:p w14:paraId="71BBB825" w14:textId="6998F0D8" w:rsidR="00093FD7" w:rsidRPr="009609FC" w:rsidRDefault="00093FD7" w:rsidP="00CF0089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F0089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2503165" w14:textId="12BE2AF1" w:rsidR="00A1037E" w:rsidRDefault="00916D04" w:rsidP="00916D04">
      <w:pPr>
        <w:pStyle w:val="ListParagraph"/>
        <w:numPr>
          <w:ilvl w:val="0"/>
          <w:numId w:val="21"/>
        </w:numPr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lastRenderedPageBreak/>
        <w:t>ผลลัพธ์ของโปรแกรม</w:t>
      </w:r>
    </w:p>
    <w:p w14:paraId="5A82C384" w14:textId="54EA450C" w:rsidR="00B54F34" w:rsidRDefault="00CF0089" w:rsidP="00B54F34">
      <w:pPr>
        <w:rPr>
          <w:rFonts w:ascii="TH SarabunPSK" w:hAnsi="TH SarabunPSK" w:cs="TH SarabunPSK"/>
          <w:sz w:val="32"/>
          <w:szCs w:val="32"/>
        </w:rPr>
      </w:pPr>
      <w:r w:rsidRPr="00CF0089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8AFFB58" wp14:editId="661DCBDE">
            <wp:extent cx="5274310" cy="2773045"/>
            <wp:effectExtent l="0" t="0" r="2540" b="8255"/>
            <wp:docPr id="2015024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502490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9FF2A" w14:textId="77777777" w:rsidR="00882192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6E5E250A" w14:textId="77777777" w:rsidR="00882192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55E3E8F9" w14:textId="77777777" w:rsidR="00882192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3CE58FD2" w14:textId="77777777" w:rsidR="00882192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07A6D181" w14:textId="77777777" w:rsidR="00882192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4FE08007" w14:textId="77777777" w:rsidR="00882192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75A8E86B" w14:textId="77777777" w:rsidR="00882192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6CCD4634" w14:textId="77777777" w:rsidR="00882192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3AB429D0" w14:textId="77777777" w:rsidR="00882192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323572BD" w14:textId="77777777" w:rsidR="00882192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04A95F15" w14:textId="77777777" w:rsidR="00882192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5DA8FAAE" w14:textId="77777777" w:rsidR="00882192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11375509" w14:textId="77777777" w:rsidR="00882192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2B1F4E5A" w14:textId="77777777" w:rsidR="00093FD7" w:rsidRDefault="00093FD7" w:rsidP="00B54F34">
      <w:pPr>
        <w:rPr>
          <w:rFonts w:ascii="TH SarabunPSK" w:hAnsi="TH SarabunPSK" w:cs="TH SarabunPSK"/>
          <w:sz w:val="32"/>
          <w:szCs w:val="32"/>
        </w:rPr>
      </w:pPr>
    </w:p>
    <w:p w14:paraId="4CB79BA5" w14:textId="77777777" w:rsidR="00882192" w:rsidRPr="00B54F34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107F64F1" w14:textId="30CE810D" w:rsidR="00A1037E" w:rsidRPr="00BB4596" w:rsidRDefault="00E36ECE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</w:rPr>
        <w:lastRenderedPageBreak/>
        <w:t>user-profile.html</w:t>
      </w:r>
    </w:p>
    <w:p w14:paraId="140E13EB" w14:textId="59761982" w:rsidR="00916D04" w:rsidRDefault="00916D04" w:rsidP="00916D04">
      <w:pPr>
        <w:pStyle w:val="ListParagraph"/>
        <w:numPr>
          <w:ilvl w:val="0"/>
          <w:numId w:val="20"/>
        </w:numPr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</w:p>
    <w:p w14:paraId="68112CBB" w14:textId="60D7B86C" w:rsidR="00B54F34" w:rsidRPr="00B54F34" w:rsidRDefault="00882192" w:rsidP="00B54F34">
      <w:pPr>
        <w:rPr>
          <w:rFonts w:ascii="TH SarabunPSK" w:hAnsi="TH SarabunPSK" w:cs="TH SarabunPSK"/>
          <w:sz w:val="32"/>
          <w:szCs w:val="32"/>
          <w:cs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241060CA" wp14:editId="454864B0">
                <wp:simplePos x="0" y="0"/>
                <wp:positionH relativeFrom="margin">
                  <wp:align>left</wp:align>
                </wp:positionH>
                <wp:positionV relativeFrom="paragraph">
                  <wp:posOffset>5715</wp:posOffset>
                </wp:positionV>
                <wp:extent cx="5247640" cy="7129780"/>
                <wp:effectExtent l="0" t="0" r="10160" b="13970"/>
                <wp:wrapTopAndBottom/>
                <wp:docPr id="9527203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7129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BD30C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7BBC4AF2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th"&gt;</w:t>
                            </w:r>
                          </w:p>
                          <w:p w14:paraId="01943315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ead&gt;</w:t>
                            </w:r>
                          </w:p>
                          <w:p w14:paraId="2D786833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charset="UTF-8" /&gt;</w:t>
                            </w:r>
                          </w:p>
                          <w:p w14:paraId="7F422F83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name="viewport" content="width=device-width, initial-scale=1.0" /&gt;</w:t>
                            </w:r>
                          </w:p>
                          <w:p w14:paraId="2925A8C5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title&gt;User Profile&lt;/title&gt;</w:t>
                            </w:r>
                          </w:p>
                          <w:p w14:paraId="24C8464A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tyle&gt;</w:t>
                            </w:r>
                          </w:p>
                          <w:p w14:paraId="323D4B9E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*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ไตล์พื้นฐานของหน้า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*/</w:t>
                            </w:r>
                          </w:p>
                          <w:p w14:paraId="748AB1DB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body {</w:t>
                            </w:r>
                          </w:p>
                          <w:p w14:paraId="07D60703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font-family: Arial, sans-serif;</w:t>
                            </w:r>
                          </w:p>
                          <w:p w14:paraId="38D7B9A9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46FA4B61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*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ระยะห่างด้านบนของส่วนโปรไฟล์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*/</w:t>
                            </w:r>
                          </w:p>
                          <w:p w14:paraId="0B2AB0EB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#profile {</w:t>
                            </w:r>
                          </w:p>
                          <w:p w14:paraId="7FD1D154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margin-top: 20px;</w:t>
                            </w:r>
                          </w:p>
                          <w:p w14:paraId="2F5878EE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70240E36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tyle&gt;</w:t>
                            </w:r>
                          </w:p>
                          <w:p w14:paraId="32421FF5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head&gt;</w:t>
                            </w:r>
                          </w:p>
                          <w:p w14:paraId="2DD0DB0A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body&gt;</w:t>
                            </w:r>
                          </w:p>
                          <w:p w14:paraId="406FCABA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1&gt;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โปรไฟล์ผู้ใช้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1&gt;</w:t>
                            </w:r>
                          </w:p>
                          <w:p w14:paraId="1BC10EF9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3&gt;Programmer Name: Woraphon Udom&lt;/h3&gt;</w:t>
                            </w:r>
                          </w:p>
                          <w:p w14:paraId="58683249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&lt;!--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่วนแสดงโปรไฟล์ผู้ใช้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  <w:p w14:paraId="305DED77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div id="profile"&gt;&lt;/div&gt;</w:t>
                            </w:r>
                          </w:p>
                          <w:p w14:paraId="1E6BCAFE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2857472B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2&gt;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แก้ไขข้อมูล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2&gt;</w:t>
                            </w:r>
                          </w:p>
                          <w:p w14:paraId="37520EBE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&lt;!--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ช่องกรอกชื่อ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  <w:p w14:paraId="620C6BDC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ชื่อ: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&lt;input type="text" id="name-input" /&gt;&lt;br /&gt;</w:t>
                            </w:r>
                          </w:p>
                          <w:p w14:paraId="1192B2CA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&lt;!--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ช่องกรอกอายุ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  <w:p w14:paraId="43E19705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อายุ: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&lt;input type="number" id="age-input" /&gt;&lt;br /&gt;</w:t>
                            </w:r>
                          </w:p>
                          <w:p w14:paraId="406B7807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&lt;!--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ปุ่มสำหรับอัปเดตข้อมูล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  <w:p w14:paraId="75E87CE1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button id="update-btn"&gt;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อัปเดตข้อมูล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button&gt;</w:t>
                            </w:r>
                          </w:p>
                          <w:p w14:paraId="730BC9DB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264BDC28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cript&gt;</w:t>
                            </w:r>
                          </w:p>
                          <w:p w14:paraId="4749BF46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Object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เก็บข้อมูลผู้ใช้</w:t>
                            </w:r>
                          </w:p>
                          <w:p w14:paraId="733BCAFA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 user = {</w:t>
                            </w:r>
                          </w:p>
                          <w:p w14:paraId="57E6BDE6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name: "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มชาย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",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ชื่อเริ่มต้นของผู้ใช้</w:t>
                            </w:r>
                          </w:p>
                          <w:p w14:paraId="4A0FFBBE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age: 30,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อายุเริ่มต้นของผู้ใช้</w:t>
                            </w:r>
                          </w:p>
                          <w:p w14:paraId="62398409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;</w:t>
                            </w:r>
                          </w:p>
                          <w:p w14:paraId="538B2935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1CB8AB3A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ฟังก์ชันแสดงข้อมูลโปรไฟล์ผู้ใช้ (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unction Declaration)</w:t>
                            </w:r>
                          </w:p>
                          <w:p w14:paraId="738D82CB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function displayProfile() {</w:t>
                            </w:r>
                          </w:p>
                          <w:p w14:paraId="16DFA4D4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ดึง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element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ำหรับแสดงโปรไฟล์</w:t>
                            </w:r>
                          </w:p>
                          <w:p w14:paraId="1CC30EE4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nst profileDiv = document.getElementById("profile");</w:t>
                            </w:r>
                          </w:p>
                          <w:p w14:paraId="021F0B50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อัปเดต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HTML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ของโปรไฟล์ด้วยข้อมูลปัจจุบัน</w:t>
                            </w:r>
                          </w:p>
                          <w:p w14:paraId="7C019E4D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profileDiv.innerHTML = `&lt;p&gt;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ชื่อ: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${user.name}&lt;/p&gt;&lt;p&gt;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อายุ: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${user.age}&lt;/p&gt;`;</w:t>
                            </w:r>
                          </w:p>
                          <w:p w14:paraId="6522F08D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08733674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46FCC2D4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ฟังก์ชันสำหรับอัปเดตข้อมูลผู้ใช้ (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unction Expression)</w:t>
                            </w:r>
                          </w:p>
                          <w:p w14:paraId="69CB0BD1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 updateProfile = function () {</w:t>
                            </w:r>
                          </w:p>
                          <w:p w14:paraId="2D9131BC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ดึงค่าจากช่องกรอกข้อมูล</w:t>
                            </w:r>
                          </w:p>
                          <w:p w14:paraId="362DC6D9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nst nameInput = document.getElementById("name-input").value;</w:t>
                            </w:r>
                          </w:p>
                          <w:p w14:paraId="15324C99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nst ageInput = document.getElementById("age-input").value;</w:t>
                            </w:r>
                          </w:p>
                          <w:p w14:paraId="45B15449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3EFB5208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อัปเดตข้อมูลใน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object user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ถ้ามีการกรอกข้อมูล</w:t>
                            </w:r>
                          </w:p>
                          <w:p w14:paraId="4A86CAC2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if (nameInput) user.name = nameInput;</w:t>
                            </w:r>
                          </w:p>
                          <w:p w14:paraId="301D43C1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if (ageInput) user.age = parseInt(ageInput);</w:t>
                            </w:r>
                          </w:p>
                          <w:p w14:paraId="6DBCFD55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064F84E4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แสดงข้อมูลที่อัปเดต</w:t>
                            </w:r>
                          </w:p>
                          <w:p w14:paraId="33A9DE98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displayProfile();</w:t>
                            </w:r>
                          </w:p>
                          <w:p w14:paraId="16CD36CD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;</w:t>
                            </w:r>
                          </w:p>
                          <w:p w14:paraId="59BC182F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1FF8A861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กำหนดเหตุการณ์คลิกปุ่มให้เรียกฟังก์ชัน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updateProfile</w:t>
                            </w:r>
                          </w:p>
                          <w:p w14:paraId="21605AE5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ocument.getElementById("update-btn").onclick = updateProfile;</w:t>
                            </w:r>
                          </w:p>
                          <w:p w14:paraId="088BCBE0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76190B31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เรียกฟังก์ชันแสดงข้อมูลโปรไฟล์เมื่อเริ่มต้นหน้า</w:t>
                            </w:r>
                          </w:p>
                          <w:p w14:paraId="39CF4732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isplayProfile();</w:t>
                            </w:r>
                          </w:p>
                          <w:p w14:paraId="5FEB0E52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cript&gt;</w:t>
                            </w:r>
                          </w:p>
                          <w:p w14:paraId="579152BA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body&gt;</w:t>
                            </w:r>
                          </w:p>
                          <w:p w14:paraId="7D1F9BD5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  <w:p w14:paraId="40AA3AA8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077D892D" w14:textId="603D9A78" w:rsidR="00093FD7" w:rsidRPr="009609FC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060CA" id="_x0000_s1037" type="#_x0000_t202" style="position:absolute;margin-left:0;margin-top:.45pt;width:413.2pt;height:561.4pt;z-index:2516817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">
                <v:textbox>
                  <w:txbxContent>
                    <w:p w14:paraId="365BD30C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7BBC4AF2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th"&gt;</w:t>
                      </w:r>
                    </w:p>
                    <w:p w14:paraId="01943315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ead&gt;</w:t>
                      </w:r>
                    </w:p>
                    <w:p w14:paraId="2D786833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charset="UTF-8" /&gt;</w:t>
                      </w:r>
                    </w:p>
                    <w:p w14:paraId="7F422F83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name="viewport" content="width=device-width, initial-scale=1.0" /&gt;</w:t>
                      </w:r>
                    </w:p>
                    <w:p w14:paraId="2925A8C5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title&gt;User Profile&lt;/title&gt;</w:t>
                      </w:r>
                    </w:p>
                    <w:p w14:paraId="24C8464A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tyle&gt;</w:t>
                      </w:r>
                    </w:p>
                    <w:p w14:paraId="323D4B9E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*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ไตล์พื้นฐานของหน้า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*/</w:t>
                      </w:r>
                    </w:p>
                    <w:p w14:paraId="748AB1DB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body {</w:t>
                      </w:r>
                    </w:p>
                    <w:p w14:paraId="07D60703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font-family: Arial, sans-serif;</w:t>
                      </w:r>
                    </w:p>
                    <w:p w14:paraId="38D7B9A9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46FA4B61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*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ระยะห่างด้านบนของส่วนโปรไฟล์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*/</w:t>
                      </w:r>
                    </w:p>
                    <w:p w14:paraId="0B2AB0EB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#profile {</w:t>
                      </w:r>
                    </w:p>
                    <w:p w14:paraId="7FD1D154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margin-top: 20px;</w:t>
                      </w:r>
                    </w:p>
                    <w:p w14:paraId="2F5878EE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70240E36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tyle&gt;</w:t>
                      </w:r>
                    </w:p>
                    <w:p w14:paraId="32421FF5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head&gt;</w:t>
                      </w:r>
                    </w:p>
                    <w:p w14:paraId="2DD0DB0A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body&gt;</w:t>
                      </w:r>
                    </w:p>
                    <w:p w14:paraId="406FCABA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1&gt;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โปรไฟล์ผู้ใช้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1&gt;</w:t>
                      </w:r>
                    </w:p>
                    <w:p w14:paraId="1BC10EF9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3&gt;Programmer Name: Woraphon Udom&lt;/h3&gt;</w:t>
                      </w:r>
                    </w:p>
                    <w:p w14:paraId="58683249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&lt;!--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่วนแสดงโปรไฟล์ผู้ใช้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  <w:p w14:paraId="305DED77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div id="profile"&gt;&lt;/div&gt;</w:t>
                      </w:r>
                    </w:p>
                    <w:p w14:paraId="1E6BCAFE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2857472B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2&gt;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แก้ไขข้อมูล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2&gt;</w:t>
                      </w:r>
                    </w:p>
                    <w:p w14:paraId="37520EBE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&lt;!--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ช่องกรอกชื่อ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  <w:p w14:paraId="620C6BDC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ชื่อ: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&lt;input type="text" id="name-input" /&gt;&lt;br /&gt;</w:t>
                      </w:r>
                    </w:p>
                    <w:p w14:paraId="1192B2CA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&lt;!--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ช่องกรอกอายุ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  <w:p w14:paraId="43E19705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อายุ: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&lt;input type="number" id="age-input" /&gt;&lt;br /&gt;</w:t>
                      </w:r>
                    </w:p>
                    <w:p w14:paraId="406B7807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&lt;!--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ปุ่มสำหรับอัปเดตข้อมูล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  <w:p w14:paraId="75E87CE1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button id="update-btn"&gt;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อัปเดตข้อมูล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button&gt;</w:t>
                      </w:r>
                    </w:p>
                    <w:p w14:paraId="730BC9DB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264BDC28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cript&gt;</w:t>
                      </w:r>
                    </w:p>
                    <w:p w14:paraId="4749BF46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Object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เก็บข้อมูลผู้ใช้</w:t>
                      </w:r>
                    </w:p>
                    <w:p w14:paraId="733BCAFA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 user = {</w:t>
                      </w:r>
                    </w:p>
                    <w:p w14:paraId="57E6BDE6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name: "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มชาย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",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ชื่อเริ่มต้นของผู้ใช้</w:t>
                      </w:r>
                    </w:p>
                    <w:p w14:paraId="4A0FFBBE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age: 30,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อายุเริ่มต้นของผู้ใช้</w:t>
                      </w:r>
                    </w:p>
                    <w:p w14:paraId="62398409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;</w:t>
                      </w:r>
                    </w:p>
                    <w:p w14:paraId="538B2935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1CB8AB3A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ฟังก์ชันแสดงข้อมูลโปรไฟล์ผู้ใช้ (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Function Declaration)</w:t>
                      </w:r>
                    </w:p>
                    <w:p w14:paraId="738D82CB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function displayProfile() {</w:t>
                      </w:r>
                    </w:p>
                    <w:p w14:paraId="16DFA4D4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ดึง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element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ำหรับแสดงโปรไฟล์</w:t>
                      </w:r>
                    </w:p>
                    <w:p w14:paraId="1CC30EE4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nst profileDiv = document.getElementById("profile");</w:t>
                      </w:r>
                    </w:p>
                    <w:p w14:paraId="021F0B50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อัปเดต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HTML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ของโปรไฟล์ด้วยข้อมูลปัจจุบัน</w:t>
                      </w:r>
                    </w:p>
                    <w:p w14:paraId="7C019E4D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profileDiv.innerHTML = `&lt;p&gt;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ชื่อ: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${user.name}&lt;/p&gt;&lt;p&gt;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อายุ: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${user.age}&lt;/p&gt;`;</w:t>
                      </w:r>
                    </w:p>
                    <w:p w14:paraId="6522F08D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08733674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46FCC2D4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ฟังก์ชันสำหรับอัปเดตข้อมูลผู้ใช้ (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Function Expression)</w:t>
                      </w:r>
                    </w:p>
                    <w:p w14:paraId="69CB0BD1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 updateProfile = function () {</w:t>
                      </w:r>
                    </w:p>
                    <w:p w14:paraId="2D9131BC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ดึงค่าจากช่องกรอกข้อมูล</w:t>
                      </w:r>
                    </w:p>
                    <w:p w14:paraId="362DC6D9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nst nameInput = document.getElementById("name-input").value;</w:t>
                      </w:r>
                    </w:p>
                    <w:p w14:paraId="15324C99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nst ageInput = document.getElementById("age-input").value;</w:t>
                      </w:r>
                    </w:p>
                    <w:p w14:paraId="45B15449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3EFB5208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อัปเดตข้อมูลใน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object user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ถ้ามีการกรอกข้อมูล</w:t>
                      </w:r>
                    </w:p>
                    <w:p w14:paraId="4A86CAC2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if (nameInput) user.name = nameInput;</w:t>
                      </w:r>
                    </w:p>
                    <w:p w14:paraId="301D43C1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if (ageInput) user.age = parseInt(ageInput);</w:t>
                      </w:r>
                    </w:p>
                    <w:p w14:paraId="6DBCFD55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064F84E4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แสดงข้อมูลที่อัปเดต</w:t>
                      </w:r>
                    </w:p>
                    <w:p w14:paraId="33A9DE98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displayProfile();</w:t>
                      </w:r>
                    </w:p>
                    <w:p w14:paraId="16CD36CD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;</w:t>
                      </w:r>
                    </w:p>
                    <w:p w14:paraId="59BC182F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1FF8A861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กำหนดเหตุการณ์คลิกปุ่มให้เรียกฟังก์ชัน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updateProfile</w:t>
                      </w:r>
                    </w:p>
                    <w:p w14:paraId="21605AE5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ocument.getElementById("update-btn").onclick = updateProfile;</w:t>
                      </w:r>
                    </w:p>
                    <w:p w14:paraId="088BCBE0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76190B31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เรียกฟังก์ชันแสดงข้อมูลโปรไฟล์เมื่อเริ่มต้นหน้า</w:t>
                      </w:r>
                    </w:p>
                    <w:p w14:paraId="39CF4732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isplayProfile();</w:t>
                      </w:r>
                    </w:p>
                    <w:p w14:paraId="5FEB0E52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cript&gt;</w:t>
                      </w:r>
                    </w:p>
                    <w:p w14:paraId="579152BA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body&gt;</w:t>
                      </w:r>
                    </w:p>
                    <w:p w14:paraId="7D1F9BD5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  <w:p w14:paraId="40AA3AA8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077D892D" w14:textId="603D9A78" w:rsidR="00093FD7" w:rsidRPr="009609FC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A8CE855" w14:textId="37F9901D" w:rsidR="00B54F34" w:rsidRDefault="00882192" w:rsidP="00B54F34">
      <w:pPr>
        <w:pStyle w:val="ListParagraph"/>
        <w:numPr>
          <w:ilvl w:val="0"/>
          <w:numId w:val="20"/>
        </w:numPr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6BB64696" wp14:editId="16EF376C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247640" cy="1404620"/>
                <wp:effectExtent l="0" t="0" r="10160" b="20955"/>
                <wp:wrapTopAndBottom/>
                <wp:docPr id="196591337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C2F5E1D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ฟังก์ชันสำหรับอัปเดตข้อมูลผู้ใช้ (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unction Expression)</w:t>
                            </w:r>
                          </w:p>
                          <w:p w14:paraId="603A3468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 updateProfile = function () {</w:t>
                            </w:r>
                          </w:p>
                          <w:p w14:paraId="33F96AA0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ดึงค่าจากช่องกรอกข้อมูล</w:t>
                            </w:r>
                          </w:p>
                          <w:p w14:paraId="027C44BC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nst nameInput = document.getElementById("name-input").value;</w:t>
                            </w:r>
                          </w:p>
                          <w:p w14:paraId="74659425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nst ageInput = document.getElementById("age-input").value;</w:t>
                            </w:r>
                          </w:p>
                          <w:p w14:paraId="77F143F4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7DC8E9CA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อัปเดตข้อมูลใน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object user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ถ้ามีการกรอกข้อมูล</w:t>
                            </w:r>
                          </w:p>
                          <w:p w14:paraId="1FBDD7DB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if (nameInput) user.name = nameInput;</w:t>
                            </w:r>
                          </w:p>
                          <w:p w14:paraId="510EAE92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if (ageInput) user.age = parseInt(ageInput);</w:t>
                            </w:r>
                          </w:p>
                          <w:p w14:paraId="3B4BF1DA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6B8A17BA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แสดงข้อมูลที่อัปเดต</w:t>
                            </w:r>
                          </w:p>
                          <w:p w14:paraId="2BBD2B1D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displayProfile();</w:t>
                            </w:r>
                          </w:p>
                          <w:p w14:paraId="132BCAC9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;</w:t>
                            </w:r>
                          </w:p>
                          <w:p w14:paraId="120F2CEE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6B3B6ADE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กำหนดเหตุการณ์คลิกปุ่มให้เรียกฟังก์ชัน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updateProfile</w:t>
                            </w:r>
                          </w:p>
                          <w:p w14:paraId="617FC0A1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ocument.getElementById("update-btn").onclick = updateProfile;</w:t>
                            </w:r>
                          </w:p>
                          <w:p w14:paraId="7D0DD599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16C84B1E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เรียกฟังก์ชันแสดงข้อมูลโปรไฟล์เมื่อเริ่มต้นหน้า</w:t>
                            </w:r>
                          </w:p>
                          <w:p w14:paraId="1CF66D2E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isplayProfile();</w:t>
                            </w:r>
                          </w:p>
                          <w:p w14:paraId="34C748CA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cript&gt;</w:t>
                            </w:r>
                          </w:p>
                          <w:p w14:paraId="5C40475F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body&gt;</w:t>
                            </w:r>
                          </w:p>
                          <w:p w14:paraId="28FEE71F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  <w:p w14:paraId="55F56168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41A6C81F" w14:textId="77777777" w:rsidR="00093FD7" w:rsidRPr="009609FC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BB64696" id="_x0000_s1038" type="#_x0000_t202" style="position:absolute;left:0;text-align:left;margin-left:0;margin-top:0;width:413.2pt;height:110.6pt;z-index:25168998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">
                <v:textbox style="mso-fit-shape-to-text:t">
                  <w:txbxContent>
                    <w:p w14:paraId="1C2F5E1D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ฟังก์ชันสำหรับอัปเดตข้อมูลผู้ใช้ (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Function Expression)</w:t>
                      </w:r>
                    </w:p>
                    <w:p w14:paraId="603A3468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 updateProfile = function () {</w:t>
                      </w:r>
                    </w:p>
                    <w:p w14:paraId="33F96AA0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ดึงค่าจากช่องกรอกข้อมูล</w:t>
                      </w:r>
                    </w:p>
                    <w:p w14:paraId="027C44BC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nst nameInput = document.getElementById("name-input").value;</w:t>
                      </w:r>
                    </w:p>
                    <w:p w14:paraId="74659425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nst ageInput = document.getElementById("age-input").value;</w:t>
                      </w:r>
                    </w:p>
                    <w:p w14:paraId="77F143F4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7DC8E9CA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อัปเดตข้อมูลใน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object user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ถ้ามีการกรอกข้อมูล</w:t>
                      </w:r>
                    </w:p>
                    <w:p w14:paraId="1FBDD7DB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if (nameInput) user.name = nameInput;</w:t>
                      </w:r>
                    </w:p>
                    <w:p w14:paraId="510EAE92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if (ageInput) user.age = parseInt(ageInput);</w:t>
                      </w:r>
                    </w:p>
                    <w:p w14:paraId="3B4BF1DA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6B8A17BA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แสดงข้อมูลที่อัปเดต</w:t>
                      </w:r>
                    </w:p>
                    <w:p w14:paraId="2BBD2B1D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displayProfile();</w:t>
                      </w:r>
                    </w:p>
                    <w:p w14:paraId="132BCAC9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;</w:t>
                      </w:r>
                    </w:p>
                    <w:p w14:paraId="120F2CEE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6B3B6ADE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กำหนดเหตุการณ์คลิกปุ่มให้เรียกฟังก์ชัน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updateProfile</w:t>
                      </w:r>
                    </w:p>
                    <w:p w14:paraId="617FC0A1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ocument.getElementById("update-btn").onclick = updateProfile;</w:t>
                      </w:r>
                    </w:p>
                    <w:p w14:paraId="7D0DD599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16C84B1E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เรียกฟังก์ชันแสดงข้อมูลโปรไฟล์เมื่อเริ่มต้นหน้า</w:t>
                      </w:r>
                    </w:p>
                    <w:p w14:paraId="1CF66D2E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isplayProfile();</w:t>
                      </w:r>
                    </w:p>
                    <w:p w14:paraId="34C748CA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cript&gt;</w:t>
                      </w:r>
                    </w:p>
                    <w:p w14:paraId="5C40475F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body&gt;</w:t>
                      </w:r>
                    </w:p>
                    <w:p w14:paraId="28FEE71F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  <w:p w14:paraId="55F56168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41A6C81F" w14:textId="77777777" w:rsidR="00093FD7" w:rsidRPr="009609FC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916D04"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10562CE0" w14:textId="44C1A448" w:rsidR="00B54F34" w:rsidRDefault="001375B7" w:rsidP="00B54F34">
      <w:pPr>
        <w:rPr>
          <w:rFonts w:ascii="TH SarabunPSK" w:hAnsi="TH SarabunPSK" w:cs="TH SarabunPSK"/>
          <w:sz w:val="32"/>
          <w:szCs w:val="32"/>
        </w:rPr>
      </w:pPr>
      <w:r w:rsidRPr="001375B7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53C848B4" wp14:editId="00F90CBD">
            <wp:extent cx="5274310" cy="3748405"/>
            <wp:effectExtent l="0" t="0" r="2540" b="4445"/>
            <wp:docPr id="12716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6967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A7CC0" w14:textId="77777777" w:rsidR="00882192" w:rsidRPr="00B54F34" w:rsidRDefault="00882192" w:rsidP="00B54F34">
      <w:pPr>
        <w:rPr>
          <w:rFonts w:ascii="TH SarabunPSK" w:hAnsi="TH SarabunPSK" w:cs="TH SarabunPSK"/>
          <w:sz w:val="32"/>
          <w:szCs w:val="32"/>
        </w:rPr>
      </w:pPr>
    </w:p>
    <w:p w14:paraId="5802EFE0" w14:textId="27DB7358" w:rsidR="0002544C" w:rsidRPr="00BB4596" w:rsidRDefault="00882192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1CAF723A" wp14:editId="0DDD4A01">
                <wp:simplePos x="0" y="0"/>
                <wp:positionH relativeFrom="margin">
                  <wp:posOffset>11430</wp:posOffset>
                </wp:positionH>
                <wp:positionV relativeFrom="paragraph">
                  <wp:posOffset>612775</wp:posOffset>
                </wp:positionV>
                <wp:extent cx="5247640" cy="1404620"/>
                <wp:effectExtent l="0" t="0" r="10160" b="20955"/>
                <wp:wrapTopAndBottom/>
                <wp:docPr id="163368028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590025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5E67753D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th"&gt;</w:t>
                            </w:r>
                          </w:p>
                          <w:p w14:paraId="42099148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ead&gt;</w:t>
                            </w:r>
                          </w:p>
                          <w:p w14:paraId="0417551F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charset="UTF-8" /&gt;</w:t>
                            </w:r>
                          </w:p>
                          <w:p w14:paraId="0E293133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meta name="viewport" content="width=device-width, initial-scale=1.0" /&gt;</w:t>
                            </w:r>
                          </w:p>
                          <w:p w14:paraId="5D512813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title&gt;To-Do List App&lt;/title&gt;</w:t>
                            </w:r>
                          </w:p>
                          <w:p w14:paraId="0D7B43BC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tyle&gt;</w:t>
                            </w:r>
                          </w:p>
                          <w:p w14:paraId="4CE24D2D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*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ไตล์ของหน้าเว็บ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*/</w:t>
                            </w:r>
                          </w:p>
                          <w:p w14:paraId="20B794EF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body {</w:t>
                            </w:r>
                          </w:p>
                          <w:p w14:paraId="3DD969A5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font-family: Arial, sans-serif;</w:t>
                            </w:r>
                          </w:p>
                          <w:p w14:paraId="58B6AA18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72A83BAC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*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ระยะห่างระหว่างรายการกับส่วนอื่น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*/</w:t>
                            </w:r>
                          </w:p>
                          <w:p w14:paraId="3B063756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#todo-list {</w:t>
                            </w:r>
                          </w:p>
                          <w:p w14:paraId="7885AFD6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margin-top: 20px;</w:t>
                            </w:r>
                          </w:p>
                          <w:p w14:paraId="3BB79D87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0E231664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*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ไตล์ของรายการที่ทำเสร็จแล้ว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*/</w:t>
                            </w:r>
                          </w:p>
                          <w:p w14:paraId="731EC5B4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.completed {</w:t>
                            </w:r>
                          </w:p>
                          <w:p w14:paraId="7E938040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text-decoration: line-through;</w:t>
                            </w:r>
                          </w:p>
                          <w:p w14:paraId="7BAC0CCF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12746141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tyle&gt;</w:t>
                            </w:r>
                          </w:p>
                          <w:p w14:paraId="15C3BE6D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head&gt;</w:t>
                            </w:r>
                          </w:p>
                          <w:p w14:paraId="116D1DD6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body&gt;</w:t>
                            </w:r>
                          </w:p>
                          <w:p w14:paraId="221E6419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1&gt;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รายการสิ่งที่ต้องทำ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1&gt;</w:t>
                            </w:r>
                          </w:p>
                          <w:p w14:paraId="02F2E642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h3&gt;Programmer Name: Woraphon Udom&lt;/h3&gt;</w:t>
                            </w:r>
                          </w:p>
                          <w:p w14:paraId="3B7816EB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&lt;!--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ช่องป้อนข้อความสำหรับเพิ่มงานใหม่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  <w:p w14:paraId="0913FDE8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input type="text" id="todo-input" placeholder="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เพิ่มงานใหม่...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" /&gt;</w:t>
                            </w:r>
                          </w:p>
                          <w:p w14:paraId="5F00712A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&lt;!--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ปุ่มสำหรับเพิ่มงาน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  <w:p w14:paraId="2F0247D4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button id="add-btn"&gt;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เพิ่ม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button&gt;</w:t>
                            </w:r>
                          </w:p>
                          <w:p w14:paraId="058A5541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26F54BCC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&lt;!--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รายการสิ่งที่ต้องทำ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--&gt;</w:t>
                            </w:r>
                          </w:p>
                          <w:p w14:paraId="2B6998E4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ul id="todo-list"&gt;&lt;/ul&gt;</w:t>
                            </w:r>
                          </w:p>
                          <w:p w14:paraId="0D1B3D1F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69047D04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script&gt;</w:t>
                            </w:r>
                          </w:p>
                          <w:p w14:paraId="6C3CE97A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ฟังก์ชันสำหรับเพิ่มรายการสิ่งที่ต้องทำ (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unction Declaration)</w:t>
                            </w:r>
                          </w:p>
                          <w:p w14:paraId="77D5E427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function addTodo() {</w:t>
                            </w:r>
                          </w:p>
                          <w:p w14:paraId="639EAFAA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ดึงข้อความจากช่องป้อนข้อมูล</w:t>
                            </w:r>
                          </w:p>
                          <w:p w14:paraId="59C60491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nst input = document.getElementById("todo-input");</w:t>
                            </w:r>
                          </w:p>
                          <w:p w14:paraId="1CAA1987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nst todoText = input.value;</w:t>
                            </w:r>
                          </w:p>
                          <w:p w14:paraId="44A20445" w14:textId="77777777" w:rsidR="00093FD7" w:rsidRPr="001375B7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64A3676B" w14:textId="77777777" w:rsidR="00093FD7" w:rsidRPr="009609FC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AF723A" id="_x0000_s1039" type="#_x0000_t202" style="position:absolute;left:0;text-align:left;margin-left:.9pt;margin-top:48.25pt;width:413.2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">
                <v:textbox style="mso-fit-shape-to-text:t">
                  <w:txbxContent>
                    <w:p w14:paraId="51590025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5E67753D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th"&gt;</w:t>
                      </w:r>
                    </w:p>
                    <w:p w14:paraId="42099148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ead&gt;</w:t>
                      </w:r>
                    </w:p>
                    <w:p w14:paraId="0417551F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charset="UTF-8" /&gt;</w:t>
                      </w:r>
                    </w:p>
                    <w:p w14:paraId="0E293133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meta name="viewport" content="width=device-width, initial-scale=1.0" /&gt;</w:t>
                      </w:r>
                    </w:p>
                    <w:p w14:paraId="5D512813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title&gt;To-Do List App&lt;/title&gt;</w:t>
                      </w:r>
                    </w:p>
                    <w:p w14:paraId="0D7B43BC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tyle&gt;</w:t>
                      </w:r>
                    </w:p>
                    <w:p w14:paraId="4CE24D2D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*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ไตล์ของหน้าเว็บ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*/</w:t>
                      </w:r>
                    </w:p>
                    <w:p w14:paraId="20B794EF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body {</w:t>
                      </w:r>
                    </w:p>
                    <w:p w14:paraId="3DD969A5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font-family: Arial, sans-serif;</w:t>
                      </w:r>
                    </w:p>
                    <w:p w14:paraId="58B6AA18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72A83BAC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*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ระยะห่างระหว่างรายการกับส่วนอื่น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*/</w:t>
                      </w:r>
                    </w:p>
                    <w:p w14:paraId="3B063756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#todo-list {</w:t>
                      </w:r>
                    </w:p>
                    <w:p w14:paraId="7885AFD6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margin-top: 20px;</w:t>
                      </w:r>
                    </w:p>
                    <w:p w14:paraId="3BB79D87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0E231664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*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ไตล์ของรายการที่ทำเสร็จแล้ว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*/</w:t>
                      </w:r>
                    </w:p>
                    <w:p w14:paraId="731EC5B4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.completed {</w:t>
                      </w:r>
                    </w:p>
                    <w:p w14:paraId="7E938040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text-decoration: line-through;</w:t>
                      </w:r>
                    </w:p>
                    <w:p w14:paraId="7BAC0CCF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12746141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tyle&gt;</w:t>
                      </w:r>
                    </w:p>
                    <w:p w14:paraId="15C3BE6D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head&gt;</w:t>
                      </w:r>
                    </w:p>
                    <w:p w14:paraId="116D1DD6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body&gt;</w:t>
                      </w:r>
                    </w:p>
                    <w:p w14:paraId="221E6419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1&gt;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รายการสิ่งที่ต้องทำ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1&gt;</w:t>
                      </w:r>
                    </w:p>
                    <w:p w14:paraId="02F2E642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h3&gt;Programmer Name: Woraphon Udom&lt;/h3&gt;</w:t>
                      </w:r>
                    </w:p>
                    <w:p w14:paraId="3B7816EB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&lt;!--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ช่องป้อนข้อความสำหรับเพิ่มงานใหม่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  <w:p w14:paraId="0913FDE8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input type="text" id="todo-input" placeholder="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เพิ่มงานใหม่...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" /&gt;</w:t>
                      </w:r>
                    </w:p>
                    <w:p w14:paraId="5F00712A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&lt;!--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ปุ่มสำหรับเพิ่มงาน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  <w:p w14:paraId="2F0247D4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button id="add-btn"&gt;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เพิ่ม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button&gt;</w:t>
                      </w:r>
                    </w:p>
                    <w:p w14:paraId="058A5541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26F54BCC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&lt;!--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รายการสิ่งที่ต้องทำ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--&gt;</w:t>
                      </w:r>
                    </w:p>
                    <w:p w14:paraId="2B6998E4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ul id="todo-list"&gt;&lt;/ul&gt;</w:t>
                      </w:r>
                    </w:p>
                    <w:p w14:paraId="0D1B3D1F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69047D04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script&gt;</w:t>
                      </w:r>
                    </w:p>
                    <w:p w14:paraId="6C3CE97A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ฟังก์ชันสำหรับเพิ่มรายการสิ่งที่ต้องทำ (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Function Declaration)</w:t>
                      </w:r>
                    </w:p>
                    <w:p w14:paraId="77D5E427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function addTodo() {</w:t>
                      </w:r>
                    </w:p>
                    <w:p w14:paraId="639EAFAA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ดึงข้อความจากช่องป้อนข้อมูล</w:t>
                      </w:r>
                    </w:p>
                    <w:p w14:paraId="59C60491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nst input = document.getElementById("todo-input");</w:t>
                      </w:r>
                    </w:p>
                    <w:p w14:paraId="1CAA1987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nst todoText = input.value;</w:t>
                      </w:r>
                    </w:p>
                    <w:p w14:paraId="44A20445" w14:textId="77777777" w:rsidR="00093FD7" w:rsidRPr="001375B7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64A3676B" w14:textId="77777777" w:rsidR="00093FD7" w:rsidRPr="009609FC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02544C" w:rsidRPr="00BB4596">
        <w:rPr>
          <w:rFonts w:ascii="TH SarabunPSK" w:hAnsi="TH SarabunPSK" w:cs="TH SarabunPSK" w:hint="cs"/>
          <w:sz w:val="32"/>
          <w:szCs w:val="32"/>
        </w:rPr>
        <w:t>todo-list.html</w:t>
      </w:r>
    </w:p>
    <w:p w14:paraId="7559991B" w14:textId="04551CCC" w:rsidR="00F734EF" w:rsidRDefault="00F734EF" w:rsidP="00F734EF">
      <w:pPr>
        <w:pStyle w:val="ListParagraph"/>
        <w:numPr>
          <w:ilvl w:val="0"/>
          <w:numId w:val="19"/>
        </w:numPr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</w:p>
    <w:p w14:paraId="63410B3D" w14:textId="2FAD567B" w:rsidR="00882192" w:rsidRDefault="00882192" w:rsidP="00882192">
      <w:pPr>
        <w:pStyle w:val="ListParagraph"/>
        <w:rPr>
          <w:rFonts w:ascii="TH SarabunPSK" w:hAnsi="TH SarabunPSK" w:cs="TH SarabunPSK"/>
          <w:sz w:val="32"/>
          <w:szCs w:val="32"/>
        </w:rPr>
      </w:pPr>
    </w:p>
    <w:p w14:paraId="74E1CAA0" w14:textId="714817AB" w:rsidR="00B54F34" w:rsidRPr="00B54F34" w:rsidRDefault="001375B7" w:rsidP="00B54F34">
      <w:pPr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w:lastRenderedPageBreak/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5C0E451" wp14:editId="0403F888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247640" cy="1404620"/>
                <wp:effectExtent l="0" t="0" r="10160" b="20955"/>
                <wp:wrapTopAndBottom/>
                <wp:docPr id="3712989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C55A16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ตรวจสอบว่ามีข้อความหรือไม่</w:t>
                            </w:r>
                          </w:p>
                          <w:p w14:paraId="021DF7E8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if (todoText) {</w:t>
                            </w:r>
                          </w:p>
                          <w:p w14:paraId="52BC20B3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ร้างรายการใหม่ (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li)</w:t>
                            </w:r>
                          </w:p>
                          <w:p w14:paraId="163F4D52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const li = document.createElement("li");</w:t>
                            </w:r>
                          </w:p>
                          <w:p w14:paraId="1586088D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li.textContent = todoText;</w:t>
                            </w:r>
                          </w:p>
                          <w:p w14:paraId="5202C0D2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4EAC0996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เพิ่มเหตุการณ์คลิกเพื่อทำเครื่องหมายว่างานเสร็จแล้ว</w:t>
                            </w:r>
                          </w:p>
                          <w:p w14:paraId="38F89C67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li.onclick = toggleComplete;</w:t>
                            </w:r>
                          </w:p>
                          <w:p w14:paraId="3494FE40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52EAA721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เพิ่มรายการใหม่เข้าไปในลิสต์</w:t>
                            </w:r>
                          </w:p>
                          <w:p w14:paraId="0F1A7A94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document.getElementById("todo-list").appendChild(li);</w:t>
                            </w:r>
                          </w:p>
                          <w:p w14:paraId="05DD2E3A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11430BDD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ล้างข้อความในช่องป้อนข้อมูล</w:t>
                            </w:r>
                          </w:p>
                          <w:p w14:paraId="542AD7E1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input.value = "";</w:t>
                            </w:r>
                          </w:p>
                          <w:p w14:paraId="0AA8AE3B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}</w:t>
                            </w:r>
                          </w:p>
                          <w:p w14:paraId="0430B899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5C266AAC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48D71EF4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ฟังก์ชันสำหรับสลับสถานะรายการว่าเสร็จแล้วหรือไม่ (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Function Expression)</w:t>
                            </w:r>
                          </w:p>
                          <w:p w14:paraId="7FCB41A4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 toggleComplete = function (event) {</w:t>
                            </w:r>
                          </w:p>
                          <w:p w14:paraId="33A229F7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เพิ่มหรือลบคลาส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'completed'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เพื่อเปลี่ยนสไตล์</w:t>
                            </w:r>
                          </w:p>
                          <w:p w14:paraId="6F30A618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event.target.classList.toggle("completed");</w:t>
                            </w:r>
                          </w:p>
                          <w:p w14:paraId="3860DDDB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;</w:t>
                            </w:r>
                          </w:p>
                          <w:p w14:paraId="772BED34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6B37CB24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ฟังก์ชันสำหรับลบรายการที่ทำเสร็จแล้ว (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rrow Function)</w:t>
                            </w:r>
                          </w:p>
                          <w:p w14:paraId="5679099B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 clearCompleted = () =&gt; {</w:t>
                            </w:r>
                          </w:p>
                          <w:p w14:paraId="7C725DF1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เลือกรายการที่มีคลาส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'completed'</w:t>
                            </w:r>
                          </w:p>
                          <w:p w14:paraId="4A8AD033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nst items = document.querySelectorAll("#todo-list li.completed");</w:t>
                            </w:r>
                          </w:p>
                          <w:p w14:paraId="4A6212DD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2F7A7610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ลบรายการเหล่านั้นออก</w:t>
                            </w:r>
                          </w:p>
                          <w:p w14:paraId="08100C1F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items.forEach((item) =&gt; item.remove());</w:t>
                            </w:r>
                          </w:p>
                          <w:p w14:paraId="6AADBF9A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;</w:t>
                            </w:r>
                          </w:p>
                          <w:p w14:paraId="269C5595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568BF86A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กำหนดเหตุการณ์คลิกสำหรับปุ่มเพิ่มงาน (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Anonymous Function)</w:t>
                            </w:r>
                          </w:p>
                          <w:p w14:paraId="52C5D8B1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ocument.getElementById("add-btn").onclick = function () {</w:t>
                            </w:r>
                          </w:p>
                          <w:p w14:paraId="0B16E482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addTodo();</w:t>
                            </w:r>
                          </w:p>
                          <w:p w14:paraId="0848F96A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;</w:t>
                            </w:r>
                          </w:p>
                          <w:p w14:paraId="72951519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5C5745C2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ร้างปุ่มสำหรับลบงานที่ทำเสร็จแล้ว</w:t>
                            </w:r>
                          </w:p>
                          <w:p w14:paraId="1B1C100D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 clearBtn = document.createElement("button");</w:t>
                            </w:r>
                          </w:p>
                          <w:p w14:paraId="1EA07DC5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learBtn.textContent = "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ลบงานที่เสร็จแล้ว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";</w:t>
                            </w:r>
                          </w:p>
                          <w:p w14:paraId="0E05A724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09E9C8E1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กำหนดเหตุการณ์คลิกสำหรับปุ่มลบงานที่เสร็จแล้ว</w:t>
                            </w:r>
                          </w:p>
                          <w:p w14:paraId="68CC0713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learBtn.onclick = clearCompleted;</w:t>
                            </w:r>
                          </w:p>
                          <w:p w14:paraId="76384B9A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68B93BC5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เพิ่มปุ่มลบงานที่เสร็จแล้วเข้าไปในหน้าเว็บ</w:t>
                            </w:r>
                          </w:p>
                          <w:p w14:paraId="2536D2E7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ocument.body.appendChild(clearBtn);</w:t>
                            </w:r>
                          </w:p>
                          <w:p w14:paraId="4345B5B2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&lt;/script&gt;</w:t>
                            </w:r>
                          </w:p>
                          <w:p w14:paraId="645835F8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body&gt;</w:t>
                            </w:r>
                          </w:p>
                          <w:p w14:paraId="271B4FCD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1375B7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  <w:p w14:paraId="5DD123BE" w14:textId="77777777" w:rsidR="00093FD7" w:rsidRPr="001375B7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2F2CAC38" w14:textId="77777777" w:rsidR="00093FD7" w:rsidRPr="009609FC" w:rsidRDefault="00093FD7" w:rsidP="001375B7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5C0E451" id="_x0000_s1040" type="#_x0000_t202" style="position:absolute;margin-left:0;margin-top:0;width:413.2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">
                <v:textbox style="mso-fit-shape-to-text:t">
                  <w:txbxContent>
                    <w:p w14:paraId="64C55A16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ตรวจสอบว่ามีข้อความหรือไม่</w:t>
                      </w:r>
                    </w:p>
                    <w:p w14:paraId="021DF7E8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if (todoText) {</w:t>
                      </w:r>
                    </w:p>
                    <w:p w14:paraId="52BC20B3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ร้างรายการใหม่ (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li)</w:t>
                      </w:r>
                    </w:p>
                    <w:p w14:paraId="163F4D52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const li = document.createElement("li");</w:t>
                      </w:r>
                    </w:p>
                    <w:p w14:paraId="1586088D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li.textContent = todoText;</w:t>
                      </w:r>
                    </w:p>
                    <w:p w14:paraId="5202C0D2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4EAC0996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เพิ่มเหตุการณ์คลิกเพื่อทำเครื่องหมายว่างานเสร็จแล้ว</w:t>
                      </w:r>
                    </w:p>
                    <w:p w14:paraId="38F89C67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li.onclick = toggleComplete;</w:t>
                      </w:r>
                    </w:p>
                    <w:p w14:paraId="3494FE40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52EAA721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เพิ่มรายการใหม่เข้าไปในลิสต์</w:t>
                      </w:r>
                    </w:p>
                    <w:p w14:paraId="0F1A7A94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document.getElementById("todo-list").appendChild(li);</w:t>
                      </w:r>
                    </w:p>
                    <w:p w14:paraId="05DD2E3A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11430BDD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ล้างข้อความในช่องป้อนข้อมูล</w:t>
                      </w:r>
                    </w:p>
                    <w:p w14:paraId="542AD7E1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input.value = "";</w:t>
                      </w:r>
                    </w:p>
                    <w:p w14:paraId="0AA8AE3B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}</w:t>
                      </w:r>
                    </w:p>
                    <w:p w14:paraId="0430B899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5C266AAC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48D71EF4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ฟังก์ชันสำหรับสลับสถานะรายการว่าเสร็จแล้วหรือไม่ (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Function Expression)</w:t>
                      </w:r>
                    </w:p>
                    <w:p w14:paraId="7FCB41A4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 toggleComplete = function (event) {</w:t>
                      </w:r>
                    </w:p>
                    <w:p w14:paraId="33A229F7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เพิ่มหรือลบคลาส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'completed'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เพื่อเปลี่ยนสไตล์</w:t>
                      </w:r>
                    </w:p>
                    <w:p w14:paraId="6F30A618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event.target.classList.toggle("completed");</w:t>
                      </w:r>
                    </w:p>
                    <w:p w14:paraId="3860DDDB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;</w:t>
                      </w:r>
                    </w:p>
                    <w:p w14:paraId="772BED34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6B37CB24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ฟังก์ชันสำหรับลบรายการที่ทำเสร็จแล้ว (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Arrow Function)</w:t>
                      </w:r>
                    </w:p>
                    <w:p w14:paraId="5679099B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 clearCompleted = () =&gt; {</w:t>
                      </w:r>
                    </w:p>
                    <w:p w14:paraId="7C725DF1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เลือกรายการที่มีคลาส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'completed'</w:t>
                      </w:r>
                    </w:p>
                    <w:p w14:paraId="4A8AD033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nst items = document.querySelectorAll("#todo-list li.completed");</w:t>
                      </w:r>
                    </w:p>
                    <w:p w14:paraId="4A6212DD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2F7A7610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ลบรายการเหล่านั้นออก</w:t>
                      </w:r>
                    </w:p>
                    <w:p w14:paraId="08100C1F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items.forEach((item) =&gt; item.remove());</w:t>
                      </w:r>
                    </w:p>
                    <w:p w14:paraId="6AADBF9A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;</w:t>
                      </w:r>
                    </w:p>
                    <w:p w14:paraId="269C5595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568BF86A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กำหนดเหตุการณ์คลิกสำหรับปุ่มเพิ่มงาน (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Anonymous Function)</w:t>
                      </w:r>
                    </w:p>
                    <w:p w14:paraId="52C5D8B1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ocument.getElementById("add-btn").onclick = function () {</w:t>
                      </w:r>
                    </w:p>
                    <w:p w14:paraId="0B16E482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addTodo();</w:t>
                      </w:r>
                    </w:p>
                    <w:p w14:paraId="0848F96A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;</w:t>
                      </w:r>
                    </w:p>
                    <w:p w14:paraId="72951519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5C5745C2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ร้างปุ่มสำหรับลบงานที่ทำเสร็จแล้ว</w:t>
                      </w:r>
                    </w:p>
                    <w:p w14:paraId="1B1C100D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 clearBtn = document.createElement("button");</w:t>
                      </w:r>
                    </w:p>
                    <w:p w14:paraId="1EA07DC5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learBtn.textContent = "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ลบงานที่เสร็จแล้ว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";</w:t>
                      </w:r>
                    </w:p>
                    <w:p w14:paraId="0E05A724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09E9C8E1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กำหนดเหตุการณ์คลิกสำหรับปุ่มลบงานที่เสร็จแล้ว</w:t>
                      </w:r>
                    </w:p>
                    <w:p w14:paraId="68CC0713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learBtn.onclick = clearCompleted;</w:t>
                      </w:r>
                    </w:p>
                    <w:p w14:paraId="76384B9A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68B93BC5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เพิ่มปุ่มลบงานที่เสร็จแล้วเข้าไปในหน้าเว็บ</w:t>
                      </w:r>
                    </w:p>
                    <w:p w14:paraId="2536D2E7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ocument.body.appendChild(clearBtn);</w:t>
                      </w:r>
                    </w:p>
                    <w:p w14:paraId="4345B5B2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&lt;/script&gt;</w:t>
                      </w:r>
                    </w:p>
                    <w:p w14:paraId="645835F8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body&gt;</w:t>
                      </w:r>
                    </w:p>
                    <w:p w14:paraId="271B4FCD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1375B7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  <w:p w14:paraId="5DD123BE" w14:textId="77777777" w:rsidR="00093FD7" w:rsidRPr="001375B7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2F2CAC38" w14:textId="77777777" w:rsidR="00093FD7" w:rsidRPr="009609FC" w:rsidRDefault="00093FD7" w:rsidP="001375B7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925A9FC" w14:textId="3C2D5210" w:rsidR="00B54F34" w:rsidRDefault="00F734EF" w:rsidP="00B54F34">
      <w:pPr>
        <w:pStyle w:val="ListParagraph"/>
        <w:numPr>
          <w:ilvl w:val="0"/>
          <w:numId w:val="19"/>
        </w:numPr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lastRenderedPageBreak/>
        <w:t>ผลลัพธ์ของโปรแกรม</w:t>
      </w:r>
    </w:p>
    <w:p w14:paraId="51ABA5B2" w14:textId="7AB1584E" w:rsidR="00882192" w:rsidRDefault="001375B7" w:rsidP="001375B7">
      <w:pPr>
        <w:rPr>
          <w:rFonts w:ascii="TH SarabunPSK" w:hAnsi="TH SarabunPSK" w:cs="TH SarabunPSK"/>
          <w:sz w:val="32"/>
          <w:szCs w:val="32"/>
        </w:rPr>
      </w:pPr>
      <w:r w:rsidRPr="001375B7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5DB12C2" wp14:editId="1C5F4A39">
            <wp:extent cx="5274310" cy="3100070"/>
            <wp:effectExtent l="0" t="0" r="2540" b="5080"/>
            <wp:docPr id="12378227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82272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00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123613" w14:textId="0932FF17" w:rsidR="001375B7" w:rsidRPr="001375B7" w:rsidRDefault="00882192" w:rsidP="001375B7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374677CB" w14:textId="3317C6CC" w:rsidR="0002544C" w:rsidRPr="00BB4596" w:rsidRDefault="005D1A5D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</w:rPr>
        <w:lastRenderedPageBreak/>
        <w:t xml:space="preserve"> </w:t>
      </w:r>
      <w:r w:rsidRPr="00BB4596">
        <w:rPr>
          <w:rFonts w:ascii="TH SarabunPSK" w:hAnsi="TH SarabunPSK" w:cs="TH SarabunPSK" w:hint="cs"/>
          <w:sz w:val="32"/>
          <w:szCs w:val="32"/>
        </w:rPr>
        <w:t>Object_user_profile.html</w:t>
      </w:r>
    </w:p>
    <w:p w14:paraId="3ADCA5CB" w14:textId="77777777" w:rsidR="00F734EF" w:rsidRDefault="00F734EF" w:rsidP="00F734EF">
      <w:pPr>
        <w:pStyle w:val="ListParagraph"/>
        <w:numPr>
          <w:ilvl w:val="0"/>
          <w:numId w:val="18"/>
        </w:numPr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</w:p>
    <w:p w14:paraId="29895DA2" w14:textId="1F56DA6B" w:rsidR="00B54F34" w:rsidRPr="00B54F34" w:rsidRDefault="00C12685" w:rsidP="00B54F34">
      <w:pPr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2060593" wp14:editId="1C10B5EA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247640" cy="1404620"/>
                <wp:effectExtent l="0" t="0" r="10160" b="20955"/>
                <wp:wrapTopAndBottom/>
                <wp:docPr id="15617290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CCE8D6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6A0D3FA4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en"&gt;</w:t>
                            </w:r>
                          </w:p>
                          <w:p w14:paraId="194F77FB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ead&gt;</w:t>
                            </w:r>
                          </w:p>
                          <w:p w14:paraId="18BAA643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meta charset="UTF-8"&gt;</w:t>
                            </w:r>
                          </w:p>
                          <w:p w14:paraId="4B891628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meta name="viewport" content="width=device-width, initial-scale=1.0"&gt;</w:t>
                            </w:r>
                          </w:p>
                          <w:p w14:paraId="6523D0C0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title&gt;Simple User Profile&lt;/title&gt;</w:t>
                            </w:r>
                          </w:p>
                          <w:p w14:paraId="2A0C35E2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style&gt;</w:t>
                            </w:r>
                          </w:p>
                          <w:p w14:paraId="317BFAAA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body {</w:t>
                            </w:r>
                          </w:p>
                          <w:p w14:paraId="7C4C243F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font-family: Arial, sans-serif;</w:t>
                            </w:r>
                          </w:p>
                          <w:p w14:paraId="10177296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margin: 20px;</w:t>
                            </w:r>
                          </w:p>
                          <w:p w14:paraId="6E9394F8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}</w:t>
                            </w:r>
                          </w:p>
                          <w:p w14:paraId="2EC6DBF1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#profile {</w:t>
                            </w:r>
                          </w:p>
                          <w:p w14:paraId="1DF06B1E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margin-top: 20px;</w:t>
                            </w:r>
                          </w:p>
                          <w:p w14:paraId="2B4A2B13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}</w:t>
                            </w:r>
                          </w:p>
                          <w:p w14:paraId="57635530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style&gt;</w:t>
                            </w:r>
                          </w:p>
                          <w:p w14:paraId="18C7F1C0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ead&gt;</w:t>
                            </w:r>
                          </w:p>
                          <w:p w14:paraId="49920806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body&gt;</w:t>
                            </w:r>
                          </w:p>
                          <w:p w14:paraId="024AADA4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1&gt;User Profile&lt;/h1&gt;</w:t>
                            </w:r>
                          </w:p>
                          <w:p w14:paraId="05F42FCB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3&gt;Programmer Name: Woraphon Udom&lt;/h3&gt;</w:t>
                            </w:r>
                          </w:p>
                          <w:p w14:paraId="03DA2F9B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div id="profile"&gt;&lt;/div&gt;</w:t>
                            </w:r>
                          </w:p>
                          <w:p w14:paraId="646101E6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7892B2C4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script&gt;</w:t>
                            </w:r>
                          </w:p>
                          <w:p w14:paraId="2EE0F6D3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//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ใช้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Object Literal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ำหรับข้อมูลผู้ใช้</w:t>
                            </w:r>
                          </w:p>
                          <w:p w14:paraId="0769CC9B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const user = {</w:t>
                            </w:r>
                          </w:p>
                          <w:p w14:paraId="00DB0285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name: "Woraphon",</w:t>
                            </w:r>
                          </w:p>
                          <w:p w14:paraId="6CFC623C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age: 21,</w:t>
                            </w:r>
                          </w:p>
                          <w:p w14:paraId="2951814C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getDetails: function() {</w:t>
                            </w:r>
                          </w:p>
                          <w:p w14:paraId="36DA1C66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return `Name: ${this.name}, Age: ${this.age}`;</w:t>
                            </w:r>
                          </w:p>
                          <w:p w14:paraId="68803C16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1A8DF954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};</w:t>
                            </w:r>
                          </w:p>
                          <w:p w14:paraId="53A2BD1E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253E0B2E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//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ใช้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Class Syntax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ำหรับการจัดการข้อมูลผู้ใช้</w:t>
                            </w:r>
                          </w:p>
                          <w:p w14:paraId="583FB109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class UserProfile {</w:t>
                            </w:r>
                          </w:p>
                          <w:p w14:paraId="1E77917F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ructor(user) {</w:t>
                            </w:r>
                          </w:p>
                          <w:p w14:paraId="6C1565D6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this.user = user;</w:t>
                            </w:r>
                          </w:p>
                          <w:p w14:paraId="2ED54B44" w14:textId="487D7006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47B53709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isplayProfile() {</w:t>
                            </w:r>
                          </w:p>
                          <w:p w14:paraId="0E0D2B1D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nst profileDiv = document.getElementById("profile");</w:t>
                            </w:r>
                          </w:p>
                          <w:p w14:paraId="2A3BBF05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profileDiv.innerHTML = `&lt;p&gt;${this.user.getDetails()}&lt;/p&gt;`;</w:t>
                            </w:r>
                          </w:p>
                          <w:p w14:paraId="511BE13B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4F0290CC" w14:textId="5F512ECE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}</w:t>
                            </w:r>
                          </w:p>
                          <w:p w14:paraId="3079C0AC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//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ร้างอินสแตนซ์และแสดงข้อมูลโปรไฟล์</w:t>
                            </w:r>
                          </w:p>
                          <w:p w14:paraId="49E142CD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const userProfile = new UserProfile(user);</w:t>
                            </w:r>
                          </w:p>
                          <w:p w14:paraId="61CC94C7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userProfile.displayProfile();</w:t>
                            </w:r>
                          </w:p>
                          <w:p w14:paraId="00747C20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script&gt;</w:t>
                            </w:r>
                          </w:p>
                          <w:p w14:paraId="0FCA8556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body&gt;</w:t>
                            </w:r>
                          </w:p>
                          <w:p w14:paraId="50E9D1FE" w14:textId="750F1979" w:rsidR="00093FD7" w:rsidRPr="009609FC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2060593" id="_x0000_s1041" type="#_x0000_t202" style="position:absolute;margin-left:0;margin-top:0;width:413.2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">
                <v:textbox style="mso-fit-shape-to-text:t">
                  <w:txbxContent>
                    <w:p w14:paraId="62CCE8D6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6A0D3FA4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en"&gt;</w:t>
                      </w:r>
                    </w:p>
                    <w:p w14:paraId="194F77FB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ead&gt;</w:t>
                      </w:r>
                    </w:p>
                    <w:p w14:paraId="18BAA643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meta charset="UTF-8"&gt;</w:t>
                      </w:r>
                    </w:p>
                    <w:p w14:paraId="4B891628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meta name="viewport" content="width=device-width, initial-scale=1.0"&gt;</w:t>
                      </w:r>
                    </w:p>
                    <w:p w14:paraId="6523D0C0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title&gt;Simple User Profile&lt;/title&gt;</w:t>
                      </w:r>
                    </w:p>
                    <w:p w14:paraId="2A0C35E2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style&gt;</w:t>
                      </w:r>
                    </w:p>
                    <w:p w14:paraId="317BFAAA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body {</w:t>
                      </w:r>
                    </w:p>
                    <w:p w14:paraId="7C4C243F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font-family: Arial, sans-serif;</w:t>
                      </w:r>
                    </w:p>
                    <w:p w14:paraId="10177296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margin: 20px;</w:t>
                      </w:r>
                    </w:p>
                    <w:p w14:paraId="6E9394F8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}</w:t>
                      </w:r>
                    </w:p>
                    <w:p w14:paraId="2EC6DBF1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#profile {</w:t>
                      </w:r>
                    </w:p>
                    <w:p w14:paraId="1DF06B1E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margin-top: 20px;</w:t>
                      </w:r>
                    </w:p>
                    <w:p w14:paraId="2B4A2B13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}</w:t>
                      </w:r>
                    </w:p>
                    <w:p w14:paraId="57635530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style&gt;</w:t>
                      </w:r>
                    </w:p>
                    <w:p w14:paraId="18C7F1C0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ead&gt;</w:t>
                      </w:r>
                    </w:p>
                    <w:p w14:paraId="49920806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body&gt;</w:t>
                      </w:r>
                    </w:p>
                    <w:p w14:paraId="024AADA4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1&gt;User Profile&lt;/h1&gt;</w:t>
                      </w:r>
                    </w:p>
                    <w:p w14:paraId="05F42FCB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3&gt;Programmer Name: Woraphon Udom&lt;/h3&gt;</w:t>
                      </w:r>
                    </w:p>
                    <w:p w14:paraId="03DA2F9B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div id="profile"&gt;&lt;/div&gt;</w:t>
                      </w:r>
                    </w:p>
                    <w:p w14:paraId="646101E6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7892B2C4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script&gt;</w:t>
                      </w:r>
                    </w:p>
                    <w:p w14:paraId="2EE0F6D3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//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ใช้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Object Literal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ำหรับข้อมูลผู้ใช้</w:t>
                      </w:r>
                    </w:p>
                    <w:p w14:paraId="0769CC9B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const user = {</w:t>
                      </w:r>
                    </w:p>
                    <w:p w14:paraId="00DB0285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name: "Woraphon",</w:t>
                      </w:r>
                    </w:p>
                    <w:p w14:paraId="6CFC623C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age: 21,</w:t>
                      </w:r>
                    </w:p>
                    <w:p w14:paraId="2951814C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getDetails: function() {</w:t>
                      </w:r>
                    </w:p>
                    <w:p w14:paraId="36DA1C66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return `Name: ${this.name}, Age: ${this.age}`;</w:t>
                      </w:r>
                    </w:p>
                    <w:p w14:paraId="68803C16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1A8DF954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};</w:t>
                      </w:r>
                    </w:p>
                    <w:p w14:paraId="53A2BD1E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253E0B2E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//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ใช้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Class Syntax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ำหรับการจัดการข้อมูลผู้ใช้</w:t>
                      </w:r>
                    </w:p>
                    <w:p w14:paraId="583FB109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class UserProfile {</w:t>
                      </w:r>
                    </w:p>
                    <w:p w14:paraId="1E77917F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ructor(user) {</w:t>
                      </w:r>
                    </w:p>
                    <w:p w14:paraId="6C1565D6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this.user = user;</w:t>
                      </w:r>
                    </w:p>
                    <w:p w14:paraId="2ED54B44" w14:textId="487D7006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47B53709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isplayProfile() {</w:t>
                      </w:r>
                    </w:p>
                    <w:p w14:paraId="0E0D2B1D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nst profileDiv = document.getElementById("profile");</w:t>
                      </w:r>
                    </w:p>
                    <w:p w14:paraId="2A3BBF05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profileDiv.innerHTML = `&lt;p&gt;${this.user.getDetails()}&lt;/p&gt;`;</w:t>
                      </w:r>
                    </w:p>
                    <w:p w14:paraId="511BE13B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4F0290CC" w14:textId="5F512ECE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}</w:t>
                      </w:r>
                    </w:p>
                    <w:p w14:paraId="3079C0AC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//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ร้างอินสแตนซ์และแสดงข้อมูลโปรไฟล์</w:t>
                      </w:r>
                    </w:p>
                    <w:p w14:paraId="49E142CD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const userProfile = new UserProfile(user);</w:t>
                      </w:r>
                    </w:p>
                    <w:p w14:paraId="61CC94C7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userProfile.displayProfile();</w:t>
                      </w:r>
                    </w:p>
                    <w:p w14:paraId="00747C20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script&gt;</w:t>
                      </w:r>
                    </w:p>
                    <w:p w14:paraId="0FCA8556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body&gt;</w:t>
                      </w:r>
                    </w:p>
                    <w:p w14:paraId="50E9D1FE" w14:textId="750F1979" w:rsidR="00093FD7" w:rsidRPr="009609FC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467A2217" w14:textId="3DD1305E" w:rsidR="005D1A5D" w:rsidRDefault="00F734EF" w:rsidP="00F734EF">
      <w:pPr>
        <w:pStyle w:val="ListParagraph"/>
        <w:numPr>
          <w:ilvl w:val="0"/>
          <w:numId w:val="18"/>
        </w:numPr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lastRenderedPageBreak/>
        <w:t>ผลลัพธ์ของโปรแกรม</w:t>
      </w:r>
    </w:p>
    <w:p w14:paraId="5CC5D7E9" w14:textId="4F0C30A1" w:rsidR="00882192" w:rsidRDefault="00C12685" w:rsidP="00B54F34">
      <w:pPr>
        <w:rPr>
          <w:rFonts w:ascii="TH SarabunPSK" w:hAnsi="TH SarabunPSK" w:cs="TH SarabunPSK"/>
          <w:sz w:val="32"/>
          <w:szCs w:val="32"/>
        </w:rPr>
      </w:pPr>
      <w:r w:rsidRPr="00C12685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6988C267" wp14:editId="7F7E153B">
            <wp:extent cx="5274310" cy="2071370"/>
            <wp:effectExtent l="0" t="0" r="2540" b="5080"/>
            <wp:docPr id="18989816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98167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7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26995" w14:textId="77777777" w:rsidR="00882192" w:rsidRDefault="00882192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100C9DBE" w14:textId="77777777" w:rsidR="00B54F34" w:rsidRPr="00B54F34" w:rsidRDefault="00B54F34" w:rsidP="00B54F34">
      <w:pPr>
        <w:rPr>
          <w:rFonts w:ascii="TH SarabunPSK" w:hAnsi="TH SarabunPSK" w:cs="TH SarabunPSK"/>
          <w:sz w:val="32"/>
          <w:szCs w:val="32"/>
        </w:rPr>
      </w:pPr>
    </w:p>
    <w:p w14:paraId="2B8C753B" w14:textId="7EF4CD7A" w:rsidR="005D1A5D" w:rsidRPr="00BB4596" w:rsidRDefault="00F734EF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</w:rPr>
        <w:t>Object_product_management.html</w:t>
      </w:r>
    </w:p>
    <w:p w14:paraId="2E7B2F4A" w14:textId="441F6B2E" w:rsidR="00882192" w:rsidRPr="00882192" w:rsidRDefault="00F734EF" w:rsidP="00882192">
      <w:pPr>
        <w:pStyle w:val="ListParagraph"/>
        <w:numPr>
          <w:ilvl w:val="0"/>
          <w:numId w:val="1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  <w:r w:rsidR="00C12685" w:rsidRPr="002916A8"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1F7C9A41" wp14:editId="0A36626B">
                <wp:simplePos x="0" y="0"/>
                <wp:positionH relativeFrom="margin">
                  <wp:posOffset>0</wp:posOffset>
                </wp:positionH>
                <wp:positionV relativeFrom="paragraph">
                  <wp:posOffset>312420</wp:posOffset>
                </wp:positionV>
                <wp:extent cx="5247640" cy="1404620"/>
                <wp:effectExtent l="0" t="0" r="10160" b="20955"/>
                <wp:wrapTopAndBottom/>
                <wp:docPr id="726533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EDD585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67252553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en"&gt;</w:t>
                            </w:r>
                          </w:p>
                          <w:p w14:paraId="1715BFCA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ead&gt;</w:t>
                            </w:r>
                          </w:p>
                          <w:p w14:paraId="386B6BAB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meta charset="UTF-8"&gt;</w:t>
                            </w:r>
                          </w:p>
                          <w:p w14:paraId="0C0E5D4F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meta name="viewport" content="width=device-width, initial-scale=1.0"&gt;</w:t>
                            </w:r>
                          </w:p>
                          <w:p w14:paraId="1E1E5F8A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title&gt;Product Management&lt;/title&gt;</w:t>
                            </w:r>
                          </w:p>
                          <w:p w14:paraId="0E4401AF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style&gt;</w:t>
                            </w:r>
                          </w:p>
                          <w:p w14:paraId="6201542A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body {</w:t>
                            </w:r>
                          </w:p>
                          <w:p w14:paraId="6806B4EF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font-family: Arial, sans-serif;</w:t>
                            </w:r>
                          </w:p>
                          <w:p w14:paraId="64582152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margin: 20px;</w:t>
                            </w:r>
                          </w:p>
                          <w:p w14:paraId="2403213B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}</w:t>
                            </w:r>
                          </w:p>
                          <w:p w14:paraId="271E9121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#product-list {</w:t>
                            </w:r>
                          </w:p>
                          <w:p w14:paraId="5AB25768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margin-top: 20px;</w:t>
                            </w:r>
                          </w:p>
                          <w:p w14:paraId="06D0285F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}</w:t>
                            </w:r>
                          </w:p>
                          <w:p w14:paraId="7AA97417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.product {</w:t>
                            </w:r>
                          </w:p>
                          <w:p w14:paraId="51D77D4E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margin: 10px 0;</w:t>
                            </w:r>
                          </w:p>
                          <w:p w14:paraId="52EF095A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}</w:t>
                            </w:r>
                          </w:p>
                          <w:p w14:paraId="3746B0BD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.product p {</w:t>
                            </w:r>
                          </w:p>
                          <w:p w14:paraId="2DF723D8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margin: 0;</w:t>
                            </w:r>
                          </w:p>
                          <w:p w14:paraId="7D26DF7F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}</w:t>
                            </w:r>
                          </w:p>
                          <w:p w14:paraId="5758F6A8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style&gt;</w:t>
                            </w:r>
                          </w:p>
                          <w:p w14:paraId="0AFB7E0D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ead&gt;</w:t>
                            </w:r>
                          </w:p>
                          <w:p w14:paraId="6D1F653A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body&gt;</w:t>
                            </w:r>
                          </w:p>
                          <w:p w14:paraId="687B5E39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1&gt;Product Management&lt;/h1&gt;</w:t>
                            </w:r>
                          </w:p>
                          <w:p w14:paraId="5FDAB029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h3&gt;Programmer Name: Woraphon Udom&lt;/h3&gt;</w:t>
                            </w:r>
                          </w:p>
                          <w:p w14:paraId="63A4ED9C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div id="product-list"&gt;&lt;/div&gt;</w:t>
                            </w:r>
                          </w:p>
                          <w:p w14:paraId="493C55E9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button onclick="addNewProduct()"&gt;Add Product&lt;/button&gt;</w:t>
                            </w:r>
                          </w:p>
                          <w:p w14:paraId="2AB89620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0664123C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script&gt;</w:t>
                            </w:r>
                          </w:p>
                          <w:p w14:paraId="481C3BA6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//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ใช้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Object Literal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ำหรับเก็บข้อมูลสินค้า</w:t>
                            </w:r>
                          </w:p>
                          <w:p w14:paraId="7E291D74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const initialProducts = [</w:t>
                            </w:r>
                          </w:p>
                          <w:p w14:paraId="0A5BD64B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{ id: 1, name: "Laptop", price: 1000 },</w:t>
                            </w:r>
                          </w:p>
                          <w:p w14:paraId="0038A523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{ id: 2, name: "Phone", price: 500 },</w:t>
                            </w:r>
                          </w:p>
                          <w:p w14:paraId="1823D16F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];</w:t>
                            </w:r>
                          </w:p>
                          <w:p w14:paraId="31265F20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281C21A1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//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ใช้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Class Syntax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ำหรับจัดการสินค้า</w:t>
                            </w:r>
                          </w:p>
                          <w:p w14:paraId="5A42E2B9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class ProductManager {</w:t>
                            </w:r>
                          </w:p>
                          <w:p w14:paraId="5300A6C0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ructor(products) {</w:t>
                            </w:r>
                          </w:p>
                          <w:p w14:paraId="5B0A01E5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this.products = products;</w:t>
                            </w:r>
                          </w:p>
                          <w:p w14:paraId="29F7887B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183BABCE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443ABE80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แสดงรายการสินค้า</w:t>
                            </w:r>
                          </w:p>
                          <w:p w14:paraId="1CAB04FA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displayProducts() {</w:t>
                            </w:r>
                          </w:p>
                          <w:p w14:paraId="67EAA171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nst productList = document.getElementById("product-list");</w:t>
                            </w:r>
                          </w:p>
                          <w:p w14:paraId="2F4055DA" w14:textId="77777777" w:rsidR="00093FD7" w:rsidRPr="00C12685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productList.innerHTML = "";</w:t>
                            </w:r>
                          </w:p>
                          <w:p w14:paraId="1E4953C6" w14:textId="77777777" w:rsidR="00093FD7" w:rsidRPr="009609FC" w:rsidRDefault="00093FD7" w:rsidP="00C12685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C9A41" id="_x0000_s1042" type="#_x0000_t202" style="position:absolute;left:0;text-align:left;margin-left:0;margin-top:24.6pt;width:413.2pt;height:110.6pt;z-index:2516879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">
                <v:textbox style="mso-fit-shape-to-text:t">
                  <w:txbxContent>
                    <w:p w14:paraId="48EDD585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67252553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en"&gt;</w:t>
                      </w:r>
                    </w:p>
                    <w:p w14:paraId="1715BFCA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ead&gt;</w:t>
                      </w:r>
                    </w:p>
                    <w:p w14:paraId="386B6BAB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meta charset="UTF-8"&gt;</w:t>
                      </w:r>
                    </w:p>
                    <w:p w14:paraId="0C0E5D4F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meta name="viewport" content="width=device-width, initial-scale=1.0"&gt;</w:t>
                      </w:r>
                    </w:p>
                    <w:p w14:paraId="1E1E5F8A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title&gt;Product Management&lt;/title&gt;</w:t>
                      </w:r>
                    </w:p>
                    <w:p w14:paraId="0E4401AF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style&gt;</w:t>
                      </w:r>
                    </w:p>
                    <w:p w14:paraId="6201542A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body {</w:t>
                      </w:r>
                    </w:p>
                    <w:p w14:paraId="6806B4EF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font-family: Arial, sans-serif;</w:t>
                      </w:r>
                    </w:p>
                    <w:p w14:paraId="64582152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margin: 20px;</w:t>
                      </w:r>
                    </w:p>
                    <w:p w14:paraId="2403213B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}</w:t>
                      </w:r>
                    </w:p>
                    <w:p w14:paraId="271E9121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#product-list {</w:t>
                      </w:r>
                    </w:p>
                    <w:p w14:paraId="5AB25768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margin-top: 20px;</w:t>
                      </w:r>
                    </w:p>
                    <w:p w14:paraId="06D0285F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}</w:t>
                      </w:r>
                    </w:p>
                    <w:p w14:paraId="7AA97417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.product {</w:t>
                      </w:r>
                    </w:p>
                    <w:p w14:paraId="51D77D4E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margin: 10px 0;</w:t>
                      </w:r>
                    </w:p>
                    <w:p w14:paraId="52EF095A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}</w:t>
                      </w:r>
                    </w:p>
                    <w:p w14:paraId="3746B0BD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.product p {</w:t>
                      </w:r>
                    </w:p>
                    <w:p w14:paraId="2DF723D8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margin: 0;</w:t>
                      </w:r>
                    </w:p>
                    <w:p w14:paraId="7D26DF7F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}</w:t>
                      </w:r>
                    </w:p>
                    <w:p w14:paraId="5758F6A8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style&gt;</w:t>
                      </w:r>
                    </w:p>
                    <w:p w14:paraId="0AFB7E0D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ead&gt;</w:t>
                      </w:r>
                    </w:p>
                    <w:p w14:paraId="6D1F653A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body&gt;</w:t>
                      </w:r>
                    </w:p>
                    <w:p w14:paraId="687B5E39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1&gt;Product Management&lt;/h1&gt;</w:t>
                      </w:r>
                    </w:p>
                    <w:p w14:paraId="5FDAB029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h3&gt;Programmer Name: Woraphon Udom&lt;/h3&gt;</w:t>
                      </w:r>
                    </w:p>
                    <w:p w14:paraId="63A4ED9C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div id="product-list"&gt;&lt;/div&gt;</w:t>
                      </w:r>
                    </w:p>
                    <w:p w14:paraId="493C55E9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button onclick="addNewProduct()"&gt;Add Product&lt;/button&gt;</w:t>
                      </w:r>
                    </w:p>
                    <w:p w14:paraId="2AB89620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0664123C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script&gt;</w:t>
                      </w:r>
                    </w:p>
                    <w:p w14:paraId="481C3BA6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//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ใช้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Object Literal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ำหรับเก็บข้อมูลสินค้า</w:t>
                      </w:r>
                    </w:p>
                    <w:p w14:paraId="7E291D74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const initialProducts = [</w:t>
                      </w:r>
                    </w:p>
                    <w:p w14:paraId="0A5BD64B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{ id: 1, name: "Laptop", price: 1000 },</w:t>
                      </w:r>
                    </w:p>
                    <w:p w14:paraId="0038A523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{ id: 2, name: "Phone", price: 500 },</w:t>
                      </w:r>
                    </w:p>
                    <w:p w14:paraId="1823D16F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];</w:t>
                      </w:r>
                    </w:p>
                    <w:p w14:paraId="31265F20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281C21A1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//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ใช้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Class Syntax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ำหรับจัดการสินค้า</w:t>
                      </w:r>
                    </w:p>
                    <w:p w14:paraId="5A42E2B9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class ProductManager {</w:t>
                      </w:r>
                    </w:p>
                    <w:p w14:paraId="5300A6C0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ructor(products) {</w:t>
                      </w:r>
                    </w:p>
                    <w:p w14:paraId="5B0A01E5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this.products = products;</w:t>
                      </w:r>
                    </w:p>
                    <w:p w14:paraId="29F7887B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183BABCE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443ABE80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แสดงรายการสินค้า</w:t>
                      </w:r>
                    </w:p>
                    <w:p w14:paraId="1CAB04FA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displayProducts() {</w:t>
                      </w:r>
                    </w:p>
                    <w:p w14:paraId="67EAA171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nst productList = document.getElementById("product-list");</w:t>
                      </w:r>
                    </w:p>
                    <w:p w14:paraId="2F4055DA" w14:textId="77777777" w:rsidR="00093FD7" w:rsidRPr="00C12685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productList.innerHTML = "";</w:t>
                      </w:r>
                    </w:p>
                    <w:p w14:paraId="1E4953C6" w14:textId="77777777" w:rsidR="00093FD7" w:rsidRPr="009609FC" w:rsidRDefault="00093FD7" w:rsidP="00C12685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7E7A6CAF" w14:textId="77777777" w:rsidR="00882192" w:rsidRDefault="00882192" w:rsidP="00882192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F8CFB87" w14:textId="77777777" w:rsidR="00882192" w:rsidRDefault="00882192" w:rsidP="00882192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A42DF49" w14:textId="77777777" w:rsidR="00882192" w:rsidRDefault="00882192" w:rsidP="00882192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E3A3668" w14:textId="77777777" w:rsidR="00882192" w:rsidRDefault="00882192" w:rsidP="00882192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B0D9DD9" w14:textId="77777777" w:rsidR="00093FD7" w:rsidRDefault="00093FD7" w:rsidP="00882192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46D6ECB" w14:textId="77777777" w:rsidR="00093FD7" w:rsidRDefault="00093FD7" w:rsidP="00882192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622DD9D" w14:textId="227CF11A" w:rsidR="00882192" w:rsidRPr="00882192" w:rsidRDefault="00882192" w:rsidP="00882192">
      <w:pPr>
        <w:spacing w:after="0"/>
        <w:rPr>
          <w:rFonts w:ascii="TH SarabunPSK" w:hAnsi="TH SarabunPSK" w:cs="TH SarabunPSK"/>
          <w:sz w:val="32"/>
          <w:szCs w:val="32"/>
        </w:rPr>
      </w:pPr>
      <w:r w:rsidRPr="002916A8">
        <w:rPr>
          <w:rFonts w:ascii="TH SarabunPSK" w:hAnsi="TH SarabunPSK" w:cs="TH SarabunPSK"/>
          <w:noProof/>
          <w:sz w:val="32"/>
          <w:szCs w:val="32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49C2A2D" wp14:editId="260AF7DC">
                <wp:simplePos x="0" y="0"/>
                <wp:positionH relativeFrom="margin">
                  <wp:posOffset>0</wp:posOffset>
                </wp:positionH>
                <wp:positionV relativeFrom="paragraph">
                  <wp:posOffset>0</wp:posOffset>
                </wp:positionV>
                <wp:extent cx="5247640" cy="1404620"/>
                <wp:effectExtent l="0" t="0" r="10160" b="20955"/>
                <wp:wrapTopAndBottom/>
                <wp:docPr id="36742743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DA9EA7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this.products.forEach(product =&gt; {</w:t>
                            </w:r>
                          </w:p>
                          <w:p w14:paraId="11054AB5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const productDiv = document.createElement("div");</w:t>
                            </w:r>
                          </w:p>
                          <w:p w14:paraId="130FB3A9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productDiv.classList.add("product");</w:t>
                            </w:r>
                          </w:p>
                          <w:p w14:paraId="5C6C0CD2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productDiv.innerHTML = `</w:t>
                            </w:r>
                          </w:p>
                          <w:p w14:paraId="3834B77F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&lt;p&gt;&lt;strong&gt;${product.name}&lt;/strong&gt;&lt;/p&gt;</w:t>
                            </w:r>
                          </w:p>
                          <w:p w14:paraId="5970497E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  &lt;p&gt;Price: $${product.price}&lt;/p&gt;</w:t>
                            </w:r>
                          </w:p>
                          <w:p w14:paraId="43C0561E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`;</w:t>
                            </w:r>
                          </w:p>
                          <w:p w14:paraId="44B49397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productList.appendChild(productDiv);</w:t>
                            </w:r>
                          </w:p>
                          <w:p w14:paraId="5E8EE7C3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});</w:t>
                            </w:r>
                          </w:p>
                          <w:p w14:paraId="2B5E10DD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52B9ACC6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38261480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  //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เพิ่มสินค้าใหม่</w:t>
                            </w:r>
                          </w:p>
                          <w:p w14:paraId="27ED53E9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addProduct(name, price) {</w:t>
                            </w:r>
                          </w:p>
                          <w:p w14:paraId="56B8CA37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const newProduct = {</w:t>
                            </w:r>
                          </w:p>
                          <w:p w14:paraId="0A327F25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id: this.products.length + 1,</w:t>
                            </w:r>
                          </w:p>
                          <w:p w14:paraId="4E4455C7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name: name,</w:t>
                            </w:r>
                          </w:p>
                          <w:p w14:paraId="2E9B9AFF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  price: price</w:t>
                            </w:r>
                          </w:p>
                          <w:p w14:paraId="2295EB1A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};</w:t>
                            </w:r>
                          </w:p>
                          <w:p w14:paraId="6C68FC57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this.products.push(newProduct);</w:t>
                            </w:r>
                          </w:p>
                          <w:p w14:paraId="12A582C7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this.displayProducts();</w:t>
                            </w:r>
                          </w:p>
                          <w:p w14:paraId="7296D8CB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2007CF0C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}</w:t>
                            </w:r>
                          </w:p>
                          <w:p w14:paraId="669EB707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71E0862B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//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ร้างอินสแตนซ์และแสดงสินค้าเริ่มต้น</w:t>
                            </w:r>
                          </w:p>
                          <w:p w14:paraId="4D881EC6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const productManager = new ProductManager(initialProducts);</w:t>
                            </w:r>
                          </w:p>
                          <w:p w14:paraId="7A117535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productManager.displayProducts();</w:t>
                            </w:r>
                          </w:p>
                          <w:p w14:paraId="0ACA65F2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11B5B9C7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    // </w:t>
                            </w: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ฟังก์ชันสำหรับเพิ่มสินค้าใหม่</w:t>
                            </w:r>
                          </w:p>
                          <w:p w14:paraId="03A4B800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function addNewProduct() {</w:t>
                            </w:r>
                          </w:p>
                          <w:p w14:paraId="61338E06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 name = prompt("Enter product name:");</w:t>
                            </w:r>
                          </w:p>
                          <w:p w14:paraId="11DC5499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const price = parseFloat(prompt("Enter product price:"));</w:t>
                            </w:r>
                          </w:p>
                          <w:p w14:paraId="4CA631F2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1ED6EBE1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if (name &amp;&amp; !isNaN(price)) {</w:t>
                            </w:r>
                          </w:p>
                          <w:p w14:paraId="3623DDD9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productManager.addProduct(name, price);</w:t>
                            </w:r>
                          </w:p>
                          <w:p w14:paraId="19028FC6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 else {</w:t>
                            </w:r>
                          </w:p>
                          <w:p w14:paraId="12524C6A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  alert("Invalid input!");</w:t>
                            </w:r>
                          </w:p>
                          <w:p w14:paraId="7A4A3BCC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  }</w:t>
                            </w:r>
                          </w:p>
                          <w:p w14:paraId="0CE4F148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  }</w:t>
                            </w:r>
                          </w:p>
                          <w:p w14:paraId="4609077C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  &lt;/script&gt;</w:t>
                            </w:r>
                          </w:p>
                          <w:p w14:paraId="6370FFF4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body&gt;</w:t>
                            </w:r>
                          </w:p>
                          <w:p w14:paraId="011820AA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C12685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  <w:p w14:paraId="15A9D840" w14:textId="77777777" w:rsidR="00093FD7" w:rsidRPr="00C12685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2FD9D576" w14:textId="77777777" w:rsidR="00093FD7" w:rsidRPr="009609FC" w:rsidRDefault="00093FD7" w:rsidP="00882192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49C2A2D" id="_x0000_s1043" type="#_x0000_t202" style="position:absolute;margin-left:0;margin-top:0;width:413.2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">
                <v:textbox style="mso-fit-shape-to-text:t">
                  <w:txbxContent>
                    <w:p w14:paraId="4FDA9EA7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this.products.forEach(product =&gt; {</w:t>
                      </w:r>
                    </w:p>
                    <w:p w14:paraId="11054AB5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const productDiv = document.createElement("div");</w:t>
                      </w:r>
                    </w:p>
                    <w:p w14:paraId="130FB3A9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productDiv.classList.add("product");</w:t>
                      </w:r>
                    </w:p>
                    <w:p w14:paraId="5C6C0CD2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productDiv.innerHTML = `</w:t>
                      </w:r>
                    </w:p>
                    <w:p w14:paraId="3834B77F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&lt;p&gt;&lt;strong&gt;${product.name}&lt;/strong&gt;&lt;/p&gt;</w:t>
                      </w:r>
                    </w:p>
                    <w:p w14:paraId="5970497E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  &lt;p&gt;Price: $${product.price}&lt;/p&gt;</w:t>
                      </w:r>
                    </w:p>
                    <w:p w14:paraId="43C0561E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`;</w:t>
                      </w:r>
                    </w:p>
                    <w:p w14:paraId="44B49397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productList.appendChild(productDiv);</w:t>
                      </w:r>
                    </w:p>
                    <w:p w14:paraId="5E8EE7C3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});</w:t>
                      </w:r>
                    </w:p>
                    <w:p w14:paraId="2B5E10DD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52B9ACC6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38261480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  //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เพิ่มสินค้าใหม่</w:t>
                      </w:r>
                    </w:p>
                    <w:p w14:paraId="27ED53E9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addProduct(name, price) {</w:t>
                      </w:r>
                    </w:p>
                    <w:p w14:paraId="56B8CA37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const newProduct = {</w:t>
                      </w:r>
                    </w:p>
                    <w:p w14:paraId="0A327F25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id: this.products.length + 1,</w:t>
                      </w:r>
                    </w:p>
                    <w:p w14:paraId="4E4455C7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name: name,</w:t>
                      </w:r>
                    </w:p>
                    <w:p w14:paraId="2E9B9AFF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  price: price</w:t>
                      </w:r>
                    </w:p>
                    <w:p w14:paraId="2295EB1A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};</w:t>
                      </w:r>
                    </w:p>
                    <w:p w14:paraId="6C68FC57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this.products.push(newProduct);</w:t>
                      </w:r>
                    </w:p>
                    <w:p w14:paraId="12A582C7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this.displayProducts();</w:t>
                      </w:r>
                    </w:p>
                    <w:p w14:paraId="7296D8CB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2007CF0C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}</w:t>
                      </w:r>
                    </w:p>
                    <w:p w14:paraId="669EB707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71E0862B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//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ร้างอินสแตนซ์และแสดงสินค้าเริ่มต้น</w:t>
                      </w:r>
                    </w:p>
                    <w:p w14:paraId="4D881EC6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const productManager = new ProductManager(initialProducts);</w:t>
                      </w:r>
                    </w:p>
                    <w:p w14:paraId="7A117535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productManager.displayProducts();</w:t>
                      </w:r>
                    </w:p>
                    <w:p w14:paraId="0ACA65F2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11B5B9C7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    // </w:t>
                      </w: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ฟังก์ชันสำหรับเพิ่มสินค้าใหม่</w:t>
                      </w:r>
                    </w:p>
                    <w:p w14:paraId="03A4B800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function addNewProduct() {</w:t>
                      </w:r>
                    </w:p>
                    <w:p w14:paraId="61338E06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 name = prompt("Enter product name:");</w:t>
                      </w:r>
                    </w:p>
                    <w:p w14:paraId="11DC5499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const price = parseFloat(prompt("Enter product price:"));</w:t>
                      </w:r>
                    </w:p>
                    <w:p w14:paraId="4CA631F2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1ED6EBE1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if (name &amp;&amp; !isNaN(price)) {</w:t>
                      </w:r>
                    </w:p>
                    <w:p w14:paraId="3623DDD9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productManager.addProduct(name, price);</w:t>
                      </w:r>
                    </w:p>
                    <w:p w14:paraId="19028FC6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 else {</w:t>
                      </w:r>
                    </w:p>
                    <w:p w14:paraId="12524C6A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  alert("Invalid input!");</w:t>
                      </w:r>
                    </w:p>
                    <w:p w14:paraId="7A4A3BCC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  }</w:t>
                      </w:r>
                    </w:p>
                    <w:p w14:paraId="0CE4F148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  }</w:t>
                      </w:r>
                    </w:p>
                    <w:p w14:paraId="4609077C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  &lt;/script&gt;</w:t>
                      </w:r>
                    </w:p>
                    <w:p w14:paraId="6370FFF4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body&gt;</w:t>
                      </w:r>
                    </w:p>
                    <w:p w14:paraId="011820AA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C12685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  <w:p w14:paraId="15A9D840" w14:textId="77777777" w:rsidR="00093FD7" w:rsidRPr="00C12685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2FD9D576" w14:textId="77777777" w:rsidR="00093FD7" w:rsidRPr="009609FC" w:rsidRDefault="00093FD7" w:rsidP="00882192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3806CDB7" w14:textId="0452C381" w:rsidR="000D0178" w:rsidRDefault="00F734EF" w:rsidP="00F734EF">
      <w:pPr>
        <w:pStyle w:val="ListParagraph"/>
        <w:numPr>
          <w:ilvl w:val="0"/>
          <w:numId w:val="17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lastRenderedPageBreak/>
        <w:t>ผลลัพธ์ของโปรแกรม</w:t>
      </w:r>
    </w:p>
    <w:p w14:paraId="2E76075B" w14:textId="7658EDB3" w:rsidR="00B54F34" w:rsidRPr="00B54F34" w:rsidRDefault="00C12685" w:rsidP="00B54F34">
      <w:pPr>
        <w:spacing w:after="0"/>
        <w:rPr>
          <w:rFonts w:ascii="TH SarabunPSK" w:hAnsi="TH SarabunPSK" w:cs="TH SarabunPSK"/>
          <w:sz w:val="32"/>
          <w:szCs w:val="32"/>
        </w:rPr>
      </w:pPr>
      <w:r w:rsidRPr="00C12685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4CA3DCF2" wp14:editId="713312BC">
            <wp:extent cx="5274310" cy="2994025"/>
            <wp:effectExtent l="0" t="0" r="2540" b="0"/>
            <wp:docPr id="18121691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216919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9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5A1A7" w14:textId="77777777" w:rsidR="002E4573" w:rsidRPr="00BB4596" w:rsidRDefault="002E4573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B128F1E" w14:textId="77777777" w:rsidR="00882192" w:rsidRDefault="00882192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45941D73" w14:textId="0A4603F5" w:rsidR="00D25B86" w:rsidRPr="00BB4596" w:rsidRDefault="00D25B86" w:rsidP="00554602">
      <w:pPr>
        <w:spacing w:after="0"/>
        <w:rPr>
          <w:rFonts w:ascii="TH SarabunPSK" w:hAnsi="TH SarabunPSK" w:cs="TH SarabunPSK"/>
          <w:b/>
          <w:bCs/>
          <w:sz w:val="32"/>
          <w:szCs w:val="32"/>
        </w:rPr>
      </w:pPr>
      <w:r w:rsidRPr="00BB4596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แบบฝึดหัด</w:t>
      </w:r>
    </w:p>
    <w:p w14:paraId="7CF09E90" w14:textId="2267CBA5" w:rsidR="00554602" w:rsidRPr="00BB4596" w:rsidRDefault="00554602" w:rsidP="00554602">
      <w:p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 xml:space="preserve">โจทย์ที่ 1: </w:t>
      </w:r>
      <w:r w:rsidR="00244B94"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  <w:r w:rsidR="001B08ED" w:rsidRPr="00BB4596">
        <w:rPr>
          <w:rFonts w:ascii="TH SarabunPSK" w:hAnsi="TH SarabunPSK" w:cs="TH SarabunPSK" w:hint="cs"/>
          <w:sz w:val="32"/>
          <w:szCs w:val="32"/>
          <w:cs/>
        </w:rPr>
        <w:t xml:space="preserve">แอปทักทาย </w:t>
      </w:r>
      <w:r w:rsidR="001B08ED" w:rsidRPr="00BB4596">
        <w:rPr>
          <w:rFonts w:ascii="TH SarabunPSK" w:hAnsi="TH SarabunPSK" w:cs="TH SarabunPSK" w:hint="cs"/>
          <w:sz w:val="32"/>
          <w:szCs w:val="32"/>
        </w:rPr>
        <w:t>(</w:t>
      </w:r>
      <w:r w:rsidR="00244B94" w:rsidRPr="00BB4596">
        <w:rPr>
          <w:rFonts w:ascii="TH SarabunPSK" w:hAnsi="TH SarabunPSK" w:cs="TH SarabunPSK" w:hint="cs"/>
          <w:sz w:val="32"/>
          <w:szCs w:val="32"/>
        </w:rPr>
        <w:t>Greeting App</w:t>
      </w:r>
      <w:r w:rsidR="001B08ED" w:rsidRPr="00BB4596">
        <w:rPr>
          <w:rFonts w:ascii="TH SarabunPSK" w:hAnsi="TH SarabunPSK" w:cs="TH SarabunPSK" w:hint="cs"/>
          <w:sz w:val="32"/>
          <w:szCs w:val="32"/>
        </w:rPr>
        <w:t>)</w:t>
      </w:r>
    </w:p>
    <w:p w14:paraId="448B1187" w14:textId="18D44B36" w:rsidR="00D7666B" w:rsidRPr="00BB4596" w:rsidRDefault="00A87BFA" w:rsidP="00A87BFA">
      <w:pPr>
        <w:spacing w:after="0"/>
        <w:ind w:firstLine="36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นี้จะให้ผู้ใช้กรอกชื่อในช่องป้อนข้อมูล จากนั้นกดปุ่มเพื่อแสดงคำทักทายในหน้าเว็บ โดยคำทักทายจะแสดงพร้อมชื่อที่ผู้ใช้กรอก</w:t>
      </w:r>
      <w:r w:rsidR="00D7666B" w:rsidRPr="00BB4596">
        <w:rPr>
          <w:rFonts w:ascii="TH SarabunPSK" w:hAnsi="TH SarabunPSK" w:cs="TH SarabunPSK" w:hint="cs"/>
          <w:sz w:val="32"/>
          <w:szCs w:val="32"/>
          <w:cs/>
        </w:rPr>
        <w:t>ตัวอย่างผลลัพธ์</w:t>
      </w:r>
    </w:p>
    <w:p w14:paraId="0C430E52" w14:textId="3639F91D" w:rsidR="00D7666B" w:rsidRPr="00BB4596" w:rsidRDefault="00DB28B1" w:rsidP="00554602">
      <w:p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ตัวอย่างผลลัพธ์</w:t>
      </w:r>
    </w:p>
    <w:p w14:paraId="262853A7" w14:textId="02650A48" w:rsidR="00DB28B1" w:rsidRPr="00BB4596" w:rsidRDefault="00DC553B" w:rsidP="00554602">
      <w:pPr>
        <w:spacing w:after="0"/>
        <w:rPr>
          <w:rFonts w:ascii="TH SarabunPSK" w:hAnsi="TH SarabunPSK" w:cs="TH SarabunPSK"/>
          <w:sz w:val="32"/>
          <w:szCs w:val="32"/>
          <w:cs/>
        </w:rPr>
      </w:pPr>
      <w:r w:rsidRPr="00BB4596">
        <w:rPr>
          <w:rFonts w:ascii="TH SarabunPSK" w:hAnsi="TH SarabunPSK" w:cs="TH SarabunPSK" w:hint="cs"/>
          <w:noProof/>
        </w:rPr>
        <w:drawing>
          <wp:inline distT="0" distB="0" distL="0" distR="0" wp14:anchorId="794810DE" wp14:editId="3CFB4487">
            <wp:extent cx="4080375" cy="1884459"/>
            <wp:effectExtent l="0" t="0" r="0" b="1905"/>
            <wp:docPr id="1138150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150885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099141" cy="1893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A4932" w14:textId="77777777" w:rsidR="005E5AE7" w:rsidRPr="00BB4596" w:rsidRDefault="005E5AE7" w:rsidP="00F13BD6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561D83E" w14:textId="5471762E" w:rsidR="003F36BF" w:rsidRDefault="003A6B3A" w:rsidP="004E38DC">
      <w:pPr>
        <w:pStyle w:val="ListParagraph"/>
        <w:numPr>
          <w:ilvl w:val="0"/>
          <w:numId w:val="10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  <w:r w:rsidR="003F36BF" w:rsidRPr="002916A8">
        <w:rPr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3674DA67" wp14:editId="3BEB74F7">
                <wp:simplePos x="0" y="0"/>
                <wp:positionH relativeFrom="margin">
                  <wp:posOffset>0</wp:posOffset>
                </wp:positionH>
                <wp:positionV relativeFrom="paragraph">
                  <wp:posOffset>1690370</wp:posOffset>
                </wp:positionV>
                <wp:extent cx="5247640" cy="1404620"/>
                <wp:effectExtent l="0" t="0" r="10160" b="20955"/>
                <wp:wrapTopAndBottom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764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9DA69C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!DOCTYPE html&gt;</w:t>
                            </w:r>
                          </w:p>
                          <w:p w14:paraId="0B0D5B8F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tml lang="en"&gt;</w:t>
                            </w:r>
                          </w:p>
                          <w:p w14:paraId="1A7E28DC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head&gt;</w:t>
                            </w:r>
                          </w:p>
                          <w:p w14:paraId="74F24454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meta charset="UTF-8"&gt;</w:t>
                            </w:r>
                          </w:p>
                          <w:p w14:paraId="0D344481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meta name="viewport" content="width=device-width, initial-scale=1.0"&gt;</w:t>
                            </w:r>
                          </w:p>
                          <w:p w14:paraId="2934B140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title&gt;Document&lt;/title&gt;</w:t>
                            </w:r>
                          </w:p>
                          <w:p w14:paraId="6580BA6A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ead&gt;</w:t>
                            </w:r>
                          </w:p>
                          <w:p w14:paraId="167C705E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body&gt;</w:t>
                            </w:r>
                          </w:p>
                          <w:p w14:paraId="3EEF834A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h1&gt;</w:t>
                            </w: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แอปทักทาย</w:t>
                            </w: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1&gt;</w:t>
                            </w:r>
                          </w:p>
                          <w:p w14:paraId="058C901E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h3&gt;Programmer Name: Woraphon Udom&lt;/h3&gt;</w:t>
                            </w:r>
                          </w:p>
                          <w:p w14:paraId="7C818764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label for="name"&gt;</w:t>
                            </w: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กรอกชื่อของคุณ: </w:t>
                            </w: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label&gt;</w:t>
                            </w:r>
                          </w:p>
                          <w:p w14:paraId="103405E3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input type="text" id="name" &gt;</w:t>
                            </w:r>
                          </w:p>
                          <w:p w14:paraId="36D28100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input type="submit" value="</w:t>
                            </w: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 xml:space="preserve">ทักทาย" </w:t>
                            </w: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onclick="showGreeting()"&gt;</w:t>
                            </w:r>
                          </w:p>
                          <w:p w14:paraId="44ABA4EE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div id="greeting"&gt;&lt;/div&gt;</w:t>
                            </w:r>
                          </w:p>
                          <w:p w14:paraId="07E326B1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304FFAD1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script&gt;</w:t>
                            </w:r>
                          </w:p>
                          <w:p w14:paraId="0755E558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function showGreeting() {</w:t>
                            </w:r>
                          </w:p>
                          <w:p w14:paraId="054C040A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    const name = document.getElementById('name').value;</w:t>
                            </w:r>
                          </w:p>
                          <w:p w14:paraId="5043A768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    const greetingDiv = document.getElementById('greeting');</w:t>
                            </w:r>
                          </w:p>
                          <w:p w14:paraId="4E7A2E53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</w:p>
                          <w:p w14:paraId="4050156C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    if (name.trim() !== "") {</w:t>
                            </w:r>
                          </w:p>
                          <w:p w14:paraId="5B529FF5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        greetingDiv.textContent = `</w:t>
                            </w: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สวัสดี</w:t>
                            </w: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, ${name}!`;</w:t>
                            </w:r>
                          </w:p>
                          <w:p w14:paraId="0BCF5E09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    } else {</w:t>
                            </w:r>
                          </w:p>
                          <w:p w14:paraId="2D57458E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        greetingDiv.textContent = "</w:t>
                            </w: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  <w:cs/>
                              </w:rPr>
                              <w:t>กรุณากรอกชื่อก่อน!"</w:t>
                            </w: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;</w:t>
                            </w:r>
                          </w:p>
                          <w:p w14:paraId="08141A9A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    }</w:t>
                            </w:r>
                          </w:p>
                          <w:p w14:paraId="064D3A66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    }</w:t>
                            </w:r>
                          </w:p>
                          <w:p w14:paraId="5BC61439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 xml:space="preserve">    &lt;/script&gt;</w:t>
                            </w:r>
                          </w:p>
                          <w:p w14:paraId="5902BF40" w14:textId="77777777" w:rsidR="003F36BF" w:rsidRPr="003F36BF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body&gt;</w:t>
                            </w:r>
                          </w:p>
                          <w:p w14:paraId="078F549B" w14:textId="596FCD58" w:rsidR="003F36BF" w:rsidRPr="009609FC" w:rsidRDefault="003F36BF" w:rsidP="003F36BF">
                            <w:pPr>
                              <w:pStyle w:val="NoSpacing"/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</w:pPr>
                            <w:r w:rsidRPr="003F36BF">
                              <w:rPr>
                                <w:rFonts w:ascii="Tahoma" w:hAnsi="Tahoma" w:cs="Tahoma"/>
                                <w:sz w:val="20"/>
                                <w:szCs w:val="20"/>
                              </w:rPr>
                              <w:t>&lt;/html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74DA67" id="_x0000_s1044" type="#_x0000_t202" style="position:absolute;left:0;text-align:left;margin-left:0;margin-top:133.1pt;width:413.2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">
                <v:textbox style="mso-fit-shape-to-text:t">
                  <w:txbxContent>
                    <w:p w14:paraId="109DA69C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>&lt;!DOCTYPE html&gt;</w:t>
                      </w:r>
                    </w:p>
                    <w:p w14:paraId="0B0D5B8F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tml lang="en"&gt;</w:t>
                      </w:r>
                    </w:p>
                    <w:p w14:paraId="1A7E28DC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>&lt;head&gt;</w:t>
                      </w:r>
                    </w:p>
                    <w:p w14:paraId="74F24454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meta charset="UTF-8"&gt;</w:t>
                      </w:r>
                    </w:p>
                    <w:p w14:paraId="0D344481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meta name="viewport" content="width=device-width, initial-scale=1.0"&gt;</w:t>
                      </w:r>
                    </w:p>
                    <w:p w14:paraId="2934B140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title&gt;Document&lt;/title&gt;</w:t>
                      </w:r>
                    </w:p>
                    <w:p w14:paraId="6580BA6A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ead&gt;</w:t>
                      </w:r>
                    </w:p>
                    <w:p w14:paraId="167C705E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>&lt;body&gt;</w:t>
                      </w:r>
                    </w:p>
                    <w:p w14:paraId="3EEF834A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h1&gt;</w:t>
                      </w: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แอปทักทาย</w:t>
                      </w: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1&gt;</w:t>
                      </w:r>
                    </w:p>
                    <w:p w14:paraId="058C901E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h3&gt;Programmer Name: Woraphon Udom&lt;/h3&gt;</w:t>
                      </w:r>
                    </w:p>
                    <w:p w14:paraId="7C818764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label for="name"&gt;</w:t>
                      </w: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กรอกชื่อของคุณ: </w:t>
                      </w: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label&gt;</w:t>
                      </w:r>
                    </w:p>
                    <w:p w14:paraId="103405E3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input type="text" id="name" &gt;</w:t>
                      </w:r>
                    </w:p>
                    <w:p w14:paraId="36D28100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input type="submit" value="</w:t>
                      </w: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 xml:space="preserve">ทักทาย" </w:t>
                      </w: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>onclick="showGreeting()"&gt;</w:t>
                      </w:r>
                    </w:p>
                    <w:p w14:paraId="44ABA4EE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div id="greeting"&gt;&lt;/div&gt;</w:t>
                      </w:r>
                    </w:p>
                    <w:p w14:paraId="07E326B1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304FFAD1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script&gt;</w:t>
                      </w:r>
                    </w:p>
                    <w:p w14:paraId="0755E558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function showGreeting() {</w:t>
                      </w:r>
                    </w:p>
                    <w:p w14:paraId="054C040A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    const name = document.getElementById('name').value;</w:t>
                      </w:r>
                    </w:p>
                    <w:p w14:paraId="5043A768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    const greetingDiv = document.getElementById('greeting');</w:t>
                      </w:r>
                    </w:p>
                    <w:p w14:paraId="4E7A2E53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</w:p>
                    <w:p w14:paraId="4050156C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    if (name.trim() !== "") {</w:t>
                      </w:r>
                    </w:p>
                    <w:p w14:paraId="5B529FF5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        greetingDiv.textContent = `</w:t>
                      </w: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สวัสดี</w:t>
                      </w: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>, ${name}!`;</w:t>
                      </w:r>
                    </w:p>
                    <w:p w14:paraId="0BCF5E09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    } else {</w:t>
                      </w:r>
                    </w:p>
                    <w:p w14:paraId="2D57458E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        greetingDiv.textContent = "</w:t>
                      </w: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  <w:cs/>
                        </w:rPr>
                        <w:t>กรุณากรอกชื่อก่อน!"</w:t>
                      </w: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>;</w:t>
                      </w:r>
                    </w:p>
                    <w:p w14:paraId="08141A9A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    }</w:t>
                      </w:r>
                    </w:p>
                    <w:p w14:paraId="064D3A66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    }</w:t>
                      </w:r>
                    </w:p>
                    <w:p w14:paraId="5BC61439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 xml:space="preserve">    &lt;/script&gt;</w:t>
                      </w:r>
                    </w:p>
                    <w:p w14:paraId="5902BF40" w14:textId="77777777" w:rsidR="003F36BF" w:rsidRPr="003F36BF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body&gt;</w:t>
                      </w:r>
                    </w:p>
                    <w:p w14:paraId="078F549B" w14:textId="596FCD58" w:rsidR="003F36BF" w:rsidRPr="009609FC" w:rsidRDefault="003F36BF" w:rsidP="003F36BF">
                      <w:pPr>
                        <w:pStyle w:val="NoSpacing"/>
                        <w:rPr>
                          <w:rFonts w:ascii="Tahoma" w:hAnsi="Tahoma" w:cs="Tahoma"/>
                          <w:sz w:val="20"/>
                          <w:szCs w:val="20"/>
                        </w:rPr>
                      </w:pPr>
                      <w:r w:rsidRPr="003F36BF">
                        <w:rPr>
                          <w:rFonts w:ascii="Tahoma" w:hAnsi="Tahoma" w:cs="Tahoma"/>
                          <w:sz w:val="20"/>
                          <w:szCs w:val="20"/>
                        </w:rPr>
                        <w:t>&lt;/html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1FCF9DD3" w14:textId="77777777" w:rsidR="003F36BF" w:rsidRPr="003F36BF" w:rsidRDefault="003F36BF" w:rsidP="003F36BF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62E445AE" w14:textId="156A468F" w:rsidR="003A6B3A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lastRenderedPageBreak/>
        <w:t>คำอธิบายโปรแกรม</w:t>
      </w:r>
      <w:bookmarkStart w:id="0" w:name="_GoBack"/>
      <w:bookmarkEnd w:id="0"/>
    </w:p>
    <w:p w14:paraId="507F8726" w14:textId="77777777" w:rsidR="003F36BF" w:rsidRPr="003F36BF" w:rsidRDefault="003F36BF" w:rsidP="003F36BF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B4DEED2" w14:textId="519E7986" w:rsidR="003A6B3A" w:rsidRPr="00BB4596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4CB6F919" w14:textId="174C2590" w:rsidR="005E5AE7" w:rsidRPr="00BB4596" w:rsidRDefault="003F36BF" w:rsidP="00F13BD6">
      <w:pPr>
        <w:spacing w:after="0"/>
        <w:rPr>
          <w:rFonts w:ascii="TH SarabunPSK" w:hAnsi="TH SarabunPSK" w:cs="TH SarabunPSK"/>
          <w:sz w:val="32"/>
          <w:szCs w:val="32"/>
        </w:rPr>
      </w:pPr>
      <w:r w:rsidRPr="003F36BF">
        <w:rPr>
          <w:rFonts w:ascii="TH SarabunPSK" w:hAnsi="TH SarabunPSK" w:cs="TH SarabunPSK"/>
          <w:sz w:val="32"/>
          <w:szCs w:val="32"/>
          <w:cs/>
        </w:rPr>
        <w:drawing>
          <wp:inline distT="0" distB="0" distL="0" distR="0" wp14:anchorId="5F49C227" wp14:editId="3FA69ABD">
            <wp:extent cx="5274310" cy="27571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84D8C" w14:textId="77777777" w:rsidR="00882192" w:rsidRDefault="00882192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67B60B3C" w14:textId="520945D1" w:rsidR="00F13BD6" w:rsidRPr="00BB4596" w:rsidRDefault="00F13BD6" w:rsidP="00F13BD6">
      <w:p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lastRenderedPageBreak/>
        <w:t xml:space="preserve">โจทย์ที่ 2: </w:t>
      </w:r>
      <w:r w:rsidR="00B4054C" w:rsidRPr="00BB4596">
        <w:rPr>
          <w:rFonts w:ascii="TH SarabunPSK" w:hAnsi="TH SarabunPSK" w:cs="TH SarabunPSK" w:hint="cs"/>
          <w:sz w:val="32"/>
          <w:szCs w:val="32"/>
          <w:cs/>
        </w:rPr>
        <w:t>โปรแกรม เครื่องคิดเลข (</w:t>
      </w:r>
      <w:r w:rsidR="00B4054C" w:rsidRPr="00BB4596">
        <w:rPr>
          <w:rFonts w:ascii="TH SarabunPSK" w:hAnsi="TH SarabunPSK" w:cs="TH SarabunPSK" w:hint="cs"/>
          <w:sz w:val="32"/>
          <w:szCs w:val="32"/>
        </w:rPr>
        <w:t>Calculator)</w:t>
      </w:r>
    </w:p>
    <w:p w14:paraId="4E081914" w14:textId="01FC85E9" w:rsidR="00F13BD6" w:rsidRPr="00BB4596" w:rsidRDefault="00036C52" w:rsidP="00036C52">
      <w:pPr>
        <w:spacing w:after="0"/>
        <w:ind w:firstLine="720"/>
        <w:rPr>
          <w:rFonts w:ascii="TH SarabunPSK" w:hAnsi="TH SarabunPSK" w:cs="TH SarabunPSK"/>
          <w:sz w:val="32"/>
          <w:szCs w:val="32"/>
          <w:cs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สร้างโปรแกรมเครื่องคิดเลขที่ผู้ใช้สามารถป้อนตัวเลขสองตัวและเลือกการดำเนินการ (บวก</w:t>
      </w:r>
      <w:r w:rsidRPr="00BB4596">
        <w:rPr>
          <w:rFonts w:ascii="TH SarabunPSK" w:hAnsi="TH SarabunPSK" w:cs="TH SarabunPSK" w:hint="cs"/>
          <w:sz w:val="32"/>
          <w:szCs w:val="32"/>
        </w:rPr>
        <w:t xml:space="preserve">, </w:t>
      </w:r>
      <w:r w:rsidRPr="00BB4596">
        <w:rPr>
          <w:rFonts w:ascii="TH SarabunPSK" w:hAnsi="TH SarabunPSK" w:cs="TH SarabunPSK" w:hint="cs"/>
          <w:sz w:val="32"/>
          <w:szCs w:val="32"/>
          <w:cs/>
        </w:rPr>
        <w:t>ลบ</w:t>
      </w:r>
      <w:r w:rsidRPr="00BB4596">
        <w:rPr>
          <w:rFonts w:ascii="TH SarabunPSK" w:hAnsi="TH SarabunPSK" w:cs="TH SarabunPSK" w:hint="cs"/>
          <w:sz w:val="32"/>
          <w:szCs w:val="32"/>
        </w:rPr>
        <w:t xml:space="preserve">, </w:t>
      </w:r>
      <w:r w:rsidRPr="00BB4596">
        <w:rPr>
          <w:rFonts w:ascii="TH SarabunPSK" w:hAnsi="TH SarabunPSK" w:cs="TH SarabunPSK" w:hint="cs"/>
          <w:sz w:val="32"/>
          <w:szCs w:val="32"/>
          <w:cs/>
        </w:rPr>
        <w:t>คูณ</w:t>
      </w:r>
      <w:r w:rsidRPr="00BB4596">
        <w:rPr>
          <w:rFonts w:ascii="TH SarabunPSK" w:hAnsi="TH SarabunPSK" w:cs="TH SarabunPSK" w:hint="cs"/>
          <w:sz w:val="32"/>
          <w:szCs w:val="32"/>
        </w:rPr>
        <w:t xml:space="preserve">, </w:t>
      </w:r>
      <w:r w:rsidRPr="00BB4596">
        <w:rPr>
          <w:rFonts w:ascii="TH SarabunPSK" w:hAnsi="TH SarabunPSK" w:cs="TH SarabunPSK" w:hint="cs"/>
          <w:sz w:val="32"/>
          <w:szCs w:val="32"/>
          <w:cs/>
        </w:rPr>
        <w:t>หาร) แล้วแสดงผลลัพธ์ในหน้าเว็บ</w:t>
      </w:r>
    </w:p>
    <w:p w14:paraId="08CA35A9" w14:textId="77777777" w:rsidR="00075FC8" w:rsidRPr="00BB4596" w:rsidRDefault="00075FC8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7C0952D" w14:textId="658A5C37" w:rsidR="000928DC" w:rsidRPr="00BB4596" w:rsidRDefault="000928DC" w:rsidP="00704815">
      <w:p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ตัวอย่างผลลัพธ์</w:t>
      </w:r>
    </w:p>
    <w:p w14:paraId="71DAE44A" w14:textId="4DAF1971" w:rsidR="00F61AD6" w:rsidRPr="00BB4596" w:rsidRDefault="00F61AD6" w:rsidP="00704815">
      <w:p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noProof/>
        </w:rPr>
        <w:drawing>
          <wp:inline distT="0" distB="0" distL="0" distR="0" wp14:anchorId="516FE60E" wp14:editId="4E048B19">
            <wp:extent cx="4094921" cy="2426111"/>
            <wp:effectExtent l="0" t="0" r="1270" b="0"/>
            <wp:docPr id="5842807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280716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04184" cy="2431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486A6" w14:textId="0D0E40D1" w:rsidR="00D92763" w:rsidRPr="00BB4596" w:rsidRDefault="00D92763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C52DEBF" w14:textId="77777777" w:rsidR="00D92763" w:rsidRDefault="00D92763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112C833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8975172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01C8B9B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224A9A0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138C43AF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70D3AEA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199C82D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3A11D6C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76F27F1D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003754B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FB79E88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2498A8B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A54C6BE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1595578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B30AC64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5526354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4B94FAD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4328899" w14:textId="77777777" w:rsidR="00FC68E5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11AF2CE0" w14:textId="77777777" w:rsidR="00FC68E5" w:rsidRPr="00BB4596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10CCB362" w14:textId="77777777" w:rsidR="004E38DC" w:rsidRPr="00BB4596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lastRenderedPageBreak/>
        <w:t>โปรแกรม</w:t>
      </w:r>
    </w:p>
    <w:p w14:paraId="180A6A9B" w14:textId="5D75DEA5" w:rsidR="004E38DC" w:rsidRPr="00BB4596" w:rsidRDefault="00FC68E5" w:rsidP="004E38DC">
      <w:pPr>
        <w:spacing w:after="0"/>
        <w:rPr>
          <w:rFonts w:ascii="TH SarabunPSK" w:hAnsi="TH SarabunPSK" w:cs="TH SarabunPSK"/>
          <w:sz w:val="32"/>
          <w:szCs w:val="32"/>
        </w:rPr>
      </w:pPr>
      <w:r w:rsidRPr="002916A8">
        <w:rPr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0DEB3CB5" wp14:editId="7A8AC7ED">
                <wp:simplePos x="0" y="0"/>
                <wp:positionH relativeFrom="margin">
                  <wp:align>right</wp:align>
                </wp:positionH>
                <wp:positionV relativeFrom="paragraph">
                  <wp:posOffset>173908</wp:posOffset>
                </wp:positionV>
                <wp:extent cx="5255260" cy="6663055"/>
                <wp:effectExtent l="0" t="0" r="21590" b="23495"/>
                <wp:wrapTopAndBottom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5260" cy="666319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CB0C934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!DOCTYPE html&gt;</w:t>
                            </w:r>
                          </w:p>
                          <w:p w14:paraId="65239C51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html lang="en"&gt;</w:t>
                            </w:r>
                          </w:p>
                          <w:p w14:paraId="2230B3C2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head&gt;</w:t>
                            </w:r>
                          </w:p>
                          <w:p w14:paraId="416CD545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meta charset="UTF-8"&gt;</w:t>
                            </w:r>
                          </w:p>
                          <w:p w14:paraId="073E8FF6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meta name="viewport" content="width=device-width, initial-scale=1.0"&gt;</w:t>
                            </w:r>
                          </w:p>
                          <w:p w14:paraId="06258652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title&gt;Document&lt;/title&gt;</w:t>
                            </w:r>
                          </w:p>
                          <w:p w14:paraId="689EA2DF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head&gt;</w:t>
                            </w:r>
                          </w:p>
                          <w:p w14:paraId="28DB2FDC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body&gt;</w:t>
                            </w:r>
                          </w:p>
                          <w:p w14:paraId="7BC7E582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h1&gt;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 xml:space="preserve">เครื่องคิดเลข 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h1&gt;</w:t>
                            </w:r>
                          </w:p>
                          <w:p w14:paraId="3EBC9D38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h3&gt;Programmer Name: Woraphon Udom&lt;/h3&gt;</w:t>
                            </w:r>
                          </w:p>
                          <w:p w14:paraId="64E843E2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label for="num1"&gt;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 xml:space="preserve">ตัวเลขที่ 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1: &lt;/label&gt;</w:t>
                            </w:r>
                          </w:p>
                          <w:p w14:paraId="3D812D70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input type="number" id="num1"&gt;&lt;br&gt;</w:t>
                            </w:r>
                          </w:p>
                          <w:p w14:paraId="1FB8F097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label for="num2"&gt;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 xml:space="preserve">ตัวเลขที่ 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2: &lt;/label&gt;</w:t>
                            </w:r>
                          </w:p>
                          <w:p w14:paraId="14F28E99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input type="number" id="num2"&gt;</w:t>
                            </w:r>
                          </w:p>
                          <w:p w14:paraId="385550D5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div&gt;</w:t>
                            </w:r>
                          </w:p>
                          <w:p w14:paraId="3C0ADFA2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&lt;label for="operation"&gt;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>เลือกการดำเนินการ: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label&gt;</w:t>
                            </w:r>
                          </w:p>
                          <w:p w14:paraId="0832250B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&lt;select id="operation"&gt;</w:t>
                            </w:r>
                          </w:p>
                          <w:p w14:paraId="06C3CCA6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&lt;option value="add"&gt;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>บวก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option&gt;</w:t>
                            </w:r>
                          </w:p>
                          <w:p w14:paraId="208EB1E1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&lt;option value="minus"&gt;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>ลบ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option&gt;</w:t>
                            </w:r>
                          </w:p>
                          <w:p w14:paraId="1D4AD9B6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&lt;option value="multiply"&gt;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>คูณ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option&gt;</w:t>
                            </w:r>
                          </w:p>
                          <w:p w14:paraId="5B8ECDD8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&lt;option value="divide"&gt;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>หาร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option&gt;</w:t>
                            </w:r>
                          </w:p>
                          <w:p w14:paraId="107BB030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&lt;/select&gt;</w:t>
                            </w:r>
                          </w:p>
                          <w:p w14:paraId="7422D74F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/div&gt;</w:t>
                            </w:r>
                          </w:p>
                          <w:p w14:paraId="77AAE28A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input type="submit" value="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 xml:space="preserve">คำนวณ" 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onclick="calculate()"&gt;&lt;br&gt;&lt;br&gt;</w:t>
                            </w:r>
                          </w:p>
                          <w:p w14:paraId="71C1B740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div id="cal" style="font-size: 30px; font-weight: bold;"&gt;&lt;/div&gt;</w:t>
                            </w:r>
                          </w:p>
                          <w:p w14:paraId="2F9FFA7A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script&gt;</w:t>
                            </w:r>
                          </w:p>
                          <w:p w14:paraId="2758E746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function calculate() {</w:t>
                            </w:r>
                          </w:p>
                          <w:p w14:paraId="18AD30D0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const num1 = parseFloat(document.getElementById('num1').value);</w:t>
                            </w:r>
                          </w:p>
                          <w:p w14:paraId="473660DF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const num2 = parseFloat(document.getElementById('num2').value);</w:t>
                            </w:r>
                          </w:p>
                          <w:p w14:paraId="0C2F2587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const operation = document.getElementById('operation').value;</w:t>
                            </w:r>
                          </w:p>
                          <w:p w14:paraId="07BF6FB5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const resultDiv = document.getElementById('cal');</w:t>
                            </w:r>
                          </w:p>
                          <w:p w14:paraId="562D270E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let result;</w:t>
                            </w:r>
                          </w:p>
                          <w:p w14:paraId="1D4015AF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switch (operation) {</w:t>
                            </w:r>
                          </w:p>
                          <w:p w14:paraId="3E8CACFF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case 'add':</w:t>
                            </w:r>
                          </w:p>
                          <w:p w14:paraId="35D584FC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    result = num1 + num2;</w:t>
                            </w:r>
                          </w:p>
                          <w:p w14:paraId="5B5B82EC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    break;</w:t>
                            </w:r>
                          </w:p>
                          <w:p w14:paraId="60BA8D98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case 'minus':</w:t>
                            </w:r>
                          </w:p>
                          <w:p w14:paraId="6FD6F5B4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    result = num1 - num2;</w:t>
                            </w:r>
                          </w:p>
                          <w:p w14:paraId="249CF367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    break;</w:t>
                            </w:r>
                          </w:p>
                          <w:p w14:paraId="34327762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case 'multiply':</w:t>
                            </w:r>
                          </w:p>
                          <w:p w14:paraId="0F1AB097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    result = num1 * num2;</w:t>
                            </w:r>
                          </w:p>
                          <w:p w14:paraId="0DF536FF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    break;</w:t>
                            </w:r>
                          </w:p>
                          <w:p w14:paraId="134B9993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case 'divide':</w:t>
                            </w:r>
                          </w:p>
                          <w:p w14:paraId="564F5413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    result = num1 / num2;</w:t>
                            </w:r>
                          </w:p>
                          <w:p w14:paraId="3C59352B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    break;</w:t>
                            </w:r>
                          </w:p>
                          <w:p w14:paraId="45598B69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default:</w:t>
                            </w:r>
                          </w:p>
                          <w:p w14:paraId="17461E5A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    result = '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>กรุณาเลือกการดำเนินการ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';</w:t>
                            </w:r>
                          </w:p>
                          <w:p w14:paraId="7807290D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}</w:t>
                            </w:r>
                          </w:p>
                          <w:p w14:paraId="45BEC711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resultDiv.textContent = `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 xml:space="preserve">ผลลัพธ์: </w:t>
                            </w: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${result}`;</w:t>
                            </w:r>
                          </w:p>
                          <w:p w14:paraId="42E7AE05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}</w:t>
                            </w:r>
                          </w:p>
                          <w:p w14:paraId="4D0BBD4C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/script&gt;</w:t>
                            </w:r>
                          </w:p>
                          <w:p w14:paraId="5669F163" w14:textId="77777777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body&gt;</w:t>
                            </w:r>
                          </w:p>
                          <w:p w14:paraId="78C093D8" w14:textId="395E4891" w:rsidR="00FC68E5" w:rsidRPr="00FC68E5" w:rsidRDefault="00FC68E5" w:rsidP="00FC68E5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FC68E5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html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EB3CB5" id="_x0000_s1045" type="#_x0000_t202" style="position:absolute;margin-left:362.6pt;margin-top:13.7pt;width:413.8pt;height:524.65pt;z-index:2516981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">
                <v:textbox>
                  <w:txbxContent>
                    <w:p w14:paraId="3CB0C934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&lt;!DOCTYPE html&gt;</w:t>
                      </w:r>
                    </w:p>
                    <w:p w14:paraId="65239C51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&lt;html lang="en"&gt;</w:t>
                      </w:r>
                    </w:p>
                    <w:p w14:paraId="2230B3C2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&lt;head&gt;</w:t>
                      </w:r>
                    </w:p>
                    <w:p w14:paraId="416CD545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meta charset="UTF-8"&gt;</w:t>
                      </w:r>
                    </w:p>
                    <w:p w14:paraId="073E8FF6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meta name="viewport" content="width=device-width, initial-scale=1.0"&gt;</w:t>
                      </w:r>
                    </w:p>
                    <w:p w14:paraId="06258652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title&gt;Document&lt;/title&gt;</w:t>
                      </w:r>
                    </w:p>
                    <w:p w14:paraId="689EA2DF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head&gt;</w:t>
                      </w:r>
                    </w:p>
                    <w:p w14:paraId="28DB2FDC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&lt;body&gt;</w:t>
                      </w:r>
                    </w:p>
                    <w:p w14:paraId="7BC7E582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h1&gt;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 xml:space="preserve">เครื่องคิดเลข 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h1&gt;</w:t>
                      </w:r>
                    </w:p>
                    <w:p w14:paraId="3EBC9D38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h3&gt;Programmer Name: Woraphon Udom&lt;/h3&gt;</w:t>
                      </w:r>
                    </w:p>
                    <w:p w14:paraId="64E843E2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label for="num1"&gt;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 xml:space="preserve">ตัวเลขที่ 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1: &lt;/label&gt;</w:t>
                      </w:r>
                    </w:p>
                    <w:p w14:paraId="3D812D70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input type="number" id="num1"&gt;&lt;br&gt;</w:t>
                      </w:r>
                    </w:p>
                    <w:p w14:paraId="1FB8F097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label for="num2"&gt;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 xml:space="preserve">ตัวเลขที่ 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2: &lt;/label&gt;</w:t>
                      </w:r>
                    </w:p>
                    <w:p w14:paraId="14F28E99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input type="number" id="num2"&gt;</w:t>
                      </w:r>
                    </w:p>
                    <w:p w14:paraId="385550D5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div&gt;</w:t>
                      </w:r>
                    </w:p>
                    <w:p w14:paraId="3C0ADFA2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&lt;label for="operation"&gt;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>เลือกการดำเนินการ: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label&gt;</w:t>
                      </w:r>
                    </w:p>
                    <w:p w14:paraId="0832250B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&lt;select id="operation"&gt;</w:t>
                      </w:r>
                    </w:p>
                    <w:p w14:paraId="06C3CCA6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&lt;option value="add"&gt;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>บวก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option&gt;</w:t>
                      </w:r>
                    </w:p>
                    <w:p w14:paraId="208EB1E1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&lt;option value="minus"&gt;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>ลบ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option&gt;</w:t>
                      </w:r>
                    </w:p>
                    <w:p w14:paraId="1D4AD9B6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&lt;option value="multiply"&gt;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>คูณ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option&gt;</w:t>
                      </w:r>
                    </w:p>
                    <w:p w14:paraId="5B8ECDD8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&lt;option value="divide"&gt;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>หาร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option&gt;</w:t>
                      </w:r>
                    </w:p>
                    <w:p w14:paraId="107BB030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&lt;/select&gt;</w:t>
                      </w:r>
                    </w:p>
                    <w:p w14:paraId="7422D74F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/div&gt;</w:t>
                      </w:r>
                    </w:p>
                    <w:p w14:paraId="77AAE28A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input type="submit" value="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 xml:space="preserve">คำนวณ" 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onclick="calculate()"&gt;&lt;br&gt;&lt;br&gt;</w:t>
                      </w:r>
                    </w:p>
                    <w:p w14:paraId="71C1B740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div id="cal" style="font-size: 30px; font-weight: bold;"&gt;&lt;/div&gt;</w:t>
                      </w:r>
                    </w:p>
                    <w:p w14:paraId="2F9FFA7A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script&gt;</w:t>
                      </w:r>
                    </w:p>
                    <w:p w14:paraId="2758E746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function calculate() {</w:t>
                      </w:r>
                    </w:p>
                    <w:p w14:paraId="18AD30D0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const num1 = parseFloat(document.getElementById('num1').value);</w:t>
                      </w:r>
                    </w:p>
                    <w:p w14:paraId="473660DF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const num2 = parseFloat(document.getElementById('num2').value);</w:t>
                      </w:r>
                    </w:p>
                    <w:p w14:paraId="0C2F2587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const operation = document.getElementById('operation').value;</w:t>
                      </w:r>
                    </w:p>
                    <w:p w14:paraId="07BF6FB5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const resultDiv = document.getElementById('cal');</w:t>
                      </w:r>
                    </w:p>
                    <w:p w14:paraId="562D270E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let result;</w:t>
                      </w:r>
                    </w:p>
                    <w:p w14:paraId="1D4015AF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switch (operation) {</w:t>
                      </w:r>
                    </w:p>
                    <w:p w14:paraId="3E8CACFF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case 'add':</w:t>
                      </w:r>
                    </w:p>
                    <w:p w14:paraId="35D584FC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    result = num1 + num2;</w:t>
                      </w:r>
                    </w:p>
                    <w:p w14:paraId="5B5B82EC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    break;</w:t>
                      </w:r>
                    </w:p>
                    <w:p w14:paraId="60BA8D98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case 'minus':</w:t>
                      </w:r>
                    </w:p>
                    <w:p w14:paraId="6FD6F5B4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    result = num1 - num2;</w:t>
                      </w:r>
                    </w:p>
                    <w:p w14:paraId="249CF367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    break;</w:t>
                      </w:r>
                    </w:p>
                    <w:p w14:paraId="34327762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case 'multiply':</w:t>
                      </w:r>
                    </w:p>
                    <w:p w14:paraId="0F1AB097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    result = num1 * num2;</w:t>
                      </w:r>
                    </w:p>
                    <w:p w14:paraId="0DF536FF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    break;</w:t>
                      </w:r>
                    </w:p>
                    <w:p w14:paraId="134B9993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case 'divide':</w:t>
                      </w:r>
                    </w:p>
                    <w:p w14:paraId="564F5413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    result = num1 / num2;</w:t>
                      </w:r>
                    </w:p>
                    <w:p w14:paraId="3C59352B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    break;</w:t>
                      </w:r>
                    </w:p>
                    <w:p w14:paraId="45598B69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default:</w:t>
                      </w:r>
                    </w:p>
                    <w:p w14:paraId="17461E5A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    result = '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>กรุณาเลือกการดำเนินการ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';</w:t>
                      </w:r>
                    </w:p>
                    <w:p w14:paraId="7807290D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}</w:t>
                      </w:r>
                    </w:p>
                    <w:p w14:paraId="45BEC711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resultDiv.textContent = `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 xml:space="preserve">ผลลัพธ์: </w:t>
                      </w: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${result}`;</w:t>
                      </w:r>
                    </w:p>
                    <w:p w14:paraId="42E7AE05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}</w:t>
                      </w:r>
                    </w:p>
                    <w:p w14:paraId="4D0BBD4C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/script&gt;</w:t>
                      </w:r>
                    </w:p>
                    <w:p w14:paraId="5669F163" w14:textId="77777777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body&gt;</w:t>
                      </w:r>
                    </w:p>
                    <w:p w14:paraId="78C093D8" w14:textId="395E4891" w:rsidR="00FC68E5" w:rsidRPr="00FC68E5" w:rsidRDefault="00FC68E5" w:rsidP="00FC68E5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FC68E5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html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62A87208" w14:textId="77777777" w:rsidR="004E38DC" w:rsidRPr="00BB4596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คำอธิบายโปรแกรม</w:t>
      </w:r>
    </w:p>
    <w:p w14:paraId="732B7FCF" w14:textId="77777777" w:rsidR="004E38DC" w:rsidRPr="00BB4596" w:rsidRDefault="004E38DC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66D31F68" w14:textId="77777777" w:rsidR="004E38DC" w:rsidRPr="00BB4596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2EB27F5C" w14:textId="1F26877E" w:rsidR="004E38DC" w:rsidRPr="00BB4596" w:rsidRDefault="00FC68E5" w:rsidP="00704815">
      <w:pPr>
        <w:spacing w:after="0"/>
        <w:rPr>
          <w:rFonts w:ascii="TH SarabunPSK" w:hAnsi="TH SarabunPSK" w:cs="TH SarabunPSK"/>
          <w:sz w:val="32"/>
          <w:szCs w:val="32"/>
        </w:rPr>
      </w:pPr>
      <w:r w:rsidRPr="00FC68E5">
        <w:rPr>
          <w:rFonts w:ascii="TH SarabunPSK" w:hAnsi="TH SarabunPSK" w:cs="TH SarabunPSK"/>
          <w:sz w:val="32"/>
          <w:szCs w:val="32"/>
        </w:rPr>
        <w:lastRenderedPageBreak/>
        <w:drawing>
          <wp:inline distT="0" distB="0" distL="0" distR="0" wp14:anchorId="2428C172" wp14:editId="1E4D936A">
            <wp:extent cx="5274310" cy="371030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1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24870" w14:textId="77777777" w:rsidR="004E38DC" w:rsidRPr="00BB4596" w:rsidRDefault="004E38DC" w:rsidP="00704815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4B51C7A3" w14:textId="53B48858" w:rsidR="0078700B" w:rsidRPr="00BB4596" w:rsidRDefault="0078700B" w:rsidP="0078700B">
      <w:p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จทย์ที่ 3:</w:t>
      </w:r>
      <w:r w:rsidR="00400892" w:rsidRPr="00BB4596">
        <w:rPr>
          <w:rFonts w:ascii="TH SarabunPSK" w:hAnsi="TH SarabunPSK" w:cs="TH SarabunPSK" w:hint="cs"/>
          <w:sz w:val="32"/>
          <w:szCs w:val="32"/>
          <w:cs/>
        </w:rPr>
        <w:t xml:space="preserve"> โปรแกรม ระบบจัดการหนังสือ (</w:t>
      </w:r>
      <w:r w:rsidR="00400892" w:rsidRPr="00BB4596">
        <w:rPr>
          <w:rFonts w:ascii="TH SarabunPSK" w:hAnsi="TH SarabunPSK" w:cs="TH SarabunPSK" w:hint="cs"/>
          <w:sz w:val="32"/>
          <w:szCs w:val="32"/>
        </w:rPr>
        <w:t>Book Inventory System)</w:t>
      </w:r>
    </w:p>
    <w:p w14:paraId="5A67A96C" w14:textId="20C49460" w:rsidR="00075FC8" w:rsidRPr="00BB4596" w:rsidRDefault="00750937" w:rsidP="00750937">
      <w:pPr>
        <w:spacing w:after="0"/>
        <w:ind w:firstLine="72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โปรแกรมนี้ช่วยจัดการข้อมูลหนังสือ ผู้ใช้สามารถเพิ่มหนังสือใหม่ (ชื่อ</w:t>
      </w:r>
      <w:r w:rsidRPr="00BB4596">
        <w:rPr>
          <w:rFonts w:ascii="TH SarabunPSK" w:hAnsi="TH SarabunPSK" w:cs="TH SarabunPSK" w:hint="cs"/>
          <w:sz w:val="32"/>
          <w:szCs w:val="32"/>
        </w:rPr>
        <w:t xml:space="preserve">, </w:t>
      </w:r>
      <w:r w:rsidRPr="00BB4596">
        <w:rPr>
          <w:rFonts w:ascii="TH SarabunPSK" w:hAnsi="TH SarabunPSK" w:cs="TH SarabunPSK" w:hint="cs"/>
          <w:sz w:val="32"/>
          <w:szCs w:val="32"/>
          <w:cs/>
        </w:rPr>
        <w:t>ผู้แต่ง</w:t>
      </w:r>
      <w:r w:rsidRPr="00BB4596">
        <w:rPr>
          <w:rFonts w:ascii="TH SarabunPSK" w:hAnsi="TH SarabunPSK" w:cs="TH SarabunPSK" w:hint="cs"/>
          <w:sz w:val="32"/>
          <w:szCs w:val="32"/>
        </w:rPr>
        <w:t xml:space="preserve">, </w:t>
      </w:r>
      <w:r w:rsidRPr="00BB4596">
        <w:rPr>
          <w:rFonts w:ascii="TH SarabunPSK" w:hAnsi="TH SarabunPSK" w:cs="TH SarabunPSK" w:hint="cs"/>
          <w:sz w:val="32"/>
          <w:szCs w:val="32"/>
          <w:cs/>
        </w:rPr>
        <w:t>ราคา) ดูรายการหนังสือทั้งหมด และลบหนังสือออกจากระบบได้</w:t>
      </w:r>
    </w:p>
    <w:p w14:paraId="5D402A67" w14:textId="26FBF59E" w:rsidR="00075FC8" w:rsidRPr="00BB4596" w:rsidRDefault="000928DC" w:rsidP="00704815">
      <w:p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ตัวอย่างผลลัพธ์</w:t>
      </w:r>
    </w:p>
    <w:p w14:paraId="39D98518" w14:textId="39239026" w:rsidR="00DB33BF" w:rsidRPr="00BB4596" w:rsidRDefault="00854FBF" w:rsidP="00704815">
      <w:pPr>
        <w:spacing w:after="0"/>
        <w:rPr>
          <w:rFonts w:ascii="TH SarabunPSK" w:hAnsi="TH SarabunPSK" w:cs="TH SarabunPSK" w:hint="cs"/>
          <w:sz w:val="32"/>
          <w:szCs w:val="32"/>
        </w:rPr>
      </w:pPr>
      <w:r w:rsidRPr="00BB4596">
        <w:rPr>
          <w:rFonts w:ascii="TH SarabunPSK" w:hAnsi="TH SarabunPSK" w:cs="TH SarabunPSK" w:hint="cs"/>
          <w:noProof/>
        </w:rPr>
        <w:drawing>
          <wp:inline distT="0" distB="0" distL="0" distR="0" wp14:anchorId="3C873AF8" wp14:editId="6D04DD75">
            <wp:extent cx="4253947" cy="3426520"/>
            <wp:effectExtent l="0" t="0" r="0" b="2540"/>
            <wp:docPr id="1845449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44936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1386" cy="344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DE16A" w14:textId="16C5E029" w:rsidR="00C765FC" w:rsidRDefault="00C765FC" w:rsidP="004E38DC">
      <w:pPr>
        <w:pStyle w:val="ListParagraph"/>
        <w:numPr>
          <w:ilvl w:val="0"/>
          <w:numId w:val="1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2916A8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4FD7238A" wp14:editId="384D5DC2">
                <wp:simplePos x="0" y="0"/>
                <wp:positionH relativeFrom="margin">
                  <wp:align>left</wp:align>
                </wp:positionH>
                <wp:positionV relativeFrom="paragraph">
                  <wp:posOffset>306070</wp:posOffset>
                </wp:positionV>
                <wp:extent cx="5255260" cy="8014335"/>
                <wp:effectExtent l="0" t="0" r="21590" b="24765"/>
                <wp:wrapTopAndBottom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55260" cy="8014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8BB9C6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!DOCTYPE html&gt;</w:t>
                            </w:r>
                          </w:p>
                          <w:p w14:paraId="08629801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html lang="en"&gt;</w:t>
                            </w:r>
                          </w:p>
                          <w:p w14:paraId="496E253F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head&gt;</w:t>
                            </w:r>
                          </w:p>
                          <w:p w14:paraId="2197B549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meta charset="UTF-8"&gt;</w:t>
                            </w:r>
                          </w:p>
                          <w:p w14:paraId="54126B5D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meta name="viewport" content="width=device-width, initial-scale=1.0"&gt;</w:t>
                            </w:r>
                          </w:p>
                          <w:p w14:paraId="61ADB150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title&gt;Document&lt;/title&gt;</w:t>
                            </w:r>
                          </w:p>
                          <w:p w14:paraId="5F7844CB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head&gt;</w:t>
                            </w:r>
                          </w:p>
                          <w:p w14:paraId="23F40DD1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body&gt;</w:t>
                            </w:r>
                          </w:p>
                          <w:p w14:paraId="64C2DE3E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h1&gt;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>ระบบจัดการหนังสือ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h1&gt;</w:t>
                            </w:r>
                          </w:p>
                          <w:p w14:paraId="22D4F021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h3&gt;Programmer Name: Woraphon Udom&lt;/h3&gt;</w:t>
                            </w:r>
                          </w:p>
                          <w:p w14:paraId="5E0CE246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label for="name"&gt;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 xml:space="preserve">ชื่อหนังสือ: 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label&gt;</w:t>
                            </w:r>
                          </w:p>
                          <w:p w14:paraId="2F5191CA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input type="text" id="name"&gt;&lt;br&gt;</w:t>
                            </w:r>
                          </w:p>
                          <w:p w14:paraId="6752BD9C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label for="nameP"&gt;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 xml:space="preserve">ผู้แต่ง: 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label&gt;</w:t>
                            </w:r>
                          </w:p>
                          <w:p w14:paraId="6C40F198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input type="text" id="nameP"&gt;&lt;br&gt;</w:t>
                            </w:r>
                          </w:p>
                          <w:p w14:paraId="128151F4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label for="price"&gt;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 xml:space="preserve">ราคา: 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label&gt;</w:t>
                            </w:r>
                          </w:p>
                          <w:p w14:paraId="0631A954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input type="number" id="price"&gt;&lt;br&gt;</w:t>
                            </w:r>
                          </w:p>
                          <w:p w14:paraId="3A39AB05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button onclick="addBook()"&gt;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>เพิ่มหนังสือ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button&gt;</w:t>
                            </w:r>
                          </w:p>
                          <w:p w14:paraId="5162BECC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h3&gt;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>รายการหนังสือ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h3&gt;</w:t>
                            </w:r>
                          </w:p>
                          <w:p w14:paraId="543E8C19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div id="book" class="book-list"&gt;&lt;/div&gt;</w:t>
                            </w:r>
                          </w:p>
                          <w:p w14:paraId="7E917BD0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2E47C782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script&gt;</w:t>
                            </w:r>
                          </w:p>
                          <w:p w14:paraId="12BDA444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let books = [];</w:t>
                            </w:r>
                          </w:p>
                          <w:p w14:paraId="1053769C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6CF9F119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function addBook() {</w:t>
                            </w:r>
                          </w:p>
                          <w:p w14:paraId="4BA32F49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const name = document.getElementById('name').value.trim();</w:t>
                            </w:r>
                          </w:p>
                          <w:p w14:paraId="4E59F03D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const nameP = document.getElementById('nameP').value.trim();</w:t>
                            </w:r>
                          </w:p>
                          <w:p w14:paraId="6B624380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const price = document.getElementById('price').value.trim();</w:t>
                            </w:r>
                          </w:p>
                          <w:p w14:paraId="33C4828E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14D16192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if (name === "" || nameP === "" || price === "") {</w:t>
                            </w:r>
                          </w:p>
                          <w:p w14:paraId="3F98EBAA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alert("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>กรุณากรอกข้อมูลให้ครบถ้วน")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;</w:t>
                            </w:r>
                          </w:p>
                          <w:p w14:paraId="6895B97D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return;</w:t>
                            </w:r>
                          </w:p>
                          <w:p w14:paraId="52F9DD5B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}</w:t>
                            </w:r>
                          </w:p>
                          <w:p w14:paraId="56ADC9F1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6429133E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books.push({ name, author: nameP, price });</w:t>
                            </w:r>
                          </w:p>
                          <w:p w14:paraId="16D4128F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60D8B40A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document.getElementById('name').value = "";</w:t>
                            </w:r>
                          </w:p>
                          <w:p w14:paraId="747FD765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document.getElementById('nameP').value = "";</w:t>
                            </w:r>
                          </w:p>
                          <w:p w14:paraId="67772FE1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document.getElementById('price').value = "";</w:t>
                            </w:r>
                          </w:p>
                          <w:p w14:paraId="6274C40C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3491DD1F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displayBooks();</w:t>
                            </w:r>
                          </w:p>
                          <w:p w14:paraId="5ADCC327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}</w:t>
                            </w:r>
                          </w:p>
                          <w:p w14:paraId="6237A7A7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0C278E82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function displayBooks() {</w:t>
                            </w:r>
                          </w:p>
                          <w:p w14:paraId="6492C6B9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const bookDiv = document.getElementById('book');</w:t>
                            </w:r>
                          </w:p>
                          <w:p w14:paraId="6DDE9B91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bookDiv.innerHTML = ""; </w:t>
                            </w:r>
                          </w:p>
                          <w:p w14:paraId="10030D41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60202897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books.forEach((book, index) =&gt; {</w:t>
                            </w:r>
                          </w:p>
                          <w:p w14:paraId="4CC2089D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const bookItem = document.createElement('div');</w:t>
                            </w:r>
                          </w:p>
                          <w:p w14:paraId="4AD14E1E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bookItem.className = "book-item";</w:t>
                            </w:r>
                          </w:p>
                          <w:p w14:paraId="5AAEC1FE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bookItem.innerHTML = `</w:t>
                            </w:r>
                          </w:p>
                          <w:p w14:paraId="7D551918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    ${book.name}&lt;/strong&gt; 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 xml:space="preserve">โดย 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${book.author} -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>฿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${book.price}&lt;button class="remove-btn" onclick="removeBook(${index})"&gt;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  <w:cs/>
                              </w:rPr>
                              <w:t>ลบ</w:t>
                            </w: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button&gt;`;</w:t>
                            </w:r>
                          </w:p>
                          <w:p w14:paraId="44B0962B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    bookDiv.appendChild(bookItem);</w:t>
                            </w:r>
                          </w:p>
                          <w:p w14:paraId="457DD18D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});</w:t>
                            </w:r>
                          </w:p>
                          <w:p w14:paraId="06DCF793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}</w:t>
                            </w:r>
                          </w:p>
                          <w:p w14:paraId="661284B6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6F7A30CD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function removeBook(index) {</w:t>
                            </w:r>
                          </w:p>
                          <w:p w14:paraId="3DAF1DE3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books.splice(index, 1);</w:t>
                            </w:r>
                          </w:p>
                          <w:p w14:paraId="021A5939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    displayBooks();</w:t>
                            </w:r>
                          </w:p>
                          <w:p w14:paraId="47DD8552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    }</w:t>
                            </w:r>
                          </w:p>
                          <w:p w14:paraId="18507BAD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 xml:space="preserve">    &lt;/script&gt;</w:t>
                            </w:r>
                          </w:p>
                          <w:p w14:paraId="62A56101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</w:p>
                          <w:p w14:paraId="7D87564D" w14:textId="77777777" w:rsidR="00C765FC" w:rsidRPr="00C765FC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body&gt;</w:t>
                            </w:r>
                          </w:p>
                          <w:p w14:paraId="3D40C5CE" w14:textId="4C06BA3D" w:rsidR="00C765FC" w:rsidRPr="00FC68E5" w:rsidRDefault="00C765FC" w:rsidP="00C765FC">
                            <w:pPr>
                              <w:pStyle w:val="NoSpacing"/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</w:pPr>
                            <w:r w:rsidRPr="00C765FC">
                              <w:rPr>
                                <w:rFonts w:ascii="Tahoma" w:hAnsi="Tahoma" w:cs="Tahoma"/>
                                <w:sz w:val="16"/>
                                <w:szCs w:val="16"/>
                              </w:rPr>
                              <w:t>&lt;/html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D7238A" id="_x0000_s1046" type="#_x0000_t202" style="position:absolute;left:0;text-align:left;margin-left:0;margin-top:24.1pt;width:413.8pt;height:631.05pt;z-index:25170022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">
                <v:textbox>
                  <w:txbxContent>
                    <w:p w14:paraId="218BB9C6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!DOCTYPE html&gt;</w:t>
                      </w:r>
                    </w:p>
                    <w:p w14:paraId="08629801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html lang="en"&gt;</w:t>
                      </w:r>
                    </w:p>
                    <w:p w14:paraId="496E253F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head&gt;</w:t>
                      </w:r>
                    </w:p>
                    <w:p w14:paraId="2197B549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meta charset="UTF-8"&gt;</w:t>
                      </w:r>
                    </w:p>
                    <w:p w14:paraId="54126B5D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meta name="viewport" content="width=device-width, initial-scale=1.0"&gt;</w:t>
                      </w:r>
                    </w:p>
                    <w:p w14:paraId="61ADB150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title&gt;Document&lt;/title&gt;</w:t>
                      </w:r>
                    </w:p>
                    <w:p w14:paraId="5F7844CB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head&gt;</w:t>
                      </w:r>
                    </w:p>
                    <w:p w14:paraId="23F40DD1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body&gt;</w:t>
                      </w:r>
                    </w:p>
                    <w:p w14:paraId="64C2DE3E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h1&gt;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>ระบบจัดการหนังสือ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h1&gt;</w:t>
                      </w:r>
                    </w:p>
                    <w:p w14:paraId="22D4F021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h3&gt;Programmer Name: Woraphon Udom&lt;/h3&gt;</w:t>
                      </w:r>
                    </w:p>
                    <w:p w14:paraId="5E0CE246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label for="name"&gt;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 xml:space="preserve">ชื่อหนังสือ: 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label&gt;</w:t>
                      </w:r>
                    </w:p>
                    <w:p w14:paraId="2F5191CA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input type="text" id="name"&gt;&lt;br&gt;</w:t>
                      </w:r>
                    </w:p>
                    <w:p w14:paraId="6752BD9C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label for="nameP"&gt;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 xml:space="preserve">ผู้แต่ง: 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label&gt;</w:t>
                      </w:r>
                    </w:p>
                    <w:p w14:paraId="6C40F198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input type="text" id="nameP"&gt;&lt;br&gt;</w:t>
                      </w:r>
                    </w:p>
                    <w:p w14:paraId="128151F4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label for="price"&gt;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 xml:space="preserve">ราคา: 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label&gt;</w:t>
                      </w:r>
                    </w:p>
                    <w:p w14:paraId="0631A954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input type="number" id="price"&gt;&lt;br&gt;</w:t>
                      </w:r>
                    </w:p>
                    <w:p w14:paraId="3A39AB05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button onclick="addBook()"&gt;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>เพิ่มหนังสือ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button&gt;</w:t>
                      </w:r>
                    </w:p>
                    <w:p w14:paraId="5162BECC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h3&gt;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>รายการหนังสือ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h3&gt;</w:t>
                      </w:r>
                    </w:p>
                    <w:p w14:paraId="543E8C19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div id="book" class="book-list"&gt;&lt;/div&gt;</w:t>
                      </w:r>
                    </w:p>
                    <w:p w14:paraId="7E917BD0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2E47C782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script&gt;</w:t>
                      </w:r>
                    </w:p>
                    <w:p w14:paraId="12BDA444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let books = [];</w:t>
                      </w:r>
                    </w:p>
                    <w:p w14:paraId="1053769C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6CF9F119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function addBook() {</w:t>
                      </w:r>
                    </w:p>
                    <w:p w14:paraId="4BA32F49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const name = document.getElementById('name').value.trim();</w:t>
                      </w:r>
                    </w:p>
                    <w:p w14:paraId="4E59F03D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const nameP = document.getElementById('nameP').value.trim();</w:t>
                      </w:r>
                    </w:p>
                    <w:p w14:paraId="6B624380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const price = document.getElementById('price').value.trim();</w:t>
                      </w:r>
                    </w:p>
                    <w:p w14:paraId="33C4828E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14D16192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if (name === "" || nameP === "" || price === "") {</w:t>
                      </w:r>
                    </w:p>
                    <w:p w14:paraId="3F98EBAA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alert("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>กรุณากรอกข้อมูลให้ครบถ้วน")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;</w:t>
                      </w:r>
                    </w:p>
                    <w:p w14:paraId="6895B97D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return;</w:t>
                      </w:r>
                    </w:p>
                    <w:p w14:paraId="52F9DD5B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}</w:t>
                      </w:r>
                    </w:p>
                    <w:p w14:paraId="56ADC9F1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6429133E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books.push({ name, author: nameP, price });</w:t>
                      </w:r>
                    </w:p>
                    <w:p w14:paraId="16D4128F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60D8B40A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document.getElementById('name').value = "";</w:t>
                      </w:r>
                    </w:p>
                    <w:p w14:paraId="747FD765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document.getElementById('nameP').value = "";</w:t>
                      </w:r>
                    </w:p>
                    <w:p w14:paraId="67772FE1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document.getElementById('price').value = "";</w:t>
                      </w:r>
                    </w:p>
                    <w:p w14:paraId="6274C40C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3491DD1F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displayBooks();</w:t>
                      </w:r>
                    </w:p>
                    <w:p w14:paraId="5ADCC327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}</w:t>
                      </w:r>
                    </w:p>
                    <w:p w14:paraId="6237A7A7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0C278E82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function displayBooks() {</w:t>
                      </w:r>
                    </w:p>
                    <w:p w14:paraId="6492C6B9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const bookDiv = document.getElementById('book');</w:t>
                      </w:r>
                    </w:p>
                    <w:p w14:paraId="6DDE9B91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bookDiv.innerHTML = ""; </w:t>
                      </w:r>
                    </w:p>
                    <w:p w14:paraId="10030D41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60202897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books.forEach((book, index) =&gt; {</w:t>
                      </w:r>
                    </w:p>
                    <w:p w14:paraId="4CC2089D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const bookItem = document.createElement('div');</w:t>
                      </w:r>
                    </w:p>
                    <w:p w14:paraId="4AD14E1E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bookItem.className = "book-item";</w:t>
                      </w:r>
                    </w:p>
                    <w:p w14:paraId="5AAEC1FE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bookItem.innerHTML = `</w:t>
                      </w:r>
                    </w:p>
                    <w:p w14:paraId="7D551918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    ${book.name}&lt;/strong&gt; 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 xml:space="preserve">โดย 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${book.author} -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>฿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${book.price}&lt;button class="remove-btn" onclick="removeBook(${index})"&gt;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  <w:cs/>
                        </w:rPr>
                        <w:t>ลบ</w:t>
                      </w: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button&gt;`;</w:t>
                      </w:r>
                    </w:p>
                    <w:p w14:paraId="44B0962B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    bookDiv.appendChild(bookItem);</w:t>
                      </w:r>
                    </w:p>
                    <w:p w14:paraId="457DD18D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});</w:t>
                      </w:r>
                    </w:p>
                    <w:p w14:paraId="06DCF793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}</w:t>
                      </w:r>
                    </w:p>
                    <w:p w14:paraId="661284B6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6F7A30CD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function removeBook(index) {</w:t>
                      </w:r>
                    </w:p>
                    <w:p w14:paraId="3DAF1DE3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books.splice(index, 1);</w:t>
                      </w:r>
                    </w:p>
                    <w:p w14:paraId="021A5939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    displayBooks();</w:t>
                      </w:r>
                    </w:p>
                    <w:p w14:paraId="47DD8552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    }</w:t>
                      </w:r>
                    </w:p>
                    <w:p w14:paraId="18507BAD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 xml:space="preserve">    &lt;/script&gt;</w:t>
                      </w:r>
                    </w:p>
                    <w:p w14:paraId="62A56101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</w:p>
                    <w:p w14:paraId="7D87564D" w14:textId="77777777" w:rsidR="00C765FC" w:rsidRPr="00C765FC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body&gt;</w:t>
                      </w:r>
                    </w:p>
                    <w:p w14:paraId="3D40C5CE" w14:textId="4C06BA3D" w:rsidR="00C765FC" w:rsidRPr="00FC68E5" w:rsidRDefault="00C765FC" w:rsidP="00C765FC">
                      <w:pPr>
                        <w:pStyle w:val="NoSpacing"/>
                        <w:rPr>
                          <w:rFonts w:ascii="Tahoma" w:hAnsi="Tahoma" w:cs="Tahoma"/>
                          <w:sz w:val="16"/>
                          <w:szCs w:val="16"/>
                        </w:rPr>
                      </w:pPr>
                      <w:r w:rsidRPr="00C765FC">
                        <w:rPr>
                          <w:rFonts w:ascii="Tahoma" w:hAnsi="Tahoma" w:cs="Tahoma"/>
                          <w:sz w:val="16"/>
                          <w:szCs w:val="16"/>
                        </w:rPr>
                        <w:t>&lt;/html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E38DC" w:rsidRPr="00BB4596">
        <w:rPr>
          <w:rFonts w:ascii="TH SarabunPSK" w:hAnsi="TH SarabunPSK" w:cs="TH SarabunPSK" w:hint="cs"/>
          <w:sz w:val="32"/>
          <w:szCs w:val="32"/>
          <w:cs/>
        </w:rPr>
        <w:t>โปรแกรม</w:t>
      </w:r>
    </w:p>
    <w:p w14:paraId="4D9E86B3" w14:textId="7AC29B1F" w:rsidR="004E38DC" w:rsidRDefault="004E38DC" w:rsidP="00C765F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A2E8043" w14:textId="77777777" w:rsidR="00C765FC" w:rsidRDefault="00C765FC" w:rsidP="00C765F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505957BA" w14:textId="77777777" w:rsidR="00C765FC" w:rsidRDefault="00C765FC" w:rsidP="00C765F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0E874E7E" w14:textId="77777777" w:rsidR="00C765FC" w:rsidRDefault="00C765FC" w:rsidP="00C765F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2703AAF4" w14:textId="77777777" w:rsidR="00C765FC" w:rsidRPr="00C765FC" w:rsidRDefault="00C765FC" w:rsidP="00C765FC">
      <w:pPr>
        <w:spacing w:after="0"/>
        <w:rPr>
          <w:rFonts w:ascii="TH SarabunPSK" w:hAnsi="TH SarabunPSK" w:cs="TH SarabunPSK" w:hint="cs"/>
          <w:sz w:val="32"/>
          <w:szCs w:val="32"/>
        </w:rPr>
      </w:pPr>
    </w:p>
    <w:p w14:paraId="55A255D8" w14:textId="77777777" w:rsidR="004E38DC" w:rsidRPr="00BB4596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คำอธิบายโปรแกรม</w:t>
      </w:r>
    </w:p>
    <w:p w14:paraId="4FC430FC" w14:textId="77777777" w:rsidR="004E38DC" w:rsidRPr="00BB4596" w:rsidRDefault="004E38DC" w:rsidP="004E38DC">
      <w:pPr>
        <w:spacing w:after="0"/>
        <w:rPr>
          <w:rFonts w:ascii="TH SarabunPSK" w:hAnsi="TH SarabunPSK" w:cs="TH SarabunPSK"/>
          <w:sz w:val="32"/>
          <w:szCs w:val="32"/>
        </w:rPr>
      </w:pPr>
    </w:p>
    <w:p w14:paraId="34981481" w14:textId="77777777" w:rsidR="004E38DC" w:rsidRPr="00BB4596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PSK" w:hAnsi="TH SarabunPSK" w:cs="TH SarabunPSK"/>
          <w:sz w:val="32"/>
          <w:szCs w:val="32"/>
        </w:rPr>
      </w:pPr>
      <w:r w:rsidRPr="00BB4596">
        <w:rPr>
          <w:rFonts w:ascii="TH SarabunPSK" w:hAnsi="TH SarabunPSK" w:cs="TH SarabunPSK" w:hint="cs"/>
          <w:sz w:val="32"/>
          <w:szCs w:val="32"/>
          <w:cs/>
        </w:rPr>
        <w:t>ผลลัพธ์ของโปรแกรม</w:t>
      </w:r>
    </w:p>
    <w:p w14:paraId="14766A90" w14:textId="72B410C5" w:rsidR="00075FC8" w:rsidRPr="00BB4596" w:rsidRDefault="00C765FC" w:rsidP="00704815">
      <w:pPr>
        <w:spacing w:after="0"/>
        <w:rPr>
          <w:rFonts w:ascii="TH SarabunPSK" w:hAnsi="TH SarabunPSK" w:cs="TH SarabunPSK"/>
          <w:sz w:val="32"/>
          <w:szCs w:val="32"/>
        </w:rPr>
      </w:pPr>
      <w:r w:rsidRPr="00C765FC">
        <w:rPr>
          <w:rFonts w:ascii="TH SarabunPSK" w:hAnsi="TH SarabunPSK" w:cs="TH SarabunPSK"/>
          <w:sz w:val="32"/>
          <w:szCs w:val="32"/>
          <w:cs/>
        </w:rPr>
        <w:drawing>
          <wp:inline distT="0" distB="0" distL="0" distR="0" wp14:anchorId="00F443B7" wp14:editId="14564460">
            <wp:extent cx="5274310" cy="4321810"/>
            <wp:effectExtent l="0" t="0" r="2540" b="254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21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80A87" w14:textId="77777777" w:rsidR="00075FC8" w:rsidRPr="00BB4596" w:rsidRDefault="00075FC8" w:rsidP="00704815">
      <w:pPr>
        <w:spacing w:after="0"/>
        <w:rPr>
          <w:rFonts w:ascii="TH SarabunPSK" w:hAnsi="TH SarabunPSK" w:cs="TH SarabunPSK"/>
          <w:sz w:val="28"/>
          <w:szCs w:val="32"/>
        </w:rPr>
      </w:pPr>
    </w:p>
    <w:sectPr w:rsidR="00075FC8" w:rsidRPr="00BB4596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A255D0" w14:textId="77777777" w:rsidR="00F16C07" w:rsidRDefault="00F16C07" w:rsidP="00882192">
      <w:pPr>
        <w:spacing w:after="0"/>
      </w:pPr>
      <w:r>
        <w:separator/>
      </w:r>
    </w:p>
  </w:endnote>
  <w:endnote w:type="continuationSeparator" w:id="0">
    <w:p w14:paraId="3DFF9B3F" w14:textId="77777777" w:rsidR="00F16C07" w:rsidRDefault="00F16C07" w:rsidP="0088219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36D858F" w14:textId="77777777" w:rsidR="00F16C07" w:rsidRDefault="00F16C07" w:rsidP="00882192">
      <w:pPr>
        <w:spacing w:after="0"/>
      </w:pPr>
      <w:r>
        <w:separator/>
      </w:r>
    </w:p>
  </w:footnote>
  <w:footnote w:type="continuationSeparator" w:id="0">
    <w:p w14:paraId="6199EE9C" w14:textId="77777777" w:rsidR="00F16C07" w:rsidRDefault="00F16C07" w:rsidP="00882192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5233E"/>
    <w:multiLevelType w:val="hybridMultilevel"/>
    <w:tmpl w:val="8D00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67C53"/>
    <w:multiLevelType w:val="hybridMultilevel"/>
    <w:tmpl w:val="6DCCA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17832"/>
    <w:multiLevelType w:val="hybridMultilevel"/>
    <w:tmpl w:val="E8DC04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232B2"/>
    <w:multiLevelType w:val="hybridMultilevel"/>
    <w:tmpl w:val="47AE303E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94CF7"/>
    <w:multiLevelType w:val="hybridMultilevel"/>
    <w:tmpl w:val="E586F824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6033B"/>
    <w:multiLevelType w:val="hybridMultilevel"/>
    <w:tmpl w:val="26481DD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EA6BD0"/>
    <w:multiLevelType w:val="hybridMultilevel"/>
    <w:tmpl w:val="922E584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3A1150"/>
    <w:multiLevelType w:val="hybridMultilevel"/>
    <w:tmpl w:val="962A481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2930F5"/>
    <w:multiLevelType w:val="hybridMultilevel"/>
    <w:tmpl w:val="E1447E30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DA1761"/>
    <w:multiLevelType w:val="hybridMultilevel"/>
    <w:tmpl w:val="44B2B59A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86106F2"/>
    <w:multiLevelType w:val="hybridMultilevel"/>
    <w:tmpl w:val="649C4202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2C0DA2"/>
    <w:multiLevelType w:val="hybridMultilevel"/>
    <w:tmpl w:val="5276D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7A4F"/>
    <w:multiLevelType w:val="hybridMultilevel"/>
    <w:tmpl w:val="DF16DC7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BA22241"/>
    <w:multiLevelType w:val="hybridMultilevel"/>
    <w:tmpl w:val="7B2CA5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1E972AE"/>
    <w:multiLevelType w:val="hybridMultilevel"/>
    <w:tmpl w:val="B9C65BF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824BA0"/>
    <w:multiLevelType w:val="hybridMultilevel"/>
    <w:tmpl w:val="210623F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F73367"/>
    <w:multiLevelType w:val="hybridMultilevel"/>
    <w:tmpl w:val="5418821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EC6F54"/>
    <w:multiLevelType w:val="hybridMultilevel"/>
    <w:tmpl w:val="5F383F5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B80980"/>
    <w:multiLevelType w:val="hybridMultilevel"/>
    <w:tmpl w:val="4F004CF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982BEC"/>
    <w:multiLevelType w:val="hybridMultilevel"/>
    <w:tmpl w:val="8B76953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073470"/>
    <w:multiLevelType w:val="hybridMultilevel"/>
    <w:tmpl w:val="E402B38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A75E42"/>
    <w:multiLevelType w:val="hybridMultilevel"/>
    <w:tmpl w:val="9CD4EAA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0464F0"/>
    <w:multiLevelType w:val="hybridMultilevel"/>
    <w:tmpl w:val="2FC2804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8"/>
  </w:num>
  <w:num w:numId="5">
    <w:abstractNumId w:val="13"/>
  </w:num>
  <w:num w:numId="6">
    <w:abstractNumId w:val="7"/>
  </w:num>
  <w:num w:numId="7">
    <w:abstractNumId w:val="19"/>
  </w:num>
  <w:num w:numId="8">
    <w:abstractNumId w:val="16"/>
  </w:num>
  <w:num w:numId="9">
    <w:abstractNumId w:val="2"/>
  </w:num>
  <w:num w:numId="10">
    <w:abstractNumId w:val="9"/>
  </w:num>
  <w:num w:numId="11">
    <w:abstractNumId w:val="14"/>
  </w:num>
  <w:num w:numId="12">
    <w:abstractNumId w:val="12"/>
  </w:num>
  <w:num w:numId="13">
    <w:abstractNumId w:val="18"/>
  </w:num>
  <w:num w:numId="14">
    <w:abstractNumId w:val="15"/>
  </w:num>
  <w:num w:numId="15">
    <w:abstractNumId w:val="17"/>
  </w:num>
  <w:num w:numId="16">
    <w:abstractNumId w:val="21"/>
  </w:num>
  <w:num w:numId="17">
    <w:abstractNumId w:val="5"/>
  </w:num>
  <w:num w:numId="18">
    <w:abstractNumId w:val="4"/>
  </w:num>
  <w:num w:numId="19">
    <w:abstractNumId w:val="10"/>
  </w:num>
  <w:num w:numId="20">
    <w:abstractNumId w:val="20"/>
  </w:num>
  <w:num w:numId="21">
    <w:abstractNumId w:val="22"/>
  </w:num>
  <w:num w:numId="22">
    <w:abstractNumId w:val="6"/>
  </w:num>
  <w:num w:numId="2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2NDM3NjO2MDAytjRT0lEKTi0uzszPAykwqgUAT/+LvSwAAAA="/>
  </w:docVars>
  <w:rsids>
    <w:rsidRoot w:val="001800D4"/>
    <w:rsid w:val="0002544C"/>
    <w:rsid w:val="00032A6D"/>
    <w:rsid w:val="00036C52"/>
    <w:rsid w:val="00046281"/>
    <w:rsid w:val="00046CDF"/>
    <w:rsid w:val="00075FC8"/>
    <w:rsid w:val="000928DC"/>
    <w:rsid w:val="00093FD7"/>
    <w:rsid w:val="000D0178"/>
    <w:rsid w:val="000E422C"/>
    <w:rsid w:val="00104810"/>
    <w:rsid w:val="001375B7"/>
    <w:rsid w:val="00170A58"/>
    <w:rsid w:val="001800D4"/>
    <w:rsid w:val="001B08ED"/>
    <w:rsid w:val="001D5B52"/>
    <w:rsid w:val="00243894"/>
    <w:rsid w:val="00244B94"/>
    <w:rsid w:val="00283C05"/>
    <w:rsid w:val="002916A8"/>
    <w:rsid w:val="002E4573"/>
    <w:rsid w:val="002F2ECD"/>
    <w:rsid w:val="00394521"/>
    <w:rsid w:val="003957B9"/>
    <w:rsid w:val="003A6B3A"/>
    <w:rsid w:val="003C2A9F"/>
    <w:rsid w:val="003E0979"/>
    <w:rsid w:val="003E1B43"/>
    <w:rsid w:val="003F36BF"/>
    <w:rsid w:val="00400892"/>
    <w:rsid w:val="00455EFC"/>
    <w:rsid w:val="00464FD9"/>
    <w:rsid w:val="00496926"/>
    <w:rsid w:val="004E38DC"/>
    <w:rsid w:val="005051AF"/>
    <w:rsid w:val="00524D27"/>
    <w:rsid w:val="00554602"/>
    <w:rsid w:val="005955F0"/>
    <w:rsid w:val="005C1F61"/>
    <w:rsid w:val="005D1A5D"/>
    <w:rsid w:val="005E5AE7"/>
    <w:rsid w:val="006B4F37"/>
    <w:rsid w:val="007029D7"/>
    <w:rsid w:val="00704815"/>
    <w:rsid w:val="007144DB"/>
    <w:rsid w:val="00750937"/>
    <w:rsid w:val="00752D6A"/>
    <w:rsid w:val="0078700B"/>
    <w:rsid w:val="007A12D9"/>
    <w:rsid w:val="007C2559"/>
    <w:rsid w:val="007D24C2"/>
    <w:rsid w:val="007D4E6F"/>
    <w:rsid w:val="00805622"/>
    <w:rsid w:val="0081021E"/>
    <w:rsid w:val="00826E4A"/>
    <w:rsid w:val="00854FBF"/>
    <w:rsid w:val="00882192"/>
    <w:rsid w:val="00890C79"/>
    <w:rsid w:val="008A3A23"/>
    <w:rsid w:val="008D1A7B"/>
    <w:rsid w:val="008D2DD3"/>
    <w:rsid w:val="00916D04"/>
    <w:rsid w:val="0092175A"/>
    <w:rsid w:val="009609FC"/>
    <w:rsid w:val="00964409"/>
    <w:rsid w:val="009A65F6"/>
    <w:rsid w:val="00A06621"/>
    <w:rsid w:val="00A1037E"/>
    <w:rsid w:val="00A66926"/>
    <w:rsid w:val="00A87BFA"/>
    <w:rsid w:val="00AB1BF8"/>
    <w:rsid w:val="00B03CC9"/>
    <w:rsid w:val="00B4054C"/>
    <w:rsid w:val="00B54F34"/>
    <w:rsid w:val="00B72374"/>
    <w:rsid w:val="00B75CF8"/>
    <w:rsid w:val="00BA4E98"/>
    <w:rsid w:val="00BB3C36"/>
    <w:rsid w:val="00BB4596"/>
    <w:rsid w:val="00C05EE6"/>
    <w:rsid w:val="00C12685"/>
    <w:rsid w:val="00C52DC2"/>
    <w:rsid w:val="00C53A92"/>
    <w:rsid w:val="00C765FC"/>
    <w:rsid w:val="00CC4C34"/>
    <w:rsid w:val="00CF0089"/>
    <w:rsid w:val="00D143E1"/>
    <w:rsid w:val="00D25B86"/>
    <w:rsid w:val="00D70819"/>
    <w:rsid w:val="00D7666B"/>
    <w:rsid w:val="00D81D8A"/>
    <w:rsid w:val="00D92763"/>
    <w:rsid w:val="00DA705C"/>
    <w:rsid w:val="00DB28B1"/>
    <w:rsid w:val="00DB33BF"/>
    <w:rsid w:val="00DC0101"/>
    <w:rsid w:val="00DC553B"/>
    <w:rsid w:val="00E00D87"/>
    <w:rsid w:val="00E35D90"/>
    <w:rsid w:val="00E36ECE"/>
    <w:rsid w:val="00E37A87"/>
    <w:rsid w:val="00E50764"/>
    <w:rsid w:val="00E5431F"/>
    <w:rsid w:val="00E83ADE"/>
    <w:rsid w:val="00EF6B13"/>
    <w:rsid w:val="00F05698"/>
    <w:rsid w:val="00F13BD6"/>
    <w:rsid w:val="00F13E62"/>
    <w:rsid w:val="00F16C07"/>
    <w:rsid w:val="00F178A5"/>
    <w:rsid w:val="00F412A5"/>
    <w:rsid w:val="00F61AD6"/>
    <w:rsid w:val="00F734EF"/>
    <w:rsid w:val="00F82CD1"/>
    <w:rsid w:val="00FC68E5"/>
    <w:rsid w:val="00FD2C2A"/>
    <w:rsid w:val="00FE7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0FD6D"/>
  <w15:chartTrackingRefBased/>
  <w15:docId w15:val="{351F76E9-4F43-4CA5-A8EC-24815256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0D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00D4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00D4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0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00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0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00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00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00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800D4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00D4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00D4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0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00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0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00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00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00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00D4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800D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0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1800D4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1800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00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00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00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00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00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00D4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B1BF8"/>
    <w:rPr>
      <w:color w:val="467886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B1BF8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2916A8"/>
    <w:pPr>
      <w:spacing w:after="0"/>
    </w:pPr>
  </w:style>
  <w:style w:type="paragraph" w:styleId="Header">
    <w:name w:val="header"/>
    <w:basedOn w:val="Normal"/>
    <w:link w:val="HeaderChar"/>
    <w:uiPriority w:val="99"/>
    <w:unhideWhenUsed/>
    <w:rsid w:val="0088219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882192"/>
  </w:style>
  <w:style w:type="paragraph" w:styleId="Footer">
    <w:name w:val="footer"/>
    <w:basedOn w:val="Normal"/>
    <w:link w:val="FooterChar"/>
    <w:uiPriority w:val="99"/>
    <w:unhideWhenUsed/>
    <w:rsid w:val="0088219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88219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4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08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10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0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7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47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3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1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4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6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4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8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3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9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5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3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2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39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5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2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8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0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26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3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8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5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8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9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46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1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93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9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4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6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5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1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5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6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9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6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5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85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8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96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0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9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3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19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6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2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4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221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3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9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6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9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3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8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8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5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7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54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7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65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2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6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8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2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2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3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8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3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7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3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0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8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29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7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0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9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7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6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2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46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3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7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8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46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35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2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8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8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1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2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8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9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6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2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0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9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84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45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59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6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66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8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57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6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05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5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95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6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95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8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95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8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4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2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2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8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71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09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0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2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740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2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8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5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9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2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3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1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81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4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8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6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0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72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9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4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9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2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9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6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1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0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4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0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03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2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913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3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31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2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7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4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71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4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0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6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6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25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86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8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4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3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8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69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93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0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6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7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9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7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7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6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79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83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63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1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5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6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5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9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8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23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8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0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8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0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0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5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86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80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11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5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67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2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9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8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2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5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8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11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1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5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7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3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27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4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27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7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1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6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2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5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3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7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7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3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1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9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0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82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7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9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4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8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02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475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45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3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0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94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7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8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0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1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4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2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4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839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70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67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3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6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0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2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0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94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343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7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78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3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22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2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5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5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5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4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6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48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9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90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7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9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0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8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5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96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74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2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9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98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8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1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7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2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8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21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44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1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1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9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0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29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0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4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7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59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11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8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1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1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5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514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10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30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15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6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6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7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9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6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07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9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7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7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6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7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14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5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8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8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92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64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0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6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6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9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85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0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5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0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9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081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27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2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06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6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33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0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9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6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1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07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0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0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6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374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9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7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4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7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7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2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7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56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2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4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1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4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5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5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3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8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6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26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9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0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7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6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4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9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5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2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06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5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2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8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12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2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5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0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29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3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84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3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2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30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4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1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07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69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5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6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4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8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0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9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6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9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6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9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9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4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70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72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9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0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3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50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85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1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8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8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7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6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24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7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76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67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0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2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94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79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7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9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8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0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2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304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3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71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8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5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6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8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9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7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62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3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84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0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8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0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7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05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12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2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34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75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6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0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5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81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6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1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7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1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2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5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7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1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0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1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D77C57-803D-4392-A611-A1A41294E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31</Pages>
  <Words>293</Words>
  <Characters>167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ru</Company>
  <LinksUpToDate>false</LinksUpToDate>
  <CharactersWithSpaces>19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vagolf</cp:lastModifiedBy>
  <cp:revision>45</cp:revision>
  <dcterms:created xsi:type="dcterms:W3CDTF">2024-12-12T14:54:00Z</dcterms:created>
  <dcterms:modified xsi:type="dcterms:W3CDTF">2024-12-18T02:04:00Z</dcterms:modified>
</cp:coreProperties>
</file>